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6564D" w14:textId="77777777" w:rsidR="00EC53E3" w:rsidRPr="006D6172" w:rsidRDefault="00EC53E3">
      <w:pPr>
        <w:pStyle w:val="BodyText"/>
        <w:spacing w:before="8"/>
        <w:rPr>
          <w:rFonts w:ascii="Times New Roman"/>
          <w:sz w:val="17"/>
          <w:lang w:val="es-AR"/>
        </w:rPr>
      </w:pPr>
    </w:p>
    <w:p w14:paraId="5D19A748" w14:textId="77777777" w:rsidR="00EC53E3" w:rsidRPr="006D6172" w:rsidRDefault="00223E4B">
      <w:pPr>
        <w:pStyle w:val="BodyText"/>
        <w:spacing w:line="29" w:lineRule="exact"/>
        <w:ind w:left="107"/>
        <w:rPr>
          <w:rFonts w:ascii="Times New Roman"/>
          <w:sz w:val="2"/>
          <w:lang w:val="es-AR"/>
        </w:rPr>
      </w:pPr>
      <w:r w:rsidRPr="006D6172">
        <w:rPr>
          <w:rFonts w:ascii="Times New Roman"/>
          <w:noProof/>
          <w:sz w:val="2"/>
          <w:lang w:val="es-AR"/>
        </w:rPr>
        <mc:AlternateContent>
          <mc:Choice Requires="wpg">
            <w:drawing>
              <wp:inline distT="0" distB="0" distL="0" distR="0" wp14:anchorId="3743E8F7" wp14:editId="434D0F3E">
                <wp:extent cx="6696075" cy="19050"/>
                <wp:effectExtent l="0" t="0" r="0" b="6350"/>
                <wp:docPr id="101"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102"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9645838"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" fillcolor="black" stroked="f">
                  <v:path arrowok="t"/>
                </v:rect>
                <w10:anchorlock/>
              </v:group>
            </w:pict>
          </mc:Fallback>
        </mc:AlternateContent>
      </w:r>
    </w:p>
    <w:p w14:paraId="3C3350CB" w14:textId="77777777" w:rsidR="00EC53E3" w:rsidRPr="006D6172" w:rsidRDefault="009250BB">
      <w:pPr>
        <w:pStyle w:val="Heading1"/>
        <w:ind w:left="3532"/>
        <w:rPr>
          <w:lang w:val="es-AR"/>
        </w:rPr>
      </w:pPr>
      <w:r w:rsidRPr="006D6172">
        <w:rPr>
          <w:lang w:val="es-AR"/>
        </w:rPr>
        <w:t>Resultados generales</w:t>
      </w:r>
    </w:p>
    <w:p w14:paraId="3D4AC377" w14:textId="180EB85E" w:rsidR="00EC53E3" w:rsidRPr="006D6172" w:rsidRDefault="00000000">
      <w:pPr>
        <w:pStyle w:val="BodyText"/>
        <w:spacing w:before="61" w:line="256" w:lineRule="auto"/>
        <w:ind w:left="107" w:right="146"/>
        <w:jc w:val="both"/>
        <w:rPr>
          <w:lang w:val="es-AR"/>
        </w:rPr>
      </w:pPr>
      <w:r>
        <w:rPr>
          <w:noProof/>
          <w:lang w:val="es-AR"/>
        </w:rPr>
        <w:pict w14:anchorId="7E4E8A3F">
          <v:rect id="docshape12" o:spid="_x0000_s2059" alt="" style="position:absolute;left:0;text-align:left;margin-left:172.65pt;margin-top:99.75pt;width:17.5pt;height:10.3pt;z-index:251668480;mso-wrap-edited:f;mso-width-percent:0;mso-height-percent:0;mso-width-percent:0;mso-height-percent:0" filled="f" strokeweight=".47pt">
            <w10:wrap type="topAndBottom" anchorx="page"/>
          </v:rect>
        </w:pict>
      </w:r>
      <w:r w:rsidR="009250BB" w:rsidRPr="006D6172">
        <w:rPr>
          <w:lang w:val="es-AR"/>
        </w:rPr>
        <w:t xml:space="preserve">Matemáticas de 3.er grado les permite a los alumnos demostrar sus logros en 40 competencias relacionadas con 8 Elementos Esenciales. [Nombre del alumno] ha demostrado dominio de ___ </w:t>
      </w:r>
      <w:proofErr w:type="spellStart"/>
      <w:r w:rsidR="009250BB" w:rsidRPr="006D6172">
        <w:rPr>
          <w:lang w:val="es-AR"/>
        </w:rPr>
        <w:t>de</w:t>
      </w:r>
      <w:proofErr w:type="spellEnd"/>
      <w:r w:rsidR="009250BB" w:rsidRPr="006D6172">
        <w:rPr>
          <w:lang w:val="es-AR"/>
        </w:rPr>
        <w:t xml:space="preserve"> esas 40 competencias durante la primavera de </w:t>
      </w:r>
      <w:r w:rsidR="00596E41">
        <w:rPr>
          <w:lang w:val="es-AR"/>
        </w:rPr>
        <w:t>2023</w:t>
      </w:r>
      <w:r w:rsidR="009250BB" w:rsidRPr="006D6172">
        <w:rPr>
          <w:lang w:val="es-AR"/>
        </w:rPr>
        <w:t xml:space="preserve">. En general, el dominio de matemáticas de [Nombre del alumno] se encuentra en la ____ de las cuatro categorías de rendimiento: </w:t>
      </w:r>
      <w:r w:rsidR="00656F9B" w:rsidRPr="006D6172">
        <w:rPr>
          <w:b/>
          <w:lang w:val="es-AR"/>
        </w:rPr>
        <w:t>_________</w:t>
      </w:r>
      <w:r w:rsidR="009250BB" w:rsidRPr="006D6172">
        <w:rPr>
          <w:lang w:val="es-AR"/>
        </w:rPr>
        <w:t>. Las competencias específicas que [Nombre del alumno] ha logrado dominar y las que no ha logrado se pueden encontrar en el Perfil de aprendizaje de [Nombre del alumno].</w:t>
      </w:r>
    </w:p>
    <w:p w14:paraId="78398372" w14:textId="77777777" w:rsidR="00EC53E3" w:rsidRPr="006D6172" w:rsidRDefault="00E45449">
      <w:pPr>
        <w:pStyle w:val="BodyText"/>
        <w:spacing w:before="11"/>
        <w:rPr>
          <w:sz w:val="25"/>
          <w:lang w:val="es-AR"/>
        </w:rPr>
      </w:pPr>
      <w:r w:rsidRPr="006D6172">
        <w:rPr>
          <w:noProof/>
          <w:lang w:val="es-AR"/>
        </w:rPr>
        <mc:AlternateContent>
          <mc:Choice Requires="wps">
            <w:drawing>
              <wp:anchor distT="0" distB="0" distL="114300" distR="114300" simplePos="0" relativeHeight="251676672" behindDoc="0" locked="0" layoutInCell="1" allowOverlap="1" wp14:anchorId="261A9317" wp14:editId="6489AB1A">
                <wp:simplePos x="0" y="0"/>
                <wp:positionH relativeFrom="column">
                  <wp:posOffset>2194560</wp:posOffset>
                </wp:positionH>
                <wp:positionV relativeFrom="paragraph">
                  <wp:posOffset>197485</wp:posOffset>
                </wp:positionV>
                <wp:extent cx="222250" cy="130810"/>
                <wp:effectExtent l="0" t="0" r="19050" b="8890"/>
                <wp:wrapTopAndBottom/>
                <wp:docPr id="72"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579871" id="docshape11" o:spid="_x0000_s1026" style="position:absolute;margin-left:172.8pt;margin-top:15.55pt;width:17.5pt;height:10.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" fillcolor="#dedede" strokeweight=".5pt">
                <v:path arrowok="t"/>
                <w10:wrap type="topAndBottom"/>
              </v:rect>
            </w:pict>
          </mc:Fallback>
        </mc:AlternateContent>
      </w:r>
      <w:r w:rsidRPr="006D6172">
        <w:rPr>
          <w:noProof/>
          <w:lang w:val="es-AR"/>
        </w:rPr>
        <mc:AlternateContent>
          <mc:Choice Requires="wps">
            <w:drawing>
              <wp:anchor distT="0" distB="0" distL="114300" distR="114300" simplePos="0" relativeHeight="251678720" behindDoc="0" locked="0" layoutInCell="1" allowOverlap="1" wp14:anchorId="1075E4CE" wp14:editId="15D77CF1">
                <wp:simplePos x="0" y="0"/>
                <wp:positionH relativeFrom="column">
                  <wp:posOffset>2931160</wp:posOffset>
                </wp:positionH>
                <wp:positionV relativeFrom="paragraph">
                  <wp:posOffset>195580</wp:posOffset>
                </wp:positionV>
                <wp:extent cx="222250" cy="130810"/>
                <wp:effectExtent l="0" t="0" r="15240" b="15240"/>
                <wp:wrapTopAndBottom/>
                <wp:docPr id="7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CD04EF" id="docshape12" o:spid="_x0000_s1026" style="position:absolute;margin-left:230.8pt;margin-top:15.4pt;width:17.5pt;height:1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" filled="f" strokeweight=".47pt">
                <v:path arrowok="t"/>
                <w10:wrap type="topAndBottom"/>
              </v:rect>
            </w:pict>
          </mc:Fallback>
        </mc:AlternateContent>
      </w:r>
      <w:r w:rsidR="00000000">
        <w:rPr>
          <w:noProof/>
          <w:lang w:val="es-AR"/>
        </w:rPr>
        <w:pict w14:anchorId="06E0F5AF">
          <v:shape id="docshape8" o:spid="_x0000_s2058" alt="" style="position:absolute;margin-left:152.35pt;margin-top:20.95pt;width:78.6pt;height:.1pt;z-index:251663360;mso-wrap-edited:f;mso-width-percent:0;mso-height-percent:0;mso-position-horizontal-relative:text;mso-position-vertical-relative:text;mso-width-percent:0;mso-height-percent:0" coordsize="1572,1270" o:spt="100" adj="0,,0" path="m,l407,m756,r815,e" filled="f" strokeweight=".47pt">
            <v:stroke joinstyle="round"/>
            <v:formulas/>
            <v:path arrowok="t" o:connecttype="custom" o:connectlocs="0,0;2147483646,0;2147483646,0;2147483646,0" o:connectangles="0,0,0,0"/>
            <w10:wrap type="topAndBottom" anchorx="page"/>
          </v:shape>
        </w:pict>
      </w:r>
      <w:r w:rsidR="00000000">
        <w:rPr>
          <w:noProof/>
          <w:lang w:val="es-AR"/>
        </w:rPr>
        <w:pict w14:anchorId="7F3DDCAA">
          <v:line id="_x0000_s2057" alt="" style="position:absolute;z-index:251666432;mso-wrap-edited:f;mso-width-percent:0;mso-height-percent:0;mso-position-horizontal-relative:text;mso-position-vertical-relative:text;mso-width-percent:0;mso-height-percent:0" from="248.45pt,21pt" to="289.2pt,21pt" strokeweight=".47pt">
            <w10:wrap type="topAndBottom" anchorx="page"/>
          </v:line>
        </w:pict>
      </w:r>
      <w:r w:rsidR="00000000">
        <w:rPr>
          <w:noProof/>
          <w:lang w:val="es-AR"/>
        </w:rPr>
        <w:pict w14:anchorId="03475867">
          <v:rect id="docshape11" o:spid="_x0000_s2056" alt="" style="position:absolute;margin-left:230.95pt;margin-top:15.8pt;width:17.5pt;height:10.3pt;z-index:251667456;mso-wrap-edited:f;mso-width-percent:0;mso-height-percent:0;mso-position-horizontal-relative:text;mso-position-vertical-relative:text;mso-width-percent:0;mso-height-percent:0" fillcolor="#dedede" stroked="f">
            <w10:wrap type="topAndBottom" anchorx="page"/>
          </v:rect>
        </w:pict>
      </w:r>
      <w:r w:rsidR="00000000">
        <w:rPr>
          <w:noProof/>
          <w:lang w:val="es-AR"/>
        </w:rPr>
        <w:pict w14:anchorId="63171798">
          <v:line id="_x0000_s2055" alt="" style="position:absolute;z-index:251669504;mso-wrap-edited:f;mso-width-percent:0;mso-height-percent:0;mso-position-horizontal-relative:text;mso-position-vertical-relative:text;mso-width-percent:0;mso-height-percent:0" from="306.65pt,21pt" to="347.4pt,21pt" strokeweight=".47pt">
            <w10:wrap type="topAndBottom" anchorx="page"/>
          </v:line>
        </w:pict>
      </w:r>
      <w:r w:rsidR="00000000">
        <w:rPr>
          <w:noProof/>
          <w:lang w:val="es-AR"/>
        </w:rPr>
        <w:pict w14:anchorId="07F11A8F">
          <v:rect id="docshape13" o:spid="_x0000_s2054" alt="" style="position:absolute;margin-left:289.15pt;margin-top:15.8pt;width:17.5pt;height:10.3pt;z-index:251670528;mso-wrap-edited:f;mso-width-percent:0;mso-height-percent:0;mso-position-horizontal-relative:text;mso-position-vertical-relative:text;mso-width-percent:0;mso-height-percent:0" fillcolor="#dedede" stroked="f">
            <w10:wrap type="topAndBottom" anchorx="page"/>
          </v:rect>
        </w:pict>
      </w:r>
      <w:r w:rsidR="00000000">
        <w:rPr>
          <w:noProof/>
          <w:lang w:val="es-AR"/>
        </w:rPr>
        <w:pict w14:anchorId="47949F7D">
          <v:rect id="docshape14" o:spid="_x0000_s2053" alt="" style="position:absolute;margin-left:289.15pt;margin-top:15.8pt;width:17.5pt;height:10.3pt;z-index:251671552;mso-wrap-edited:f;mso-width-percent:0;mso-height-percent:0;mso-position-horizontal-relative:text;mso-position-vertical-relative:text;mso-width-percent:0;mso-height-percent:0" filled="f" strokeweight=".47pt">
            <w10:wrap type="topAndBottom" anchorx="page"/>
          </v:rect>
        </w:pict>
      </w:r>
      <w:r w:rsidR="00000000">
        <w:rPr>
          <w:noProof/>
          <w:lang w:val="es-AR"/>
        </w:rPr>
        <w:pict w14:anchorId="2BB75973">
          <v:line id="_x0000_s2052" alt="" style="position:absolute;z-index:251672576;mso-wrap-edited:f;mso-width-percent:0;mso-height-percent:0;mso-position-horizontal-relative:text;mso-position-vertical-relative:text;mso-width-percent:0;mso-height-percent:0" from="364.85pt,21pt" to="385.2pt,21pt" strokeweight=".47pt">
            <w10:wrap type="topAndBottom" anchorx="page"/>
          </v:line>
        </w:pict>
      </w:r>
      <w:r w:rsidR="00000000">
        <w:rPr>
          <w:noProof/>
          <w:lang w:val="es-AR"/>
        </w:rPr>
        <w:pict w14:anchorId="33EF5EDB">
          <v:rect id="docshape15" o:spid="_x0000_s2051" alt="" style="position:absolute;margin-left:347.35pt;margin-top:15.8pt;width:17.5pt;height:10.3pt;z-index:251673600;mso-wrap-edited:f;mso-width-percent:0;mso-height-percent:0;mso-position-horizontal-relative:text;mso-position-vertical-relative:text;mso-width-percent:0;mso-height-percent:0" fillcolor="#dedede" stroked="f">
            <w10:wrap type="topAndBottom" anchorx="page"/>
          </v:rect>
        </w:pict>
      </w:r>
      <w:r w:rsidR="00000000">
        <w:rPr>
          <w:noProof/>
          <w:lang w:val="es-AR"/>
        </w:rPr>
        <w:pict w14:anchorId="0116B561">
          <v:rect id="docshape16" o:spid="_x0000_s2050" alt="" style="position:absolute;margin-left:347.35pt;margin-top:15.8pt;width:17.5pt;height:10.3pt;z-index:251674624;mso-wrap-edited:f;mso-width-percent:0;mso-height-percent:0;mso-position-horizontal-relative:text;mso-position-vertical-relative:text;mso-width-percent:0;mso-height-percent:0" filled="f" strokeweight=".47pt">
            <w10:wrap type="topAndBottom" anchorx="page"/>
          </v:rect>
        </w:pict>
      </w:r>
    </w:p>
    <w:p w14:paraId="517496BD" w14:textId="77777777" w:rsidR="00EC53E3" w:rsidRPr="006D6172" w:rsidRDefault="00EC53E3">
      <w:pPr>
        <w:pStyle w:val="BodyText"/>
        <w:spacing w:before="11"/>
        <w:rPr>
          <w:sz w:val="12"/>
          <w:lang w:val="es-AR"/>
        </w:rPr>
      </w:pPr>
    </w:p>
    <w:p w14:paraId="00C7A0EA" w14:textId="77777777" w:rsidR="00EC53E3" w:rsidRPr="006D6172" w:rsidRDefault="00EC53E3">
      <w:pPr>
        <w:rPr>
          <w:sz w:val="12"/>
          <w:lang w:val="es-AR"/>
        </w:rPr>
        <w:sectPr w:rsidR="00EC53E3" w:rsidRPr="006D6172">
          <w:headerReference w:type="default" r:id="rId9"/>
          <w:type w:val="continuous"/>
          <w:pgSz w:w="12240" w:h="15840"/>
          <w:pgMar w:top="2980" w:right="740" w:bottom="280" w:left="740" w:header="1209" w:footer="0" w:gutter="0"/>
          <w:pgNumType w:start="1"/>
          <w:cols w:space="720"/>
        </w:sectPr>
      </w:pPr>
    </w:p>
    <w:p w14:paraId="0574D2BB" w14:textId="77777777" w:rsidR="00EC53E3" w:rsidRPr="006D6172" w:rsidRDefault="009250BB" w:rsidP="00F81C9E">
      <w:pPr>
        <w:tabs>
          <w:tab w:val="left" w:pos="4386"/>
        </w:tabs>
        <w:spacing w:before="107" w:line="213" w:lineRule="auto"/>
        <w:ind w:left="4481" w:hanging="1362"/>
        <w:rPr>
          <w:sz w:val="15"/>
          <w:lang w:val="es-AR"/>
        </w:rPr>
      </w:pPr>
      <w:r w:rsidRPr="006D6172">
        <w:rPr>
          <w:position w:val="-2"/>
          <w:sz w:val="15"/>
          <w:lang w:val="es-AR"/>
        </w:rPr>
        <w:t>en desarrollo</w:t>
      </w:r>
      <w:r w:rsidRPr="006D6172">
        <w:rPr>
          <w:position w:val="-2"/>
          <w:sz w:val="15"/>
          <w:lang w:val="es-AR"/>
        </w:rPr>
        <w:tab/>
        <w:t>cercano al objetivo</w:t>
      </w:r>
    </w:p>
    <w:p w14:paraId="6DC4F95E" w14:textId="77777777" w:rsidR="00EC53E3" w:rsidRPr="006D6172" w:rsidRDefault="009250BB" w:rsidP="00F81C9E">
      <w:pPr>
        <w:tabs>
          <w:tab w:val="left" w:pos="1701"/>
        </w:tabs>
        <w:spacing w:before="125"/>
        <w:ind w:left="142"/>
        <w:rPr>
          <w:sz w:val="15"/>
          <w:lang w:val="es-AR"/>
        </w:rPr>
        <w:sectPr w:rsidR="00EC53E3" w:rsidRPr="006D6172">
          <w:type w:val="continuous"/>
          <w:pgSz w:w="12240" w:h="15840"/>
          <w:pgMar w:top="2980" w:right="740" w:bottom="280" w:left="740" w:header="1209" w:footer="0" w:gutter="0"/>
          <w:cols w:num="2" w:space="720" w:equalWidth="0">
            <w:col w:w="5211" w:space="40"/>
            <w:col w:w="5509"/>
          </w:cols>
        </w:sectPr>
      </w:pPr>
      <w:r w:rsidRPr="006D6172">
        <w:rPr>
          <w:lang w:val="es-AR"/>
        </w:rPr>
        <w:br w:type="column"/>
      </w:r>
      <w:r w:rsidRPr="006D6172">
        <w:rPr>
          <w:sz w:val="15"/>
          <w:lang w:val="es-AR"/>
        </w:rPr>
        <w:t>dentro del objetivo</w:t>
      </w:r>
      <w:r w:rsidRPr="006D6172">
        <w:rPr>
          <w:sz w:val="15"/>
          <w:lang w:val="es-AR"/>
        </w:rPr>
        <w:tab/>
        <w:t>avanzado</w:t>
      </w:r>
    </w:p>
    <w:p w14:paraId="389F81A5" w14:textId="77777777" w:rsidR="00EC53E3" w:rsidRPr="006D6172" w:rsidRDefault="00223E4B">
      <w:pPr>
        <w:pStyle w:val="BodyText"/>
        <w:ind w:left="103"/>
        <w:rPr>
          <w:sz w:val="20"/>
          <w:lang w:val="es-AR"/>
        </w:rPr>
      </w:pPr>
      <w:r w:rsidRPr="006D6172">
        <w:rPr>
          <w:noProof/>
          <w:sz w:val="20"/>
          <w:lang w:val="es-AR"/>
        </w:rPr>
        <mc:AlternateContent>
          <mc:Choice Requires="wpg">
            <w:drawing>
              <wp:inline distT="0" distB="0" distL="0" distR="0" wp14:anchorId="5F38F818" wp14:editId="279290DB">
                <wp:extent cx="6823075" cy="1820545"/>
                <wp:effectExtent l="0" t="0" r="9525" b="8255"/>
                <wp:docPr id="80"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3075" cy="1820545"/>
                          <a:chOff x="0" y="4"/>
                          <a:chExt cx="10745" cy="2867"/>
                        </a:xfrm>
                      </wpg:grpSpPr>
                      <wps:wsp>
                        <wps:cNvPr id="81"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2"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3"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4"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5"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6" name="docshape18"/>
                        <wps:cNvSpPr txBox="1">
                          <a:spLocks/>
                        </wps:cNvSpPr>
                        <wps:spPr bwMode="auto">
                          <a:xfrm>
                            <a:off x="1905" y="4"/>
                            <a:ext cx="8840"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41C1B" w14:textId="77777777" w:rsidR="00EC53E3" w:rsidRPr="00760D28" w:rsidRDefault="009250BB">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2426F33B" w14:textId="77777777" w:rsidR="00EC53E3" w:rsidRPr="00760D28" w:rsidRDefault="009250BB">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054DD37D" w14:textId="77777777" w:rsidR="00EC53E3" w:rsidRPr="00760D28" w:rsidRDefault="009250BB">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5B71D9B" w14:textId="77777777" w:rsidR="00EC53E3" w:rsidRPr="00760D28" w:rsidRDefault="009250BB">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87" name="docshape19"/>
                        <wps:cNvSpPr txBox="1">
                          <a:spLocks/>
                        </wps:cNvSpPr>
                        <wps:spPr bwMode="auto">
                          <a:xfrm>
                            <a:off x="4" y="4"/>
                            <a:ext cx="1680"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EEDD8" w14:textId="77777777" w:rsidR="00EC53E3" w:rsidRPr="00760D28" w:rsidRDefault="009250BB">
                              <w:pPr>
                                <w:spacing w:before="1"/>
                                <w:rPr>
                                  <w:lang w:val="es-ES"/>
                                </w:rPr>
                              </w:pPr>
                              <w:r>
                                <w:rPr>
                                  <w:lang w:val="es"/>
                                </w:rPr>
                                <w:t>E</w:t>
                              </w:r>
                              <w:r>
                                <w:rPr>
                                  <w:sz w:val="17"/>
                                  <w:lang w:val="es"/>
                                </w:rPr>
                                <w:t>N DESARROLLO</w:t>
                              </w:r>
                              <w:r>
                                <w:rPr>
                                  <w:lang w:val="es"/>
                                </w:rPr>
                                <w:t>:</w:t>
                              </w:r>
                            </w:p>
                            <w:p w14:paraId="4DA745EB" w14:textId="77777777" w:rsidR="00EC53E3" w:rsidRPr="005A6DC2" w:rsidRDefault="00EC53E3">
                              <w:pPr>
                                <w:spacing w:before="2"/>
                                <w:rPr>
                                  <w:sz w:val="56"/>
                                  <w:szCs w:val="52"/>
                                  <w:lang w:val="es-ES"/>
                                </w:rPr>
                              </w:pPr>
                            </w:p>
                            <w:p w14:paraId="25322908" w14:textId="77777777" w:rsidR="00EC53E3" w:rsidRPr="00760D28" w:rsidRDefault="009250BB">
                              <w:pPr>
                                <w:spacing w:line="256" w:lineRule="auto"/>
                                <w:rPr>
                                  <w:lang w:val="es-ES"/>
                                </w:rPr>
                              </w:pPr>
                              <w:r>
                                <w:rPr>
                                  <w:lang w:val="es"/>
                                </w:rPr>
                                <w:t>C</w:t>
                              </w:r>
                              <w:r>
                                <w:rPr>
                                  <w:sz w:val="17"/>
                                  <w:lang w:val="es"/>
                                </w:rPr>
                                <w:t xml:space="preserve">ERCANO AL </w:t>
                              </w:r>
                              <w:r w:rsidRPr="005A6DC2">
                                <w:rPr>
                                  <w:sz w:val="17"/>
                                  <w:szCs w:val="17"/>
                                  <w:lang w:val="es"/>
                                </w:rPr>
                                <w:t>OBJETIVO</w:t>
                              </w:r>
                              <w:r>
                                <w:rPr>
                                  <w:lang w:val="es"/>
                                </w:rPr>
                                <w:t>:</w:t>
                              </w:r>
                            </w:p>
                            <w:p w14:paraId="105CD786" w14:textId="77777777" w:rsidR="00EC53E3" w:rsidRPr="005A6DC2" w:rsidRDefault="00EC53E3">
                              <w:pPr>
                                <w:spacing w:before="7"/>
                                <w:rPr>
                                  <w:sz w:val="13"/>
                                  <w:szCs w:val="11"/>
                                  <w:lang w:val="es-ES"/>
                                </w:rPr>
                              </w:pPr>
                            </w:p>
                            <w:p w14:paraId="54C4EB52" w14:textId="77777777" w:rsidR="00EC53E3" w:rsidRPr="00652875" w:rsidRDefault="009250BB">
                              <w:pPr>
                                <w:spacing w:before="1"/>
                                <w:rPr>
                                  <w:lang w:val="es-ES"/>
                                </w:rPr>
                              </w:pPr>
                              <w:r>
                                <w:rPr>
                                  <w:lang w:val="es"/>
                                </w:rPr>
                                <w:t>D</w:t>
                              </w:r>
                              <w:r>
                                <w:rPr>
                                  <w:sz w:val="17"/>
                                  <w:lang w:val="es"/>
                                </w:rPr>
                                <w:t xml:space="preserve">ENTRO DEL </w:t>
                              </w:r>
                              <w:r w:rsidRPr="005A6DC2">
                                <w:rPr>
                                  <w:sz w:val="17"/>
                                  <w:szCs w:val="17"/>
                                  <w:lang w:val="es"/>
                                </w:rPr>
                                <w:t>OBJETIVO</w:t>
                              </w:r>
                              <w:r>
                                <w:rPr>
                                  <w:lang w:val="es"/>
                                </w:rPr>
                                <w:t>:</w:t>
                              </w:r>
                            </w:p>
                            <w:p w14:paraId="2184991C" w14:textId="77777777" w:rsidR="00EC53E3" w:rsidRPr="00652875" w:rsidRDefault="00EC53E3">
                              <w:pPr>
                                <w:spacing w:before="10"/>
                                <w:rPr>
                                  <w:sz w:val="18"/>
                                  <w:szCs w:val="11"/>
                                  <w:lang w:val="es-ES"/>
                                </w:rPr>
                              </w:pPr>
                            </w:p>
                            <w:p w14:paraId="76F2855C" w14:textId="77777777" w:rsidR="00EC53E3" w:rsidRDefault="009250BB">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5F38F818" id="docshapegroup17" o:spid="_x0000_s1026" style="width:537.25pt;height:143.35pt;mso-position-horizontal-relative:char;mso-position-vertical-relative:line" coordorigin=",4" coordsize="10745,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905;top:4;width:8840;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" filled="f" stroked="f">
                  <v:path arrowok="t"/>
                  <v:textbox inset="0,0,0,0">
                    <w:txbxContent>
                      <w:p w14:paraId="02341C1B" w14:textId="77777777" w:rsidR="00EC53E3" w:rsidRPr="00760D28" w:rsidRDefault="009250BB">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2426F33B" w14:textId="77777777" w:rsidR="00EC53E3" w:rsidRPr="00760D28" w:rsidRDefault="009250BB">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054DD37D" w14:textId="77777777" w:rsidR="00EC53E3" w:rsidRPr="00760D28" w:rsidRDefault="009250BB">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15B71D9B" w14:textId="77777777" w:rsidR="00EC53E3" w:rsidRPr="00760D28" w:rsidRDefault="009250BB">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left:4;top:4;width:1680;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" filled="f" stroked="f">
                  <v:path arrowok="t"/>
                  <v:textbox inset="0,0,0,0">
                    <w:txbxContent>
                      <w:p w14:paraId="2F6EEDD8" w14:textId="77777777" w:rsidR="00EC53E3" w:rsidRPr="00760D28" w:rsidRDefault="009250BB">
                        <w:pPr>
                          <w:spacing w:before="1"/>
                          <w:rPr>
                            <w:lang w:val="es-ES"/>
                          </w:rPr>
                        </w:pPr>
                        <w:r>
                          <w:rPr>
                            <w:lang w:val="es"/>
                          </w:rPr>
                          <w:t>E</w:t>
                        </w:r>
                        <w:r>
                          <w:rPr>
                            <w:sz w:val="17"/>
                            <w:lang w:val="es"/>
                          </w:rPr>
                          <w:t>N DESARROLLO</w:t>
                        </w:r>
                        <w:r>
                          <w:rPr>
                            <w:lang w:val="es"/>
                          </w:rPr>
                          <w:t>:</w:t>
                        </w:r>
                      </w:p>
                      <w:p w14:paraId="4DA745EB" w14:textId="77777777" w:rsidR="00EC53E3" w:rsidRPr="005A6DC2" w:rsidRDefault="00EC53E3">
                        <w:pPr>
                          <w:spacing w:before="2"/>
                          <w:rPr>
                            <w:sz w:val="56"/>
                            <w:szCs w:val="52"/>
                            <w:lang w:val="es-ES"/>
                          </w:rPr>
                        </w:pPr>
                      </w:p>
                      <w:p w14:paraId="25322908" w14:textId="77777777" w:rsidR="00EC53E3" w:rsidRPr="00760D28" w:rsidRDefault="009250BB">
                        <w:pPr>
                          <w:spacing w:line="256" w:lineRule="auto"/>
                          <w:rPr>
                            <w:lang w:val="es-ES"/>
                          </w:rPr>
                        </w:pPr>
                        <w:r>
                          <w:rPr>
                            <w:lang w:val="es"/>
                          </w:rPr>
                          <w:t>C</w:t>
                        </w:r>
                        <w:r>
                          <w:rPr>
                            <w:sz w:val="17"/>
                            <w:lang w:val="es"/>
                          </w:rPr>
                          <w:t xml:space="preserve">ERCANO AL </w:t>
                        </w:r>
                        <w:r w:rsidRPr="005A6DC2">
                          <w:rPr>
                            <w:sz w:val="17"/>
                            <w:szCs w:val="17"/>
                            <w:lang w:val="es"/>
                          </w:rPr>
                          <w:t>OBJETIVO</w:t>
                        </w:r>
                        <w:r>
                          <w:rPr>
                            <w:lang w:val="es"/>
                          </w:rPr>
                          <w:t>:</w:t>
                        </w:r>
                      </w:p>
                      <w:p w14:paraId="105CD786" w14:textId="77777777" w:rsidR="00EC53E3" w:rsidRPr="005A6DC2" w:rsidRDefault="00EC53E3">
                        <w:pPr>
                          <w:spacing w:before="7"/>
                          <w:rPr>
                            <w:sz w:val="13"/>
                            <w:szCs w:val="11"/>
                            <w:lang w:val="es-ES"/>
                          </w:rPr>
                        </w:pPr>
                      </w:p>
                      <w:p w14:paraId="54C4EB52" w14:textId="77777777" w:rsidR="00EC53E3" w:rsidRPr="00652875" w:rsidRDefault="009250BB">
                        <w:pPr>
                          <w:spacing w:before="1"/>
                          <w:rPr>
                            <w:lang w:val="es-ES"/>
                          </w:rPr>
                        </w:pPr>
                        <w:r>
                          <w:rPr>
                            <w:lang w:val="es"/>
                          </w:rPr>
                          <w:t>D</w:t>
                        </w:r>
                        <w:r>
                          <w:rPr>
                            <w:sz w:val="17"/>
                            <w:lang w:val="es"/>
                          </w:rPr>
                          <w:t xml:space="preserve">ENTRO DEL </w:t>
                        </w:r>
                        <w:r w:rsidRPr="005A6DC2">
                          <w:rPr>
                            <w:sz w:val="17"/>
                            <w:szCs w:val="17"/>
                            <w:lang w:val="es"/>
                          </w:rPr>
                          <w:t>OBJETIVO</w:t>
                        </w:r>
                        <w:r>
                          <w:rPr>
                            <w:lang w:val="es"/>
                          </w:rPr>
                          <w:t>:</w:t>
                        </w:r>
                      </w:p>
                      <w:p w14:paraId="2184991C" w14:textId="77777777" w:rsidR="00EC53E3" w:rsidRPr="00652875" w:rsidRDefault="00EC53E3">
                        <w:pPr>
                          <w:spacing w:before="10"/>
                          <w:rPr>
                            <w:sz w:val="18"/>
                            <w:szCs w:val="11"/>
                            <w:lang w:val="es-ES"/>
                          </w:rPr>
                        </w:pPr>
                      </w:p>
                      <w:p w14:paraId="76F2855C" w14:textId="77777777" w:rsidR="00EC53E3" w:rsidRDefault="009250BB">
                        <w:r>
                          <w:rPr>
                            <w:lang w:val="es"/>
                          </w:rPr>
                          <w:t>A</w:t>
                        </w:r>
                        <w:r>
                          <w:rPr>
                            <w:sz w:val="17"/>
                            <w:lang w:val="es"/>
                          </w:rPr>
                          <w:t>VANZADO</w:t>
                        </w:r>
                        <w:r>
                          <w:rPr>
                            <w:lang w:val="es"/>
                          </w:rPr>
                          <w:t>:</w:t>
                        </w:r>
                      </w:p>
                    </w:txbxContent>
                  </v:textbox>
                </v:shape>
                <w10:anchorlock/>
              </v:group>
            </w:pict>
          </mc:Fallback>
        </mc:AlternateContent>
      </w:r>
    </w:p>
    <w:p w14:paraId="5A3D6025" w14:textId="77777777" w:rsidR="00EC53E3" w:rsidRPr="006D6172" w:rsidRDefault="009250BB">
      <w:pPr>
        <w:pStyle w:val="Heading1"/>
        <w:spacing w:before="110"/>
        <w:rPr>
          <w:lang w:val="es-AR"/>
        </w:rPr>
      </w:pPr>
      <w:r w:rsidRPr="006D6172">
        <w:rPr>
          <w:lang w:val="es-AR"/>
        </w:rPr>
        <w:t>Área</w:t>
      </w:r>
    </w:p>
    <w:p w14:paraId="7F9E5709" w14:textId="77777777" w:rsidR="00EC53E3" w:rsidRPr="006D6172" w:rsidRDefault="009250BB" w:rsidP="00F81C9E">
      <w:pPr>
        <w:pStyle w:val="BodyText"/>
        <w:spacing w:before="266" w:line="256" w:lineRule="auto"/>
        <w:ind w:left="107" w:right="128"/>
        <w:rPr>
          <w:lang w:val="es-AR"/>
        </w:rPr>
      </w:pPr>
      <w:r w:rsidRPr="006D6172">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787DEE2D" w14:textId="77777777" w:rsidR="00EC53E3" w:rsidRPr="006D6172" w:rsidRDefault="00EC53E3">
      <w:pPr>
        <w:pStyle w:val="BodyText"/>
        <w:spacing w:before="10"/>
        <w:rPr>
          <w:sz w:val="14"/>
          <w:lang w:val="es-AR"/>
        </w:rPr>
      </w:pPr>
    </w:p>
    <w:p w14:paraId="12272292" w14:textId="77777777" w:rsidR="00EC53E3" w:rsidRPr="006D6172" w:rsidRDefault="00EC53E3">
      <w:pPr>
        <w:rPr>
          <w:sz w:val="14"/>
          <w:lang w:val="es-AR"/>
        </w:rPr>
        <w:sectPr w:rsidR="00EC53E3" w:rsidRPr="006D6172">
          <w:type w:val="continuous"/>
          <w:pgSz w:w="12240" w:h="15840"/>
          <w:pgMar w:top="2980" w:right="740" w:bottom="280" w:left="740" w:header="1209" w:footer="0" w:gutter="0"/>
          <w:cols w:space="720"/>
        </w:sectPr>
      </w:pPr>
    </w:p>
    <w:p w14:paraId="0265F603" w14:textId="77777777" w:rsidR="00EC53E3" w:rsidRPr="006D6172" w:rsidRDefault="00EC53E3">
      <w:pPr>
        <w:pStyle w:val="BodyText"/>
        <w:spacing w:before="7"/>
        <w:rPr>
          <w:sz w:val="20"/>
          <w:lang w:val="es-AR"/>
        </w:rPr>
      </w:pPr>
    </w:p>
    <w:p w14:paraId="1C9B82B2" w14:textId="77777777" w:rsidR="00EC53E3" w:rsidRPr="006D6172" w:rsidRDefault="009250BB">
      <w:pPr>
        <w:pStyle w:val="BodyText"/>
        <w:spacing w:line="256" w:lineRule="auto"/>
        <w:ind w:left="107" w:right="20"/>
        <w:rPr>
          <w:lang w:val="es-AR"/>
        </w:rPr>
      </w:pPr>
      <w:r w:rsidRPr="006D6172">
        <w:rPr>
          <w:lang w:val="es-AR"/>
        </w:rPr>
        <w:t>M.C1.1: Comprender las estructuras numéricas (conteo,</w:t>
      </w:r>
      <w:r w:rsidR="006864D2" w:rsidRPr="006D6172">
        <w:rPr>
          <w:lang w:val="es-AR"/>
        </w:rPr>
        <w:t xml:space="preserve"> </w:t>
      </w:r>
      <w:r w:rsidRPr="006D6172">
        <w:rPr>
          <w:lang w:val="es-AR"/>
        </w:rPr>
        <w:t>valor posicional, fracciones)</w:t>
      </w:r>
    </w:p>
    <w:p w14:paraId="14F1A396" w14:textId="77777777" w:rsidR="00EC53E3" w:rsidRPr="006D6172" w:rsidRDefault="009250BB">
      <w:pPr>
        <w:rPr>
          <w:sz w:val="18"/>
          <w:lang w:val="es-AR"/>
        </w:rPr>
      </w:pPr>
      <w:r w:rsidRPr="006D6172">
        <w:rPr>
          <w:lang w:val="es-AR"/>
        </w:rPr>
        <w:br w:type="column"/>
      </w:r>
    </w:p>
    <w:p w14:paraId="151D6F76" w14:textId="77777777" w:rsidR="00EC53E3" w:rsidRPr="006D6172" w:rsidRDefault="00EC53E3">
      <w:pPr>
        <w:pStyle w:val="BodyText"/>
        <w:rPr>
          <w:sz w:val="18"/>
          <w:lang w:val="es-AR"/>
        </w:rPr>
      </w:pPr>
    </w:p>
    <w:p w14:paraId="2549BDA9" w14:textId="77777777" w:rsidR="00EC53E3" w:rsidRPr="006D6172" w:rsidRDefault="00EC53E3">
      <w:pPr>
        <w:pStyle w:val="BodyText"/>
        <w:spacing w:before="7"/>
        <w:rPr>
          <w:sz w:val="21"/>
          <w:lang w:val="es-AR"/>
        </w:rPr>
      </w:pPr>
    </w:p>
    <w:p w14:paraId="18FDD44A" w14:textId="77777777" w:rsidR="00EC53E3" w:rsidRPr="006D6172" w:rsidRDefault="008F7AAF" w:rsidP="006864D2">
      <w:pPr>
        <w:rPr>
          <w:b/>
          <w:sz w:val="15"/>
          <w:lang w:val="es-AR"/>
        </w:rPr>
      </w:pPr>
      <w:r w:rsidRPr="006D6172">
        <w:rPr>
          <w:b/>
          <w:w w:val="105"/>
          <w:sz w:val="15"/>
          <w:lang w:val="es-AR"/>
        </w:rPr>
        <w:t>__ %</w:t>
      </w:r>
    </w:p>
    <w:p w14:paraId="5CC5D0D4" w14:textId="77777777" w:rsidR="00EC53E3" w:rsidRPr="006D6172" w:rsidRDefault="00EC53E3">
      <w:pPr>
        <w:pStyle w:val="BodyText"/>
        <w:spacing w:before="2"/>
        <w:rPr>
          <w:b/>
          <w:sz w:val="16"/>
          <w:lang w:val="es-AR"/>
        </w:rPr>
      </w:pPr>
    </w:p>
    <w:p w14:paraId="2BE94CD4" w14:textId="77777777" w:rsidR="00EC53E3" w:rsidRPr="006D6172" w:rsidRDefault="009250BB" w:rsidP="006864D2">
      <w:pPr>
        <w:ind w:right="-841"/>
        <w:rPr>
          <w:i/>
          <w:sz w:val="14"/>
          <w:lang w:val="es-AR"/>
        </w:rPr>
      </w:pPr>
      <w:r w:rsidRPr="006D6172">
        <w:rPr>
          <w:i/>
          <w:sz w:val="14"/>
          <w:lang w:val="es-AR"/>
        </w:rPr>
        <w:t>___ de 10 competencias dominadas</w:t>
      </w:r>
    </w:p>
    <w:p w14:paraId="30352580" w14:textId="77777777" w:rsidR="00EC53E3" w:rsidRPr="006D6172" w:rsidRDefault="009250BB">
      <w:pPr>
        <w:pStyle w:val="BodyText"/>
        <w:spacing w:before="101" w:line="256" w:lineRule="auto"/>
        <w:ind w:left="107" w:right="22"/>
        <w:rPr>
          <w:lang w:val="es-AR"/>
        </w:rPr>
      </w:pPr>
      <w:r w:rsidRPr="006D6172">
        <w:rPr>
          <w:lang w:val="es-AR"/>
        </w:rPr>
        <w:br w:type="column"/>
      </w:r>
      <w:r w:rsidRPr="006D6172">
        <w:rPr>
          <w:lang w:val="es-AR"/>
        </w:rPr>
        <w:t>M.C1.3: Calcular con precisión y eficiencia utilizando operaciones aritméticas sencillas</w:t>
      </w:r>
    </w:p>
    <w:p w14:paraId="01EC7A18" w14:textId="77777777" w:rsidR="00EC53E3" w:rsidRPr="006D6172" w:rsidRDefault="009250BB">
      <w:pPr>
        <w:rPr>
          <w:sz w:val="18"/>
          <w:lang w:val="es-AR"/>
        </w:rPr>
      </w:pPr>
      <w:r w:rsidRPr="006D6172">
        <w:rPr>
          <w:lang w:val="es-AR"/>
        </w:rPr>
        <w:br w:type="column"/>
      </w:r>
    </w:p>
    <w:p w14:paraId="68148EFB" w14:textId="77777777" w:rsidR="00EC53E3" w:rsidRPr="006D6172" w:rsidRDefault="00EC53E3">
      <w:pPr>
        <w:pStyle w:val="BodyText"/>
        <w:rPr>
          <w:sz w:val="18"/>
          <w:lang w:val="es-AR"/>
        </w:rPr>
      </w:pPr>
    </w:p>
    <w:p w14:paraId="77BE3017" w14:textId="77777777" w:rsidR="00EC53E3" w:rsidRPr="006D6172" w:rsidRDefault="00EC53E3">
      <w:pPr>
        <w:pStyle w:val="BodyText"/>
        <w:spacing w:before="7"/>
        <w:rPr>
          <w:sz w:val="21"/>
          <w:lang w:val="es-AR"/>
        </w:rPr>
      </w:pPr>
    </w:p>
    <w:p w14:paraId="5647CB54" w14:textId="77777777" w:rsidR="00EC53E3" w:rsidRPr="006D6172" w:rsidRDefault="008F7AAF" w:rsidP="006864D2">
      <w:pPr>
        <w:ind w:left="142"/>
        <w:rPr>
          <w:b/>
          <w:sz w:val="15"/>
          <w:lang w:val="es-AR"/>
        </w:rPr>
      </w:pPr>
      <w:r w:rsidRPr="006D6172">
        <w:rPr>
          <w:b/>
          <w:w w:val="105"/>
          <w:sz w:val="15"/>
          <w:lang w:val="es-AR"/>
        </w:rPr>
        <w:t>__ %</w:t>
      </w:r>
    </w:p>
    <w:p w14:paraId="1B5041CA" w14:textId="77777777" w:rsidR="00EC53E3" w:rsidRPr="006D6172" w:rsidRDefault="00EC53E3">
      <w:pPr>
        <w:pStyle w:val="BodyText"/>
        <w:spacing w:before="2"/>
        <w:rPr>
          <w:b/>
          <w:sz w:val="16"/>
          <w:lang w:val="es-AR"/>
        </w:rPr>
      </w:pPr>
    </w:p>
    <w:p w14:paraId="70F8A7EA" w14:textId="77777777" w:rsidR="00EC53E3" w:rsidRPr="006D6172" w:rsidRDefault="009250BB" w:rsidP="006864D2">
      <w:pPr>
        <w:ind w:left="107"/>
        <w:rPr>
          <w:i/>
          <w:sz w:val="14"/>
          <w:lang w:val="es-AR"/>
        </w:rPr>
        <w:sectPr w:rsidR="00EC53E3" w:rsidRPr="006D6172" w:rsidSect="006864D2">
          <w:type w:val="continuous"/>
          <w:pgSz w:w="12240" w:h="15840"/>
          <w:pgMar w:top="2980" w:right="740" w:bottom="280" w:left="740" w:header="1209" w:footer="0" w:gutter="0"/>
          <w:cols w:num="4" w:space="720" w:equalWidth="0">
            <w:col w:w="2116" w:space="505"/>
            <w:col w:w="1853" w:space="1381"/>
            <w:col w:w="1582" w:space="724"/>
            <w:col w:w="2599"/>
          </w:cols>
        </w:sectPr>
      </w:pPr>
      <w:r w:rsidRPr="006D6172">
        <w:rPr>
          <w:i/>
          <w:sz w:val="14"/>
          <w:lang w:val="es-AR"/>
        </w:rPr>
        <w:t>___ de 5 competencias dominadas</w:t>
      </w:r>
    </w:p>
    <w:p w14:paraId="0E4EAB6E" w14:textId="77777777" w:rsidR="00EC53E3" w:rsidRPr="006D6172" w:rsidRDefault="009250BB" w:rsidP="006864D2">
      <w:pPr>
        <w:pStyle w:val="BodyText"/>
        <w:jc w:val="right"/>
        <w:rPr>
          <w:lang w:val="es-AR"/>
        </w:rPr>
      </w:pPr>
      <w:r w:rsidRPr="006D6172">
        <w:rPr>
          <w:noProof/>
          <w:lang w:val="es-AR"/>
        </w:rPr>
        <w:drawing>
          <wp:anchor distT="0" distB="0" distL="0" distR="0" simplePos="0" relativeHeight="251645952" behindDoc="0" locked="0" layoutInCell="1" allowOverlap="1" wp14:anchorId="3CCBE239" wp14:editId="74B2752D">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6D6172">
        <w:rPr>
          <w:lang w:val="es-AR"/>
        </w:rPr>
        <w:t>Página 1 de 2</w:t>
      </w:r>
    </w:p>
    <w:p w14:paraId="7B135254" w14:textId="77777777" w:rsidR="00EC53E3" w:rsidRPr="006D6172" w:rsidRDefault="009250BB">
      <w:pPr>
        <w:spacing w:before="32"/>
        <w:ind w:left="107"/>
        <w:rPr>
          <w:sz w:val="20"/>
          <w:lang w:val="es-AR"/>
        </w:rPr>
      </w:pPr>
      <w:r w:rsidRPr="006D6172">
        <w:rPr>
          <w:sz w:val="20"/>
          <w:lang w:val="es-AR"/>
        </w:rPr>
        <w:t>Para obtener más información y recursos, visite https://dynamiclearningmaps.org/states.</w:t>
      </w:r>
    </w:p>
    <w:p w14:paraId="2F4A69A3" w14:textId="77777777" w:rsidR="00EC53E3" w:rsidRPr="006D6172" w:rsidRDefault="00223E4B">
      <w:pPr>
        <w:spacing w:before="44"/>
        <w:ind w:left="107" w:firstLine="43"/>
        <w:rPr>
          <w:sz w:val="12"/>
          <w:lang w:val="es-AR"/>
        </w:rPr>
      </w:pPr>
      <w:r w:rsidRPr="006D6172">
        <w:rPr>
          <w:noProof/>
          <w:lang w:val="es-AR"/>
        </w:rPr>
        <mc:AlternateContent>
          <mc:Choice Requires="wps">
            <w:drawing>
              <wp:anchor distT="0" distB="0" distL="114300" distR="114300" simplePos="0" relativeHeight="251659264" behindDoc="1" locked="0" layoutInCell="1" allowOverlap="1" wp14:anchorId="7D4642B2" wp14:editId="0B79908B">
                <wp:simplePos x="0" y="0"/>
                <wp:positionH relativeFrom="page">
                  <wp:posOffset>538480</wp:posOffset>
                </wp:positionH>
                <wp:positionV relativeFrom="paragraph">
                  <wp:posOffset>40005</wp:posOffset>
                </wp:positionV>
                <wp:extent cx="27940" cy="132080"/>
                <wp:effectExtent l="0" t="0" r="10160" b="7620"/>
                <wp:wrapNone/>
                <wp:docPr id="69"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28DA7" w14:textId="77777777" w:rsidR="00EC53E3" w:rsidRDefault="009250BB">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642B2" id="docshape28" o:spid="_x0000_s1034" type="#_x0000_t202" style="position:absolute;left:0;text-align:left;margin-left:42.4pt;margin-top:3.15pt;width:2.2pt;height:10.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" filled="f" stroked="f">
                <v:path arrowok="t"/>
                <v:textbox inset="0,0,0,0">
                  <w:txbxContent>
                    <w:p w14:paraId="17F28DA7" w14:textId="77777777" w:rsidR="00EC53E3" w:rsidRDefault="009250BB">
                      <w:pPr>
                        <w:spacing w:line="119" w:lineRule="exact"/>
                        <w:rPr>
                          <w:i/>
                          <w:sz w:val="12"/>
                        </w:rPr>
                      </w:pPr>
                      <w:r>
                        <w:rPr>
                          <w:i/>
                          <w:spacing w:val="-103"/>
                          <w:w w:val="438"/>
                          <w:sz w:val="12"/>
                        </w:rPr>
                        <w:t xml:space="preserve"> </w:t>
                      </w:r>
                    </w:p>
                  </w:txbxContent>
                </v:textbox>
                <w10:wrap anchorx="page"/>
              </v:shape>
            </w:pict>
          </mc:Fallback>
        </mc:AlternateContent>
      </w:r>
      <w:r w:rsidR="006864D2" w:rsidRPr="006D6172">
        <w:rPr>
          <w:sz w:val="12"/>
          <w:lang w:val="es-AR"/>
        </w:rPr>
        <w:t>©</w:t>
      </w:r>
      <w:r w:rsidR="00AE3FE9" w:rsidRPr="006D6172">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4C35546" w14:textId="77777777" w:rsidR="00EC53E3" w:rsidRPr="006D6172" w:rsidRDefault="00EC53E3">
      <w:pPr>
        <w:rPr>
          <w:sz w:val="12"/>
          <w:lang w:val="es-AR"/>
        </w:rPr>
        <w:sectPr w:rsidR="00EC53E3" w:rsidRPr="006D6172">
          <w:type w:val="continuous"/>
          <w:pgSz w:w="12240" w:h="15840"/>
          <w:pgMar w:top="2980" w:right="740" w:bottom="280" w:left="740" w:header="1209" w:footer="0" w:gutter="0"/>
          <w:cols w:space="720"/>
        </w:sectPr>
      </w:pPr>
    </w:p>
    <w:p w14:paraId="64AB4E12" w14:textId="77777777" w:rsidR="00EC53E3" w:rsidRPr="006D6172" w:rsidRDefault="00EC53E3">
      <w:pPr>
        <w:pStyle w:val="BodyText"/>
        <w:rPr>
          <w:sz w:val="3"/>
          <w:lang w:val="es-AR"/>
        </w:rPr>
      </w:pPr>
    </w:p>
    <w:p w14:paraId="1ADEFB1B" w14:textId="77777777" w:rsidR="00EC53E3" w:rsidRPr="006D6172" w:rsidRDefault="00223E4B">
      <w:pPr>
        <w:pStyle w:val="BodyText"/>
        <w:spacing w:line="29" w:lineRule="exact"/>
        <w:ind w:left="107"/>
        <w:rPr>
          <w:sz w:val="2"/>
          <w:lang w:val="es-AR"/>
        </w:rPr>
      </w:pPr>
      <w:r w:rsidRPr="006D6172">
        <w:rPr>
          <w:noProof/>
          <w:sz w:val="2"/>
          <w:lang w:val="es-AR"/>
        </w:rPr>
        <mc:AlternateContent>
          <mc:Choice Requires="wpg">
            <w:drawing>
              <wp:inline distT="0" distB="0" distL="0" distR="0" wp14:anchorId="51AACAEF" wp14:editId="203813A2">
                <wp:extent cx="6696075" cy="19050"/>
                <wp:effectExtent l="0" t="0" r="0" b="6350"/>
                <wp:docPr id="67"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68" name="docshape30"/>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DCE7D4E"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" fillcolor="black" stroked="f">
                  <v:path arrowok="t"/>
                </v:rect>
                <w10:anchorlock/>
              </v:group>
            </w:pict>
          </mc:Fallback>
        </mc:AlternateContent>
      </w:r>
    </w:p>
    <w:p w14:paraId="77540A3B" w14:textId="77777777" w:rsidR="00EC53E3" w:rsidRPr="006D6172" w:rsidRDefault="009250BB">
      <w:pPr>
        <w:pStyle w:val="Heading2"/>
        <w:spacing w:before="55"/>
        <w:ind w:left="3590" w:right="3590"/>
        <w:rPr>
          <w:lang w:val="es-AR"/>
        </w:rPr>
      </w:pPr>
      <w:r w:rsidRPr="006D6172">
        <w:rPr>
          <w:lang w:val="es-AR"/>
        </w:rPr>
        <w:t>Perfil de rendimiento, continuación</w:t>
      </w:r>
    </w:p>
    <w:p w14:paraId="6E1967F3" w14:textId="77777777" w:rsidR="00EC53E3" w:rsidRPr="006D6172" w:rsidRDefault="00EC53E3">
      <w:pPr>
        <w:pStyle w:val="BodyText"/>
        <w:rPr>
          <w:b/>
          <w:sz w:val="20"/>
          <w:lang w:val="es-AR"/>
        </w:rPr>
      </w:pPr>
    </w:p>
    <w:p w14:paraId="5FB5D27B" w14:textId="77777777" w:rsidR="00EC53E3" w:rsidRPr="006D6172" w:rsidRDefault="00EC53E3">
      <w:pPr>
        <w:pStyle w:val="BodyText"/>
        <w:spacing w:before="6"/>
        <w:rPr>
          <w:b/>
          <w:sz w:val="23"/>
          <w:lang w:val="es-AR"/>
        </w:rPr>
      </w:pPr>
    </w:p>
    <w:p w14:paraId="5D58A69A" w14:textId="77777777" w:rsidR="00EC53E3" w:rsidRPr="006D6172" w:rsidRDefault="00EC53E3">
      <w:pPr>
        <w:rPr>
          <w:sz w:val="23"/>
          <w:lang w:val="es-AR"/>
        </w:rPr>
        <w:sectPr w:rsidR="00EC53E3" w:rsidRPr="006D6172">
          <w:pgSz w:w="12240" w:h="15840"/>
          <w:pgMar w:top="2980" w:right="740" w:bottom="280" w:left="740" w:header="1209" w:footer="0" w:gutter="0"/>
          <w:cols w:space="720"/>
        </w:sectPr>
      </w:pPr>
    </w:p>
    <w:p w14:paraId="2CFC4DB2" w14:textId="77777777" w:rsidR="00EC53E3" w:rsidRPr="006D6172" w:rsidRDefault="009250BB">
      <w:pPr>
        <w:pStyle w:val="BodyText"/>
        <w:spacing w:before="102" w:line="256" w:lineRule="auto"/>
        <w:ind w:left="107" w:right="308"/>
        <w:rPr>
          <w:lang w:val="es-AR"/>
        </w:rPr>
      </w:pPr>
      <w:r w:rsidRPr="006D6172">
        <w:rPr>
          <w:lang w:val="es-AR"/>
        </w:rPr>
        <w:t>M.C2.2: Resolver problemas que impliquen calcular área, perímetro y volumen</w:t>
      </w:r>
    </w:p>
    <w:p w14:paraId="663D60C8" w14:textId="77777777" w:rsidR="00EC53E3" w:rsidRPr="006D6172" w:rsidRDefault="00EC53E3">
      <w:pPr>
        <w:pStyle w:val="BodyText"/>
        <w:rPr>
          <w:sz w:val="26"/>
          <w:lang w:val="es-AR"/>
        </w:rPr>
      </w:pPr>
    </w:p>
    <w:p w14:paraId="5BB6BE8F" w14:textId="77777777" w:rsidR="00EC53E3" w:rsidRPr="006D6172" w:rsidRDefault="009250BB">
      <w:pPr>
        <w:pStyle w:val="BodyText"/>
        <w:spacing w:before="161" w:line="256" w:lineRule="auto"/>
        <w:ind w:left="107" w:right="34"/>
        <w:rPr>
          <w:lang w:val="es-AR"/>
        </w:rPr>
      </w:pPr>
      <w:r w:rsidRPr="006D6172">
        <w:rPr>
          <w:lang w:val="es-AR"/>
        </w:rPr>
        <w:t>M.C3.2: Representar e interpretar visualizaciones de datos</w:t>
      </w:r>
    </w:p>
    <w:p w14:paraId="0CB94EFE" w14:textId="77777777" w:rsidR="00EC53E3" w:rsidRPr="006D6172" w:rsidRDefault="009250BB">
      <w:pPr>
        <w:rPr>
          <w:sz w:val="18"/>
          <w:lang w:val="es-AR"/>
        </w:rPr>
      </w:pPr>
      <w:r w:rsidRPr="006D6172">
        <w:rPr>
          <w:lang w:val="es-AR"/>
        </w:rPr>
        <w:br w:type="column"/>
      </w:r>
    </w:p>
    <w:p w14:paraId="3C180DFC" w14:textId="77777777" w:rsidR="00EC53E3" w:rsidRPr="006D6172" w:rsidRDefault="00EC53E3">
      <w:pPr>
        <w:pStyle w:val="BodyText"/>
        <w:rPr>
          <w:sz w:val="18"/>
          <w:lang w:val="es-AR"/>
        </w:rPr>
      </w:pPr>
    </w:p>
    <w:p w14:paraId="01DD60BB" w14:textId="77777777" w:rsidR="00EC53E3" w:rsidRPr="006D6172" w:rsidRDefault="009250BB" w:rsidP="003E153C">
      <w:pPr>
        <w:spacing w:before="113"/>
        <w:rPr>
          <w:b/>
          <w:sz w:val="15"/>
          <w:lang w:val="es-AR"/>
        </w:rPr>
      </w:pPr>
      <w:r w:rsidRPr="006D6172">
        <w:rPr>
          <w:b/>
          <w:w w:val="105"/>
          <w:sz w:val="15"/>
          <w:lang w:val="es-AR"/>
        </w:rPr>
        <w:t>__ %</w:t>
      </w:r>
    </w:p>
    <w:p w14:paraId="24D493CB" w14:textId="77777777" w:rsidR="00EC53E3" w:rsidRPr="006D6172" w:rsidRDefault="00EC53E3">
      <w:pPr>
        <w:pStyle w:val="BodyText"/>
        <w:spacing w:before="2"/>
        <w:rPr>
          <w:b/>
          <w:sz w:val="16"/>
          <w:lang w:val="es-AR"/>
        </w:rPr>
      </w:pPr>
    </w:p>
    <w:p w14:paraId="0A368C86" w14:textId="77777777" w:rsidR="00EC53E3" w:rsidRPr="006D6172" w:rsidRDefault="00AE3FE9" w:rsidP="003E153C">
      <w:pPr>
        <w:ind w:right="-871"/>
        <w:rPr>
          <w:i/>
          <w:sz w:val="14"/>
          <w:lang w:val="es-AR"/>
        </w:rPr>
      </w:pPr>
      <w:r w:rsidRPr="006D6172">
        <w:rPr>
          <w:i/>
          <w:sz w:val="14"/>
          <w:lang w:val="es-AR"/>
        </w:rPr>
        <w:t>___ de 5 competencias dominadas</w:t>
      </w:r>
    </w:p>
    <w:p w14:paraId="69B99684" w14:textId="77777777" w:rsidR="00EC53E3" w:rsidRPr="006D6172" w:rsidRDefault="00EC53E3">
      <w:pPr>
        <w:pStyle w:val="BodyText"/>
        <w:rPr>
          <w:i/>
          <w:sz w:val="16"/>
          <w:lang w:val="es-AR"/>
        </w:rPr>
      </w:pPr>
    </w:p>
    <w:p w14:paraId="0FD03BBE" w14:textId="77777777" w:rsidR="00EC53E3" w:rsidRPr="006D6172" w:rsidRDefault="00EC53E3">
      <w:pPr>
        <w:pStyle w:val="BodyText"/>
        <w:rPr>
          <w:i/>
          <w:sz w:val="16"/>
          <w:lang w:val="es-AR"/>
        </w:rPr>
      </w:pPr>
    </w:p>
    <w:p w14:paraId="4290B02E" w14:textId="77777777" w:rsidR="00EC53E3" w:rsidRPr="006D6172" w:rsidRDefault="00EC53E3">
      <w:pPr>
        <w:pStyle w:val="BodyText"/>
        <w:rPr>
          <w:i/>
          <w:sz w:val="16"/>
          <w:lang w:val="es-AR"/>
        </w:rPr>
      </w:pPr>
    </w:p>
    <w:p w14:paraId="43C3AB7A" w14:textId="77777777" w:rsidR="00EC53E3" w:rsidRPr="006D6172" w:rsidRDefault="00EC53E3">
      <w:pPr>
        <w:pStyle w:val="BodyText"/>
        <w:spacing w:before="5"/>
        <w:rPr>
          <w:i/>
          <w:sz w:val="17"/>
          <w:lang w:val="es-AR"/>
        </w:rPr>
      </w:pPr>
    </w:p>
    <w:p w14:paraId="44964E32" w14:textId="77777777" w:rsidR="00673DC0" w:rsidRPr="006D6172" w:rsidRDefault="009250BB" w:rsidP="002367C5">
      <w:pPr>
        <w:spacing w:before="113"/>
        <w:rPr>
          <w:b/>
          <w:sz w:val="15"/>
          <w:lang w:val="es-AR"/>
        </w:rPr>
      </w:pPr>
      <w:r w:rsidRPr="006D6172">
        <w:rPr>
          <w:b/>
          <w:w w:val="105"/>
          <w:sz w:val="15"/>
          <w:lang w:val="es-AR"/>
        </w:rPr>
        <w:t>___ %</w:t>
      </w:r>
    </w:p>
    <w:p w14:paraId="5542BD10" w14:textId="77777777" w:rsidR="00EC53E3" w:rsidRPr="006D6172" w:rsidRDefault="00EC53E3">
      <w:pPr>
        <w:pStyle w:val="BodyText"/>
        <w:spacing w:before="1"/>
        <w:rPr>
          <w:b/>
          <w:sz w:val="16"/>
          <w:lang w:val="es-AR"/>
        </w:rPr>
      </w:pPr>
    </w:p>
    <w:p w14:paraId="7C5BF40A" w14:textId="77777777" w:rsidR="00EC53E3" w:rsidRPr="006D6172" w:rsidRDefault="009250BB" w:rsidP="002367C5">
      <w:pPr>
        <w:spacing w:before="1"/>
        <w:ind w:right="-729"/>
        <w:rPr>
          <w:i/>
          <w:sz w:val="14"/>
          <w:lang w:val="es-AR"/>
        </w:rPr>
      </w:pPr>
      <w:r w:rsidRPr="006D6172">
        <w:rPr>
          <w:i/>
          <w:sz w:val="14"/>
          <w:lang w:val="es-AR"/>
        </w:rPr>
        <w:t>___ de 5 competencias dominadas</w:t>
      </w:r>
    </w:p>
    <w:p w14:paraId="6EAE0CAE" w14:textId="77777777" w:rsidR="00EC53E3" w:rsidRPr="006D6172" w:rsidRDefault="009250BB">
      <w:pPr>
        <w:pStyle w:val="BodyText"/>
        <w:spacing w:before="102" w:line="256" w:lineRule="auto"/>
        <w:ind w:left="107" w:right="80"/>
        <w:rPr>
          <w:lang w:val="es-AR"/>
        </w:rPr>
      </w:pPr>
      <w:r w:rsidRPr="006D6172">
        <w:rPr>
          <w:lang w:val="es-AR"/>
        </w:rPr>
        <w:br w:type="column"/>
      </w:r>
      <w:r w:rsidRPr="006D6172">
        <w:rPr>
          <w:lang w:val="es-AR"/>
        </w:rPr>
        <w:t>M.C3.1: Comprender y utilizar los principios de medición y las unidades de medida</w:t>
      </w:r>
    </w:p>
    <w:p w14:paraId="26296287" w14:textId="77777777" w:rsidR="00EC53E3" w:rsidRPr="006D6172" w:rsidRDefault="00EC53E3">
      <w:pPr>
        <w:pStyle w:val="BodyText"/>
        <w:spacing w:before="3"/>
        <w:rPr>
          <w:sz w:val="28"/>
          <w:lang w:val="es-AR"/>
        </w:rPr>
      </w:pPr>
    </w:p>
    <w:p w14:paraId="7E6803C6" w14:textId="4AFAE75D" w:rsidR="00EC53E3" w:rsidRPr="006D6172" w:rsidRDefault="006D6172">
      <w:pPr>
        <w:pStyle w:val="BodyText"/>
        <w:spacing w:before="18" w:line="256" w:lineRule="auto"/>
        <w:ind w:left="107" w:right="35"/>
        <w:rPr>
          <w:lang w:val="es-AR"/>
        </w:rPr>
      </w:pPr>
      <w:r w:rsidRPr="006D6172">
        <w:rPr>
          <w:spacing w:val="-1"/>
          <w:lang w:val="es-AR"/>
        </w:rPr>
        <w:t>M.C4.1: Utilizar</w:t>
      </w:r>
      <w:r>
        <w:rPr>
          <w:spacing w:val="-1"/>
          <w:lang w:val="es-AR"/>
        </w:rPr>
        <w:t xml:space="preserve"> </w:t>
      </w:r>
      <w:r w:rsidR="009250BB" w:rsidRPr="006D6172">
        <w:rPr>
          <w:spacing w:val="-1"/>
          <w:lang w:val="es-AR"/>
        </w:rPr>
        <w:t>operaciones y modelos para resolver problemas</w:t>
      </w:r>
    </w:p>
    <w:p w14:paraId="7765BFAF" w14:textId="77777777" w:rsidR="00EC53E3" w:rsidRPr="006D6172" w:rsidRDefault="009250BB">
      <w:pPr>
        <w:rPr>
          <w:sz w:val="18"/>
          <w:lang w:val="es-AR"/>
        </w:rPr>
      </w:pPr>
      <w:r w:rsidRPr="006D6172">
        <w:rPr>
          <w:lang w:val="es-AR"/>
        </w:rPr>
        <w:br w:type="column"/>
      </w:r>
    </w:p>
    <w:p w14:paraId="1577870D" w14:textId="77777777" w:rsidR="00EC53E3" w:rsidRPr="006D6172" w:rsidRDefault="00EC53E3">
      <w:pPr>
        <w:pStyle w:val="BodyText"/>
        <w:rPr>
          <w:sz w:val="18"/>
          <w:lang w:val="es-AR"/>
        </w:rPr>
      </w:pPr>
    </w:p>
    <w:p w14:paraId="2584B58C" w14:textId="77777777" w:rsidR="00EC53E3" w:rsidRPr="006D6172" w:rsidRDefault="009250BB" w:rsidP="002367C5">
      <w:pPr>
        <w:spacing w:before="113"/>
        <w:ind w:left="142"/>
        <w:rPr>
          <w:b/>
          <w:sz w:val="15"/>
          <w:lang w:val="es-AR"/>
        </w:rPr>
      </w:pPr>
      <w:r w:rsidRPr="006D6172">
        <w:rPr>
          <w:b/>
          <w:w w:val="105"/>
          <w:sz w:val="15"/>
          <w:lang w:val="es-AR"/>
        </w:rPr>
        <w:t>__ %</w:t>
      </w:r>
    </w:p>
    <w:p w14:paraId="6F357BB2" w14:textId="77777777" w:rsidR="00EC53E3" w:rsidRPr="006D6172" w:rsidRDefault="00EC53E3">
      <w:pPr>
        <w:pStyle w:val="BodyText"/>
        <w:spacing w:before="2"/>
        <w:rPr>
          <w:b/>
          <w:sz w:val="16"/>
          <w:lang w:val="es-AR"/>
        </w:rPr>
      </w:pPr>
    </w:p>
    <w:p w14:paraId="71D75293" w14:textId="77777777" w:rsidR="00EC53E3" w:rsidRPr="006D6172" w:rsidRDefault="00AE3FE9">
      <w:pPr>
        <w:ind w:left="159"/>
        <w:rPr>
          <w:i/>
          <w:sz w:val="14"/>
          <w:lang w:val="es-AR"/>
        </w:rPr>
      </w:pPr>
      <w:r w:rsidRPr="006D6172">
        <w:rPr>
          <w:i/>
          <w:sz w:val="14"/>
          <w:lang w:val="es-AR"/>
        </w:rPr>
        <w:t>___ de 5 competencias dominadas</w:t>
      </w:r>
    </w:p>
    <w:p w14:paraId="6C87B56E" w14:textId="77777777" w:rsidR="00EC53E3" w:rsidRPr="006D6172" w:rsidRDefault="00EC53E3">
      <w:pPr>
        <w:pStyle w:val="BodyText"/>
        <w:rPr>
          <w:i/>
          <w:sz w:val="16"/>
          <w:lang w:val="es-AR"/>
        </w:rPr>
      </w:pPr>
    </w:p>
    <w:p w14:paraId="2D4829AF" w14:textId="77777777" w:rsidR="00EC53E3" w:rsidRPr="006D6172" w:rsidRDefault="00EC53E3">
      <w:pPr>
        <w:pStyle w:val="BodyText"/>
        <w:rPr>
          <w:i/>
          <w:sz w:val="16"/>
          <w:lang w:val="es-AR"/>
        </w:rPr>
      </w:pPr>
    </w:p>
    <w:p w14:paraId="4473E7A1" w14:textId="77777777" w:rsidR="00EC53E3" w:rsidRPr="006D6172" w:rsidRDefault="00EC53E3">
      <w:pPr>
        <w:pStyle w:val="BodyText"/>
        <w:rPr>
          <w:i/>
          <w:sz w:val="16"/>
          <w:lang w:val="es-AR"/>
        </w:rPr>
      </w:pPr>
    </w:p>
    <w:p w14:paraId="2D89E926" w14:textId="77777777" w:rsidR="00EC53E3" w:rsidRPr="006D6172" w:rsidRDefault="00EC53E3">
      <w:pPr>
        <w:pStyle w:val="BodyText"/>
        <w:spacing w:before="5"/>
        <w:rPr>
          <w:i/>
          <w:sz w:val="17"/>
          <w:lang w:val="es-AR"/>
        </w:rPr>
      </w:pPr>
    </w:p>
    <w:p w14:paraId="1EC23298" w14:textId="77777777" w:rsidR="00673DC0" w:rsidRPr="006D6172" w:rsidRDefault="00657C42" w:rsidP="00673DC0">
      <w:pPr>
        <w:spacing w:before="113"/>
        <w:ind w:left="107"/>
        <w:rPr>
          <w:b/>
          <w:sz w:val="15"/>
          <w:lang w:val="es-AR"/>
        </w:rPr>
      </w:pPr>
      <w:r w:rsidRPr="006D6172">
        <w:rPr>
          <w:b/>
          <w:w w:val="105"/>
          <w:sz w:val="15"/>
          <w:lang w:val="es-AR"/>
        </w:rPr>
        <w:t>___ %</w:t>
      </w:r>
    </w:p>
    <w:p w14:paraId="1B1BB841" w14:textId="77777777" w:rsidR="00EC53E3" w:rsidRPr="006D6172" w:rsidRDefault="00EC53E3">
      <w:pPr>
        <w:spacing w:before="1"/>
        <w:ind w:left="107"/>
        <w:rPr>
          <w:b/>
          <w:sz w:val="15"/>
          <w:lang w:val="es-AR"/>
        </w:rPr>
      </w:pPr>
    </w:p>
    <w:p w14:paraId="11785096" w14:textId="77777777" w:rsidR="00EC53E3" w:rsidRPr="006D6172" w:rsidRDefault="00EC53E3">
      <w:pPr>
        <w:pStyle w:val="BodyText"/>
        <w:spacing w:before="1"/>
        <w:rPr>
          <w:b/>
          <w:sz w:val="16"/>
          <w:lang w:val="es-AR"/>
        </w:rPr>
      </w:pPr>
    </w:p>
    <w:p w14:paraId="4FB83C18" w14:textId="77777777" w:rsidR="00EC53E3" w:rsidRPr="006D6172" w:rsidRDefault="009250BB">
      <w:pPr>
        <w:spacing w:before="1"/>
        <w:ind w:left="159"/>
        <w:rPr>
          <w:i/>
          <w:sz w:val="14"/>
          <w:lang w:val="es-AR"/>
        </w:rPr>
      </w:pPr>
      <w:r w:rsidRPr="006D6172">
        <w:rPr>
          <w:i/>
          <w:sz w:val="14"/>
          <w:lang w:val="es-AR"/>
        </w:rPr>
        <w:t>___ de 5 competencias dominadas</w:t>
      </w:r>
    </w:p>
    <w:p w14:paraId="69E647FF" w14:textId="77777777" w:rsidR="00EC53E3" w:rsidRPr="006D6172" w:rsidRDefault="00EC53E3">
      <w:pPr>
        <w:rPr>
          <w:sz w:val="14"/>
          <w:lang w:val="es-AR"/>
        </w:rPr>
        <w:sectPr w:rsidR="00EC53E3" w:rsidRPr="006D6172" w:rsidSect="003E153C">
          <w:type w:val="continuous"/>
          <w:pgSz w:w="12240" w:h="15840"/>
          <w:pgMar w:top="2980" w:right="740" w:bottom="280" w:left="740" w:header="1209" w:footer="0" w:gutter="0"/>
          <w:cols w:num="4" w:space="720" w:equalWidth="0">
            <w:col w:w="2417" w:space="153"/>
            <w:col w:w="1681" w:space="1458"/>
            <w:col w:w="2232" w:space="168"/>
            <w:col w:w="2651"/>
          </w:cols>
        </w:sectPr>
      </w:pPr>
    </w:p>
    <w:p w14:paraId="4264F554" w14:textId="77777777" w:rsidR="00EC53E3" w:rsidRPr="006D6172" w:rsidRDefault="00EC53E3">
      <w:pPr>
        <w:pStyle w:val="BodyText"/>
        <w:rPr>
          <w:i/>
          <w:sz w:val="20"/>
          <w:lang w:val="es-AR"/>
        </w:rPr>
      </w:pPr>
    </w:p>
    <w:p w14:paraId="36245C60" w14:textId="77777777" w:rsidR="00EC53E3" w:rsidRPr="006D6172" w:rsidRDefault="00EC53E3">
      <w:pPr>
        <w:rPr>
          <w:sz w:val="20"/>
          <w:lang w:val="es-AR"/>
        </w:rPr>
        <w:sectPr w:rsidR="00EC53E3" w:rsidRPr="006D6172">
          <w:type w:val="continuous"/>
          <w:pgSz w:w="12240" w:h="15840"/>
          <w:pgMar w:top="2980" w:right="740" w:bottom="280" w:left="740" w:header="1209" w:footer="0" w:gutter="0"/>
          <w:cols w:space="720"/>
        </w:sectPr>
      </w:pPr>
    </w:p>
    <w:p w14:paraId="2BF8A5F1" w14:textId="77777777" w:rsidR="00EC53E3" w:rsidRPr="006D6172" w:rsidRDefault="009250BB">
      <w:pPr>
        <w:pStyle w:val="BodyText"/>
        <w:spacing w:before="229" w:line="256" w:lineRule="auto"/>
        <w:ind w:left="107" w:right="20"/>
        <w:rPr>
          <w:lang w:val="es-AR"/>
        </w:rPr>
      </w:pPr>
      <w:r w:rsidRPr="006D6172">
        <w:rPr>
          <w:lang w:val="es-AR"/>
        </w:rPr>
        <w:t>M.C4.2: Comprender patrones y el pensamiento funcional</w:t>
      </w:r>
    </w:p>
    <w:p w14:paraId="7D02EAEF" w14:textId="77777777" w:rsidR="00EC53E3" w:rsidRPr="006D6172" w:rsidRDefault="009250BB">
      <w:pPr>
        <w:rPr>
          <w:sz w:val="18"/>
          <w:lang w:val="es-AR"/>
        </w:rPr>
      </w:pPr>
      <w:r w:rsidRPr="006D6172">
        <w:rPr>
          <w:lang w:val="es-AR"/>
        </w:rPr>
        <w:br w:type="column"/>
      </w:r>
    </w:p>
    <w:p w14:paraId="73FBD19A" w14:textId="77777777" w:rsidR="00EC53E3" w:rsidRPr="006D6172" w:rsidRDefault="00EC53E3">
      <w:pPr>
        <w:pStyle w:val="BodyText"/>
        <w:rPr>
          <w:sz w:val="18"/>
          <w:lang w:val="es-AR"/>
        </w:rPr>
      </w:pPr>
    </w:p>
    <w:p w14:paraId="1EA4E7AD" w14:textId="77777777" w:rsidR="00EC53E3" w:rsidRPr="006D6172" w:rsidRDefault="00657C42" w:rsidP="002367C5">
      <w:pPr>
        <w:spacing w:before="105"/>
        <w:rPr>
          <w:b/>
          <w:sz w:val="15"/>
          <w:lang w:val="es-AR"/>
        </w:rPr>
      </w:pPr>
      <w:r w:rsidRPr="006D6172">
        <w:rPr>
          <w:b/>
          <w:w w:val="105"/>
          <w:sz w:val="15"/>
          <w:lang w:val="es-AR"/>
        </w:rPr>
        <w:t>__ %</w:t>
      </w:r>
    </w:p>
    <w:p w14:paraId="37588C86" w14:textId="77777777" w:rsidR="00EC53E3" w:rsidRPr="006D6172" w:rsidRDefault="00EC53E3">
      <w:pPr>
        <w:pStyle w:val="BodyText"/>
        <w:spacing w:before="2"/>
        <w:rPr>
          <w:b/>
          <w:sz w:val="16"/>
          <w:lang w:val="es-AR"/>
        </w:rPr>
      </w:pPr>
    </w:p>
    <w:p w14:paraId="5B13BEC1" w14:textId="77777777" w:rsidR="00EC53E3" w:rsidRPr="006D6172" w:rsidRDefault="009250BB" w:rsidP="002367C5">
      <w:pPr>
        <w:rPr>
          <w:i/>
          <w:sz w:val="14"/>
          <w:lang w:val="es-AR"/>
        </w:rPr>
      </w:pPr>
      <w:r w:rsidRPr="006D6172">
        <w:rPr>
          <w:i/>
          <w:sz w:val="14"/>
          <w:lang w:val="es-AR"/>
        </w:rPr>
        <w:t>__ de 5 competencias dominadas</w:t>
      </w:r>
    </w:p>
    <w:p w14:paraId="1F89D64B" w14:textId="77777777" w:rsidR="00EC53E3" w:rsidRPr="006D6172" w:rsidRDefault="00EC53E3">
      <w:pPr>
        <w:rPr>
          <w:sz w:val="14"/>
          <w:lang w:val="es-AR"/>
        </w:rPr>
        <w:sectPr w:rsidR="00EC53E3" w:rsidRPr="006D6172">
          <w:type w:val="continuous"/>
          <w:pgSz w:w="12240" w:h="15840"/>
          <w:pgMar w:top="2980" w:right="740" w:bottom="280" w:left="740" w:header="1209" w:footer="0" w:gutter="0"/>
          <w:cols w:num="2" w:space="720" w:equalWidth="0">
            <w:col w:w="2116" w:space="505"/>
            <w:col w:w="8139"/>
          </w:cols>
        </w:sectPr>
      </w:pPr>
    </w:p>
    <w:p w14:paraId="05EECF78" w14:textId="77777777" w:rsidR="00A80465" w:rsidRPr="006D6172" w:rsidRDefault="00A80465">
      <w:pPr>
        <w:pStyle w:val="BodyText"/>
        <w:spacing w:before="11"/>
        <w:rPr>
          <w:i/>
          <w:sz w:val="21"/>
          <w:lang w:val="es-AR"/>
        </w:rPr>
      </w:pPr>
    </w:p>
    <w:p w14:paraId="3599E85D" w14:textId="77777777" w:rsidR="00A80465" w:rsidRPr="006D6172" w:rsidRDefault="00A80465">
      <w:pPr>
        <w:pStyle w:val="BodyText"/>
        <w:spacing w:before="11"/>
        <w:rPr>
          <w:i/>
          <w:sz w:val="21"/>
          <w:lang w:val="es-AR"/>
        </w:rPr>
      </w:pPr>
    </w:p>
    <w:p w14:paraId="6C741358" w14:textId="77777777" w:rsidR="00EC53E3" w:rsidRPr="006D6172" w:rsidRDefault="009250BB">
      <w:pPr>
        <w:pStyle w:val="BodyText"/>
        <w:spacing w:before="11"/>
        <w:rPr>
          <w:iCs/>
          <w:lang w:val="es-AR"/>
        </w:rPr>
      </w:pPr>
      <w:r w:rsidRPr="006D6172">
        <w:rPr>
          <w:noProof/>
          <w:lang w:val="es-AR"/>
        </w:rPr>
        <w:drawing>
          <wp:anchor distT="0" distB="0" distL="0" distR="0" simplePos="0" relativeHeight="251646976" behindDoc="0" locked="0" layoutInCell="1" allowOverlap="1" wp14:anchorId="2255FB68" wp14:editId="579A782E">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A80465" w:rsidRPr="006D6172">
        <w:rPr>
          <w:iCs/>
          <w:lang w:val="es-AR"/>
        </w:rPr>
        <w:t xml:space="preserve">    + No se evaluaron Elementos en esta Área.</w:t>
      </w:r>
    </w:p>
    <w:p w14:paraId="3C1715D3" w14:textId="77777777" w:rsidR="00EC53E3" w:rsidRPr="006D6172" w:rsidRDefault="00223E4B">
      <w:pPr>
        <w:pStyle w:val="BodyText"/>
        <w:spacing w:line="20" w:lineRule="exact"/>
        <w:ind w:left="103"/>
        <w:rPr>
          <w:sz w:val="2"/>
          <w:lang w:val="es-AR"/>
        </w:rPr>
      </w:pPr>
      <w:r w:rsidRPr="006D6172">
        <w:rPr>
          <w:noProof/>
          <w:sz w:val="2"/>
          <w:lang w:val="es-AR"/>
        </w:rPr>
        <mc:AlternateContent>
          <mc:Choice Requires="wpg">
            <w:drawing>
              <wp:inline distT="0" distB="0" distL="0" distR="0" wp14:anchorId="5C016DC7" wp14:editId="3DDD48CE">
                <wp:extent cx="6550660" cy="5080"/>
                <wp:effectExtent l="0" t="0" r="15240" b="7620"/>
                <wp:docPr id="40" name="docshapegroup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41" name="docshape52"/>
                        <wps:cNvSpPr>
                          <a:spLocks/>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AF05452" id="docshapegroup51"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">
                <v:shape id="docshape52"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" path="m,l10316,m,l10316,e" filled="f" strokeweight=".4pt">
                  <v:path arrowok="t" o:connecttype="custom" o:connectlocs="0,0;10316,0;0,0;10316,0" o:connectangles="0,0,0,0"/>
                </v:shape>
                <w10:anchorlock/>
              </v:group>
            </w:pict>
          </mc:Fallback>
        </mc:AlternateContent>
      </w:r>
    </w:p>
    <w:p w14:paraId="5CAD070F" w14:textId="77777777" w:rsidR="00EC53E3" w:rsidRPr="006D6172" w:rsidRDefault="009250BB">
      <w:pPr>
        <w:pStyle w:val="BodyText"/>
        <w:spacing w:before="121" w:line="256" w:lineRule="auto"/>
        <w:ind w:left="107" w:right="95"/>
        <w:rPr>
          <w:lang w:val="es-AR"/>
        </w:rPr>
      </w:pPr>
      <w:r w:rsidRPr="006D6172">
        <w:rPr>
          <w:lang w:val="es-AR"/>
        </w:rPr>
        <w:t>Hay más información sobre el rendimiento de [Nombre del alumno] en cada uno de los Elementos Esenciales que componen cada Área disponible en el Perfil de aprendizaje.</w:t>
      </w:r>
    </w:p>
    <w:p w14:paraId="74F4A842" w14:textId="77777777" w:rsidR="00EC53E3" w:rsidRPr="006D6172" w:rsidRDefault="00EC53E3">
      <w:pPr>
        <w:pStyle w:val="BodyText"/>
        <w:rPr>
          <w:sz w:val="26"/>
          <w:lang w:val="es-AR"/>
        </w:rPr>
      </w:pPr>
    </w:p>
    <w:p w14:paraId="68E7D5B3" w14:textId="77777777" w:rsidR="00EC53E3" w:rsidRPr="006D6172" w:rsidRDefault="00EC53E3">
      <w:pPr>
        <w:pStyle w:val="BodyText"/>
        <w:rPr>
          <w:sz w:val="26"/>
          <w:lang w:val="es-AR"/>
        </w:rPr>
      </w:pPr>
    </w:p>
    <w:p w14:paraId="20FE1942" w14:textId="77777777" w:rsidR="00EC53E3" w:rsidRPr="006D6172" w:rsidRDefault="00EC53E3">
      <w:pPr>
        <w:pStyle w:val="BodyText"/>
        <w:rPr>
          <w:sz w:val="26"/>
          <w:lang w:val="es-AR"/>
        </w:rPr>
      </w:pPr>
    </w:p>
    <w:p w14:paraId="4F1BBBAA" w14:textId="77777777" w:rsidR="00EC53E3" w:rsidRPr="006D6172" w:rsidRDefault="00EC53E3">
      <w:pPr>
        <w:pStyle w:val="BodyText"/>
        <w:rPr>
          <w:sz w:val="26"/>
          <w:lang w:val="es-AR"/>
        </w:rPr>
      </w:pPr>
    </w:p>
    <w:p w14:paraId="75FB358E" w14:textId="77777777" w:rsidR="00EC53E3" w:rsidRPr="006D6172" w:rsidRDefault="00EC53E3">
      <w:pPr>
        <w:pStyle w:val="BodyText"/>
        <w:rPr>
          <w:sz w:val="26"/>
          <w:lang w:val="es-AR"/>
        </w:rPr>
      </w:pPr>
    </w:p>
    <w:p w14:paraId="41428FC2" w14:textId="77777777" w:rsidR="00EC53E3" w:rsidRPr="006D6172" w:rsidRDefault="00EC53E3">
      <w:pPr>
        <w:pStyle w:val="BodyText"/>
        <w:rPr>
          <w:sz w:val="26"/>
          <w:lang w:val="es-AR"/>
        </w:rPr>
      </w:pPr>
    </w:p>
    <w:p w14:paraId="3191D307" w14:textId="77777777" w:rsidR="00EC53E3" w:rsidRPr="006D6172" w:rsidRDefault="00EC53E3">
      <w:pPr>
        <w:pStyle w:val="BodyText"/>
        <w:rPr>
          <w:sz w:val="26"/>
          <w:lang w:val="es-AR"/>
        </w:rPr>
      </w:pPr>
    </w:p>
    <w:p w14:paraId="42598D4F" w14:textId="77777777" w:rsidR="00EC53E3" w:rsidRPr="006D6172" w:rsidRDefault="00EC53E3">
      <w:pPr>
        <w:pStyle w:val="BodyText"/>
        <w:rPr>
          <w:sz w:val="26"/>
          <w:lang w:val="es-AR"/>
        </w:rPr>
      </w:pPr>
    </w:p>
    <w:p w14:paraId="008EDA68" w14:textId="77777777" w:rsidR="00EC53E3" w:rsidRPr="006D6172" w:rsidRDefault="00EC53E3">
      <w:pPr>
        <w:pStyle w:val="BodyText"/>
        <w:rPr>
          <w:sz w:val="26"/>
          <w:lang w:val="es-AR"/>
        </w:rPr>
      </w:pPr>
    </w:p>
    <w:p w14:paraId="035D7EEF" w14:textId="77777777" w:rsidR="00EC53E3" w:rsidRPr="006D6172" w:rsidRDefault="00EC53E3">
      <w:pPr>
        <w:pStyle w:val="BodyText"/>
        <w:rPr>
          <w:sz w:val="26"/>
          <w:lang w:val="es-AR"/>
        </w:rPr>
      </w:pPr>
    </w:p>
    <w:p w14:paraId="34DB3E50" w14:textId="77777777" w:rsidR="00EC53E3" w:rsidRPr="006D6172" w:rsidRDefault="00EC53E3">
      <w:pPr>
        <w:pStyle w:val="BodyText"/>
        <w:rPr>
          <w:sz w:val="26"/>
          <w:lang w:val="es-AR"/>
        </w:rPr>
      </w:pPr>
    </w:p>
    <w:p w14:paraId="59F25DD5" w14:textId="77777777" w:rsidR="00EC53E3" w:rsidRPr="006D6172" w:rsidRDefault="00EC53E3">
      <w:pPr>
        <w:pStyle w:val="BodyText"/>
        <w:rPr>
          <w:sz w:val="26"/>
          <w:lang w:val="es-AR"/>
        </w:rPr>
      </w:pPr>
    </w:p>
    <w:p w14:paraId="42069BF8" w14:textId="77777777" w:rsidR="00EC53E3" w:rsidRPr="006D6172" w:rsidRDefault="00EC53E3">
      <w:pPr>
        <w:pStyle w:val="BodyText"/>
        <w:rPr>
          <w:sz w:val="26"/>
          <w:lang w:val="es-AR"/>
        </w:rPr>
      </w:pPr>
    </w:p>
    <w:p w14:paraId="129A4453" w14:textId="77777777" w:rsidR="00EC53E3" w:rsidRPr="006D6172" w:rsidRDefault="009250BB" w:rsidP="002367C5">
      <w:pPr>
        <w:tabs>
          <w:tab w:val="left" w:pos="9072"/>
          <w:tab w:val="left" w:pos="9524"/>
        </w:tabs>
        <w:spacing w:before="195"/>
        <w:ind w:left="107"/>
        <w:rPr>
          <w:lang w:val="es-AR"/>
        </w:rPr>
      </w:pPr>
      <w:r w:rsidRPr="006D6172">
        <w:rPr>
          <w:sz w:val="20"/>
          <w:lang w:val="es-AR"/>
        </w:rPr>
        <w:t>Para obtener más información y recursos, visite https://dynamiclearningmaps.org/states.</w:t>
      </w:r>
      <w:r w:rsidRPr="006D6172">
        <w:rPr>
          <w:sz w:val="20"/>
          <w:lang w:val="es-AR"/>
        </w:rPr>
        <w:tab/>
      </w:r>
      <w:r w:rsidRPr="006D6172">
        <w:rPr>
          <w:lang w:val="es-AR"/>
        </w:rPr>
        <w:t>Página 2 de 2</w:t>
      </w:r>
    </w:p>
    <w:p w14:paraId="433BE5B7" w14:textId="77777777" w:rsidR="00EC53E3" w:rsidRPr="006D6172" w:rsidRDefault="00EC53E3">
      <w:pPr>
        <w:rPr>
          <w:lang w:val="es-AR"/>
        </w:rPr>
        <w:sectPr w:rsidR="00EC53E3" w:rsidRPr="006D6172">
          <w:type w:val="continuous"/>
          <w:pgSz w:w="12240" w:h="15840"/>
          <w:pgMar w:top="2980" w:right="740" w:bottom="280" w:left="740" w:header="1209" w:footer="0" w:gutter="0"/>
          <w:cols w:space="720"/>
        </w:sectPr>
      </w:pPr>
    </w:p>
    <w:p w14:paraId="4FD77ABA" w14:textId="73CEB748" w:rsidR="00EC53E3" w:rsidRPr="006D6172" w:rsidRDefault="009250BB">
      <w:pPr>
        <w:spacing w:before="58" w:line="261" w:lineRule="auto"/>
        <w:ind w:left="112" w:right="51"/>
        <w:rPr>
          <w:sz w:val="21"/>
          <w:szCs w:val="20"/>
          <w:lang w:val="es-AR"/>
        </w:rPr>
      </w:pPr>
      <w:r w:rsidRPr="006D6172">
        <w:rPr>
          <w:sz w:val="21"/>
          <w:szCs w:val="20"/>
          <w:lang w:val="es-AR"/>
        </w:rPr>
        <w:lastRenderedPageBreak/>
        <w:t>A continuación, se resume el rendimiento de [Nombre del alumno] en relación con los Elementos Esenciales de Matemáticas de 3.</w:t>
      </w:r>
      <w:r w:rsidRPr="006D6172">
        <w:rPr>
          <w:sz w:val="21"/>
          <w:szCs w:val="20"/>
          <w:vertAlign w:val="superscript"/>
          <w:lang w:val="es-AR"/>
        </w:rPr>
        <w:t>er</w:t>
      </w:r>
      <w:r w:rsidRPr="006D6172">
        <w:rPr>
          <w:sz w:val="21"/>
          <w:szCs w:val="20"/>
          <w:lang w:val="es-AR"/>
        </w:rPr>
        <w:t xml:space="preserve"> grado. Esta información se basa en todas las pruebas de Dynamic Learning Maps (DLM) que realizó [Nombre del alumno] durante la primavera de </w:t>
      </w:r>
      <w:r w:rsidR="00596E41">
        <w:rPr>
          <w:sz w:val="21"/>
          <w:szCs w:val="20"/>
          <w:lang w:val="es-AR"/>
        </w:rPr>
        <w:t>2023</w:t>
      </w:r>
      <w:r w:rsidRPr="006D6172">
        <w:rPr>
          <w:sz w:val="21"/>
          <w:szCs w:val="20"/>
          <w:lang w:val="es-AR"/>
        </w:rPr>
        <w:t>. Se evaluó a [Nombre del alumno] en __ de los 8 Elementos Esenciales y en __ de las 7 Áreas requeridas en Matemáticas de 3.</w:t>
      </w:r>
      <w:r w:rsidRPr="006D6172">
        <w:rPr>
          <w:sz w:val="21"/>
          <w:szCs w:val="20"/>
          <w:vertAlign w:val="superscript"/>
          <w:lang w:val="es-AR"/>
        </w:rPr>
        <w:t>er</w:t>
      </w:r>
      <w:r w:rsidRPr="006D6172">
        <w:rPr>
          <w:sz w:val="21"/>
          <w:szCs w:val="20"/>
          <w:lang w:val="es-AR"/>
        </w:rPr>
        <w:t xml:space="preserve"> grado.</w:t>
      </w:r>
    </w:p>
    <w:p w14:paraId="188C1FF1" w14:textId="77777777" w:rsidR="0016407D" w:rsidRPr="006D6172" w:rsidRDefault="009250BB">
      <w:pPr>
        <w:spacing w:before="56" w:line="261" w:lineRule="auto"/>
        <w:ind w:left="112" w:right="51"/>
        <w:rPr>
          <w:sz w:val="21"/>
          <w:szCs w:val="20"/>
          <w:lang w:val="es-AR"/>
        </w:rPr>
      </w:pPr>
      <w:r w:rsidRPr="006D6172">
        <w:rPr>
          <w:sz w:val="21"/>
          <w:szCs w:val="20"/>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559"/>
        <w:gridCol w:w="1868"/>
        <w:gridCol w:w="10"/>
        <w:gridCol w:w="2095"/>
        <w:gridCol w:w="2268"/>
        <w:gridCol w:w="2304"/>
        <w:gridCol w:w="2130"/>
      </w:tblGrid>
      <w:tr w:rsidR="002D5225" w:rsidRPr="006D6172" w14:paraId="15076187" w14:textId="77777777" w:rsidTr="00C260E2">
        <w:trPr>
          <w:trHeight w:val="257"/>
        </w:trPr>
        <w:tc>
          <w:tcPr>
            <w:tcW w:w="1149" w:type="dxa"/>
            <w:vMerge w:val="restart"/>
            <w:tcBorders>
              <w:left w:val="single" w:sz="4" w:space="0" w:color="000000"/>
              <w:right w:val="nil"/>
            </w:tcBorders>
            <w:shd w:val="clear" w:color="auto" w:fill="auto"/>
            <w:vAlign w:val="bottom"/>
          </w:tcPr>
          <w:p w14:paraId="52B22961" w14:textId="77777777" w:rsidR="0016407D" w:rsidRPr="006D6172" w:rsidRDefault="009250BB" w:rsidP="00EC5012">
            <w:pPr>
              <w:tabs>
                <w:tab w:val="left" w:pos="1118"/>
              </w:tabs>
              <w:spacing w:before="76" w:line="276" w:lineRule="auto"/>
              <w:ind w:right="369"/>
              <w:jc w:val="right"/>
              <w:rPr>
                <w:b/>
                <w:sz w:val="17"/>
                <w:lang w:val="es-AR"/>
              </w:rPr>
            </w:pPr>
            <w:r w:rsidRPr="006D6172">
              <w:rPr>
                <w:b/>
                <w:sz w:val="17"/>
                <w:lang w:val="es-AR"/>
              </w:rPr>
              <w:t>Área</w:t>
            </w:r>
          </w:p>
        </w:tc>
        <w:tc>
          <w:tcPr>
            <w:tcW w:w="1559" w:type="dxa"/>
            <w:vMerge w:val="restart"/>
            <w:tcBorders>
              <w:left w:val="nil"/>
              <w:right w:val="nil"/>
            </w:tcBorders>
            <w:shd w:val="clear" w:color="auto" w:fill="auto"/>
            <w:vAlign w:val="bottom"/>
          </w:tcPr>
          <w:p w14:paraId="17EA5D5C" w14:textId="77777777" w:rsidR="0016407D" w:rsidRPr="006D6172" w:rsidRDefault="009250BB" w:rsidP="00EC5012">
            <w:pPr>
              <w:spacing w:line="276" w:lineRule="auto"/>
              <w:ind w:right="325"/>
              <w:jc w:val="right"/>
              <w:rPr>
                <w:b/>
                <w:sz w:val="17"/>
                <w:lang w:val="es-AR"/>
              </w:rPr>
            </w:pPr>
            <w:r w:rsidRPr="006D6172">
              <w:rPr>
                <w:b/>
                <w:w w:val="105"/>
                <w:sz w:val="17"/>
                <w:lang w:val="es-AR"/>
              </w:rPr>
              <w:t>Elemento Esencial</w:t>
            </w:r>
          </w:p>
        </w:tc>
        <w:tc>
          <w:tcPr>
            <w:tcW w:w="10675" w:type="dxa"/>
            <w:gridSpan w:val="6"/>
            <w:tcBorders>
              <w:left w:val="nil"/>
              <w:bottom w:val="single" w:sz="4" w:space="0" w:color="auto"/>
              <w:right w:val="single" w:sz="4" w:space="0" w:color="000000"/>
            </w:tcBorders>
            <w:shd w:val="clear" w:color="auto" w:fill="auto"/>
          </w:tcPr>
          <w:p w14:paraId="150C5436" w14:textId="77777777" w:rsidR="0016407D" w:rsidRPr="006D6172" w:rsidRDefault="009250BB" w:rsidP="002367C5">
            <w:pPr>
              <w:spacing w:before="27" w:line="276" w:lineRule="auto"/>
              <w:ind w:left="3964" w:right="4294"/>
              <w:jc w:val="center"/>
              <w:rPr>
                <w:b/>
                <w:sz w:val="17"/>
                <w:lang w:val="es-AR"/>
              </w:rPr>
            </w:pPr>
            <w:r w:rsidRPr="006D6172">
              <w:rPr>
                <w:b/>
                <w:sz w:val="17"/>
                <w:lang w:val="es-AR"/>
              </w:rPr>
              <w:t>Nivel de dominio estimado</w:t>
            </w:r>
          </w:p>
        </w:tc>
      </w:tr>
      <w:tr w:rsidR="002D5225" w:rsidRPr="006D6172" w14:paraId="2648E4FD" w14:textId="77777777" w:rsidTr="00C260E2">
        <w:trPr>
          <w:trHeight w:val="747"/>
        </w:trPr>
        <w:tc>
          <w:tcPr>
            <w:tcW w:w="1149" w:type="dxa"/>
            <w:vMerge/>
            <w:tcBorders>
              <w:top w:val="nil"/>
              <w:left w:val="single" w:sz="4" w:space="0" w:color="000000"/>
              <w:right w:val="nil"/>
            </w:tcBorders>
            <w:shd w:val="clear" w:color="auto" w:fill="auto"/>
          </w:tcPr>
          <w:p w14:paraId="57353D93" w14:textId="77777777" w:rsidR="0016407D" w:rsidRPr="006D6172" w:rsidRDefault="0016407D" w:rsidP="00EC5012">
            <w:pPr>
              <w:spacing w:line="276" w:lineRule="auto"/>
              <w:rPr>
                <w:sz w:val="2"/>
                <w:szCs w:val="2"/>
                <w:lang w:val="es-AR"/>
              </w:rPr>
            </w:pPr>
          </w:p>
        </w:tc>
        <w:tc>
          <w:tcPr>
            <w:tcW w:w="1559" w:type="dxa"/>
            <w:vMerge/>
            <w:tcBorders>
              <w:top w:val="single" w:sz="12" w:space="0" w:color="000000"/>
              <w:left w:val="nil"/>
              <w:right w:val="nil"/>
            </w:tcBorders>
            <w:shd w:val="clear" w:color="auto" w:fill="auto"/>
          </w:tcPr>
          <w:p w14:paraId="30881FD2" w14:textId="77777777" w:rsidR="0016407D" w:rsidRPr="006D6172" w:rsidRDefault="0016407D" w:rsidP="00EC5012">
            <w:pPr>
              <w:spacing w:line="276" w:lineRule="auto"/>
              <w:rPr>
                <w:sz w:val="2"/>
                <w:szCs w:val="2"/>
                <w:lang w:val="es-AR"/>
              </w:rPr>
            </w:pPr>
          </w:p>
        </w:tc>
        <w:tc>
          <w:tcPr>
            <w:tcW w:w="1878" w:type="dxa"/>
            <w:gridSpan w:val="2"/>
            <w:tcBorders>
              <w:top w:val="single" w:sz="4" w:space="0" w:color="auto"/>
              <w:left w:val="nil"/>
              <w:bottom w:val="single" w:sz="12" w:space="0" w:color="000000"/>
              <w:right w:val="single" w:sz="4" w:space="0" w:color="auto"/>
            </w:tcBorders>
            <w:shd w:val="clear" w:color="auto" w:fill="auto"/>
          </w:tcPr>
          <w:p w14:paraId="713998F2" w14:textId="77777777" w:rsidR="0016407D" w:rsidRPr="006D6172" w:rsidRDefault="009250BB" w:rsidP="00EC5012">
            <w:pPr>
              <w:tabs>
                <w:tab w:val="left" w:pos="3150"/>
                <w:tab w:val="left" w:pos="5346"/>
                <w:tab w:val="left" w:pos="7185"/>
                <w:tab w:val="right" w:pos="9778"/>
              </w:tabs>
              <w:spacing w:before="510" w:line="276" w:lineRule="auto"/>
              <w:ind w:left="287"/>
              <w:jc w:val="center"/>
              <w:rPr>
                <w:sz w:val="17"/>
                <w:lang w:val="es-AR"/>
              </w:rPr>
            </w:pPr>
            <w:r w:rsidRPr="006D6172">
              <w:rPr>
                <w:sz w:val="17"/>
                <w:lang w:val="es-AR"/>
              </w:rPr>
              <w:t>1</w:t>
            </w:r>
          </w:p>
        </w:tc>
        <w:tc>
          <w:tcPr>
            <w:tcW w:w="2095" w:type="dxa"/>
            <w:tcBorders>
              <w:top w:val="single" w:sz="4" w:space="0" w:color="auto"/>
              <w:left w:val="single" w:sz="4" w:space="0" w:color="auto"/>
              <w:right w:val="single" w:sz="4" w:space="0" w:color="auto"/>
            </w:tcBorders>
            <w:shd w:val="clear" w:color="auto" w:fill="auto"/>
          </w:tcPr>
          <w:p w14:paraId="49AD7E10" w14:textId="77777777" w:rsidR="0016407D" w:rsidRPr="006D6172" w:rsidRDefault="009250BB" w:rsidP="00EC5012">
            <w:pPr>
              <w:tabs>
                <w:tab w:val="left" w:pos="3150"/>
                <w:tab w:val="left" w:pos="5346"/>
                <w:tab w:val="left" w:pos="7185"/>
                <w:tab w:val="right" w:pos="9778"/>
              </w:tabs>
              <w:spacing w:before="510" w:line="276" w:lineRule="auto"/>
              <w:ind w:left="116" w:right="141"/>
              <w:jc w:val="center"/>
              <w:rPr>
                <w:sz w:val="17"/>
                <w:lang w:val="es-AR"/>
              </w:rPr>
            </w:pPr>
            <w:r w:rsidRPr="006D6172">
              <w:rPr>
                <w:sz w:val="17"/>
                <w:lang w:val="es-AR"/>
              </w:rPr>
              <w:t>2</w:t>
            </w:r>
          </w:p>
        </w:tc>
        <w:tc>
          <w:tcPr>
            <w:tcW w:w="2268" w:type="dxa"/>
            <w:tcBorders>
              <w:top w:val="single" w:sz="4" w:space="0" w:color="auto"/>
              <w:left w:val="single" w:sz="4" w:space="0" w:color="auto"/>
              <w:right w:val="single" w:sz="4" w:space="0" w:color="auto"/>
            </w:tcBorders>
            <w:shd w:val="clear" w:color="auto" w:fill="auto"/>
          </w:tcPr>
          <w:p w14:paraId="1FCA1949" w14:textId="77777777" w:rsidR="0016407D" w:rsidRPr="006D6172" w:rsidRDefault="009250BB" w:rsidP="00EC5012">
            <w:pPr>
              <w:tabs>
                <w:tab w:val="left" w:pos="3150"/>
                <w:tab w:val="left" w:pos="5346"/>
                <w:tab w:val="left" w:pos="7185"/>
                <w:tab w:val="right" w:pos="9778"/>
              </w:tabs>
              <w:spacing w:before="510" w:line="276" w:lineRule="auto"/>
              <w:ind w:left="142" w:right="141"/>
              <w:jc w:val="center"/>
              <w:rPr>
                <w:sz w:val="17"/>
                <w:lang w:val="es-AR"/>
              </w:rPr>
            </w:pPr>
            <w:r w:rsidRPr="006D6172">
              <w:rPr>
                <w:sz w:val="17"/>
                <w:lang w:val="es-AR"/>
              </w:rPr>
              <w:t>3</w:t>
            </w:r>
          </w:p>
        </w:tc>
        <w:tc>
          <w:tcPr>
            <w:tcW w:w="2304" w:type="dxa"/>
            <w:tcBorders>
              <w:top w:val="single" w:sz="4" w:space="0" w:color="auto"/>
              <w:left w:val="single" w:sz="4" w:space="0" w:color="auto"/>
              <w:right w:val="single" w:sz="4" w:space="0" w:color="auto"/>
            </w:tcBorders>
            <w:shd w:val="clear" w:color="auto" w:fill="auto"/>
          </w:tcPr>
          <w:p w14:paraId="2738C775" w14:textId="77777777" w:rsidR="0016407D" w:rsidRPr="006D6172" w:rsidRDefault="009250BB" w:rsidP="00EC5012">
            <w:pPr>
              <w:tabs>
                <w:tab w:val="left" w:pos="3150"/>
                <w:tab w:val="left" w:pos="5346"/>
                <w:tab w:val="left" w:pos="7185"/>
                <w:tab w:val="right" w:pos="9778"/>
              </w:tabs>
              <w:spacing w:before="510" w:line="276" w:lineRule="auto"/>
              <w:ind w:left="142" w:right="177"/>
              <w:jc w:val="center"/>
              <w:rPr>
                <w:sz w:val="17"/>
                <w:lang w:val="es-AR"/>
              </w:rPr>
            </w:pPr>
            <w:r w:rsidRPr="006D6172">
              <w:rPr>
                <w:sz w:val="17"/>
                <w:lang w:val="es-AR"/>
              </w:rPr>
              <w:t>4</w:t>
            </w:r>
          </w:p>
        </w:tc>
        <w:tc>
          <w:tcPr>
            <w:tcW w:w="2130" w:type="dxa"/>
            <w:tcBorders>
              <w:top w:val="single" w:sz="4" w:space="0" w:color="auto"/>
              <w:left w:val="single" w:sz="4" w:space="0" w:color="auto"/>
              <w:right w:val="single" w:sz="4" w:space="0" w:color="000000"/>
            </w:tcBorders>
            <w:shd w:val="clear" w:color="auto" w:fill="auto"/>
          </w:tcPr>
          <w:p w14:paraId="4848A759" w14:textId="77777777" w:rsidR="0016407D" w:rsidRPr="006D6172" w:rsidRDefault="009250BB" w:rsidP="00EC5012">
            <w:pPr>
              <w:tabs>
                <w:tab w:val="left" w:pos="3150"/>
                <w:tab w:val="left" w:pos="5346"/>
                <w:tab w:val="left" w:pos="7185"/>
                <w:tab w:val="right" w:pos="9778"/>
              </w:tabs>
              <w:spacing w:before="510" w:line="276" w:lineRule="auto"/>
              <w:ind w:left="106" w:right="33"/>
              <w:jc w:val="center"/>
              <w:rPr>
                <w:sz w:val="17"/>
                <w:lang w:val="es-AR"/>
              </w:rPr>
            </w:pPr>
            <w:r w:rsidRPr="006D6172">
              <w:rPr>
                <w:sz w:val="17"/>
                <w:lang w:val="es-AR"/>
              </w:rPr>
              <w:t>5</w:t>
            </w:r>
          </w:p>
        </w:tc>
      </w:tr>
      <w:tr w:rsidR="002D5225" w:rsidRPr="006D6172" w14:paraId="7F4037EA" w14:textId="77777777" w:rsidTr="00C36213">
        <w:trPr>
          <w:trHeight w:val="807"/>
        </w:trPr>
        <w:tc>
          <w:tcPr>
            <w:tcW w:w="1149" w:type="dxa"/>
            <w:tcBorders>
              <w:left w:val="single" w:sz="4" w:space="0" w:color="000000"/>
              <w:right w:val="single" w:sz="4" w:space="0" w:color="000000"/>
            </w:tcBorders>
            <w:shd w:val="clear" w:color="auto" w:fill="auto"/>
            <w:vAlign w:val="center"/>
          </w:tcPr>
          <w:p w14:paraId="558587B7" w14:textId="77777777" w:rsidR="0016407D" w:rsidRPr="006D6172" w:rsidRDefault="009250BB" w:rsidP="00EC5012">
            <w:pPr>
              <w:spacing w:before="1" w:line="276" w:lineRule="auto"/>
              <w:ind w:left="266"/>
              <w:rPr>
                <w:sz w:val="17"/>
                <w:lang w:val="es-AR"/>
              </w:rPr>
            </w:pPr>
            <w:r w:rsidRPr="006D6172">
              <w:rPr>
                <w:w w:val="105"/>
                <w:sz w:val="17"/>
                <w:lang w:val="es-AR"/>
              </w:rPr>
              <w:t>M.C1.1</w:t>
            </w:r>
          </w:p>
        </w:tc>
        <w:tc>
          <w:tcPr>
            <w:tcW w:w="1559" w:type="dxa"/>
            <w:tcBorders>
              <w:left w:val="single" w:sz="4" w:space="0" w:color="000000"/>
              <w:right w:val="single" w:sz="8" w:space="0" w:color="000000"/>
            </w:tcBorders>
            <w:shd w:val="clear" w:color="auto" w:fill="auto"/>
            <w:vAlign w:val="center"/>
          </w:tcPr>
          <w:p w14:paraId="7EB44E18" w14:textId="77777777" w:rsidR="0016407D" w:rsidRPr="006D6172" w:rsidRDefault="009250BB" w:rsidP="00EC5012">
            <w:pPr>
              <w:spacing w:before="1" w:line="276" w:lineRule="auto"/>
              <w:ind w:left="127" w:right="120"/>
              <w:rPr>
                <w:sz w:val="17"/>
                <w:lang w:val="es-AR"/>
              </w:rPr>
            </w:pPr>
            <w:r w:rsidRPr="006D6172">
              <w:rPr>
                <w:w w:val="105"/>
                <w:sz w:val="17"/>
                <w:lang w:val="es-AR"/>
              </w:rPr>
              <w:t>M.EE.3.NBT.2</w:t>
            </w:r>
          </w:p>
        </w:tc>
        <w:tc>
          <w:tcPr>
            <w:tcW w:w="1878" w:type="dxa"/>
            <w:gridSpan w:val="2"/>
            <w:tcBorders>
              <w:left w:val="single" w:sz="8" w:space="0" w:color="000000"/>
              <w:right w:val="single" w:sz="4" w:space="0" w:color="auto"/>
            </w:tcBorders>
            <w:shd w:val="clear" w:color="auto" w:fill="auto"/>
            <w:vAlign w:val="center"/>
          </w:tcPr>
          <w:p w14:paraId="6624EE05" w14:textId="77777777" w:rsidR="0016407D" w:rsidRPr="006D6172" w:rsidRDefault="009250BB" w:rsidP="00EC5012">
            <w:pPr>
              <w:spacing w:before="27" w:line="276" w:lineRule="auto"/>
              <w:ind w:left="287"/>
              <w:rPr>
                <w:sz w:val="17"/>
                <w:lang w:val="es-AR"/>
              </w:rPr>
            </w:pPr>
            <w:r w:rsidRPr="006D6172">
              <w:rPr>
                <w:w w:val="105"/>
                <w:sz w:val="17"/>
                <w:lang w:val="es-AR"/>
              </w:rPr>
              <w:t>Reconocer la separación; reconocer un conjunto</w:t>
            </w:r>
          </w:p>
        </w:tc>
        <w:tc>
          <w:tcPr>
            <w:tcW w:w="2095" w:type="dxa"/>
            <w:tcBorders>
              <w:left w:val="single" w:sz="4" w:space="0" w:color="auto"/>
              <w:right w:val="single" w:sz="4" w:space="0" w:color="auto"/>
            </w:tcBorders>
            <w:shd w:val="clear" w:color="auto" w:fill="auto"/>
            <w:vAlign w:val="center"/>
          </w:tcPr>
          <w:p w14:paraId="31CC2709" w14:textId="77777777" w:rsidR="0016407D" w:rsidRPr="006D6172" w:rsidRDefault="009250BB" w:rsidP="00EC5012">
            <w:pPr>
              <w:tabs>
                <w:tab w:val="left" w:pos="2405"/>
                <w:tab w:val="left" w:pos="4516"/>
                <w:tab w:val="left" w:pos="6683"/>
              </w:tabs>
              <w:spacing w:before="31" w:line="276" w:lineRule="auto"/>
              <w:ind w:left="116" w:right="141"/>
              <w:rPr>
                <w:sz w:val="17"/>
                <w:lang w:val="es-AR"/>
              </w:rPr>
            </w:pPr>
            <w:r w:rsidRPr="006D6172">
              <w:rPr>
                <w:sz w:val="17"/>
                <w:lang w:val="es-AR"/>
              </w:rPr>
              <w:t>Reconocer la unidad; reconocer la decena como un grupo de 10 objetos</w:t>
            </w:r>
          </w:p>
        </w:tc>
        <w:tc>
          <w:tcPr>
            <w:tcW w:w="2268" w:type="dxa"/>
            <w:tcBorders>
              <w:left w:val="single" w:sz="4" w:space="0" w:color="auto"/>
              <w:right w:val="single" w:sz="4" w:space="0" w:color="auto"/>
            </w:tcBorders>
            <w:shd w:val="clear" w:color="auto" w:fill="auto"/>
            <w:vAlign w:val="center"/>
          </w:tcPr>
          <w:p w14:paraId="0002495C" w14:textId="77777777" w:rsidR="0016407D" w:rsidRPr="006D6172" w:rsidRDefault="009250BB" w:rsidP="00EC5012">
            <w:pPr>
              <w:tabs>
                <w:tab w:val="left" w:pos="2405"/>
                <w:tab w:val="left" w:pos="4516"/>
                <w:tab w:val="left" w:pos="6683"/>
              </w:tabs>
              <w:spacing w:before="31" w:line="276" w:lineRule="auto"/>
              <w:ind w:left="142" w:right="141"/>
              <w:rPr>
                <w:sz w:val="17"/>
                <w:lang w:val="es-AR"/>
              </w:rPr>
            </w:pPr>
            <w:r w:rsidRPr="006D6172">
              <w:rPr>
                <w:sz w:val="17"/>
                <w:lang w:val="es-AR"/>
              </w:rPr>
              <w:t>Reconocer decenas y unidades para escribir números</w:t>
            </w:r>
          </w:p>
        </w:tc>
        <w:tc>
          <w:tcPr>
            <w:tcW w:w="2304" w:type="dxa"/>
            <w:tcBorders>
              <w:left w:val="single" w:sz="4" w:space="0" w:color="auto"/>
              <w:right w:val="single" w:sz="4" w:space="0" w:color="auto"/>
            </w:tcBorders>
            <w:shd w:val="clear" w:color="auto" w:fill="auto"/>
            <w:vAlign w:val="center"/>
          </w:tcPr>
          <w:p w14:paraId="72C4EDAA" w14:textId="77777777" w:rsidR="0016407D" w:rsidRPr="006D6172" w:rsidRDefault="009250BB" w:rsidP="00EC5012">
            <w:pPr>
              <w:tabs>
                <w:tab w:val="left" w:pos="2405"/>
                <w:tab w:val="left" w:pos="4516"/>
                <w:tab w:val="left" w:pos="6683"/>
              </w:tabs>
              <w:spacing w:before="31" w:line="276" w:lineRule="auto"/>
              <w:ind w:left="142" w:right="177"/>
              <w:rPr>
                <w:sz w:val="17"/>
                <w:lang w:val="es-AR"/>
              </w:rPr>
            </w:pPr>
            <w:r w:rsidRPr="006D6172">
              <w:rPr>
                <w:sz w:val="17"/>
                <w:lang w:val="es-AR"/>
              </w:rPr>
              <w:t>Conocer el valor posicional de las unidades y las decenas</w:t>
            </w:r>
          </w:p>
        </w:tc>
        <w:tc>
          <w:tcPr>
            <w:tcW w:w="2130" w:type="dxa"/>
            <w:tcBorders>
              <w:left w:val="single" w:sz="4" w:space="0" w:color="auto"/>
              <w:right w:val="single" w:sz="4" w:space="0" w:color="000000"/>
            </w:tcBorders>
            <w:shd w:val="clear" w:color="auto" w:fill="auto"/>
            <w:vAlign w:val="center"/>
          </w:tcPr>
          <w:p w14:paraId="07DE8926" w14:textId="77777777" w:rsidR="0016407D" w:rsidRPr="006D6172" w:rsidRDefault="009250BB" w:rsidP="00EC5012">
            <w:pPr>
              <w:tabs>
                <w:tab w:val="left" w:pos="2405"/>
                <w:tab w:val="left" w:pos="4516"/>
                <w:tab w:val="left" w:pos="6683"/>
              </w:tabs>
              <w:spacing w:before="31" w:line="276" w:lineRule="auto"/>
              <w:ind w:left="106" w:right="33"/>
              <w:rPr>
                <w:sz w:val="17"/>
                <w:lang w:val="es-AR"/>
              </w:rPr>
            </w:pPr>
            <w:r w:rsidRPr="006D6172">
              <w:rPr>
                <w:sz w:val="17"/>
                <w:lang w:val="es-AR"/>
              </w:rPr>
              <w:t>Relacionar el redondeo y el valor posicional; comparar números</w:t>
            </w:r>
          </w:p>
        </w:tc>
      </w:tr>
      <w:tr w:rsidR="002D5225" w:rsidRPr="006D6172" w14:paraId="636729A6" w14:textId="77777777" w:rsidTr="00C36213">
        <w:trPr>
          <w:trHeight w:val="807"/>
        </w:trPr>
        <w:tc>
          <w:tcPr>
            <w:tcW w:w="1149" w:type="dxa"/>
            <w:tcBorders>
              <w:left w:val="single" w:sz="4" w:space="0" w:color="000000"/>
              <w:right w:val="single" w:sz="4" w:space="0" w:color="000000"/>
            </w:tcBorders>
            <w:shd w:val="clear" w:color="auto" w:fill="auto"/>
            <w:vAlign w:val="center"/>
          </w:tcPr>
          <w:p w14:paraId="5DAE064A" w14:textId="77777777" w:rsidR="0016407D" w:rsidRPr="006D6172" w:rsidRDefault="009250BB" w:rsidP="00EC5012">
            <w:pPr>
              <w:spacing w:before="1" w:line="276" w:lineRule="auto"/>
              <w:ind w:left="266"/>
              <w:rPr>
                <w:sz w:val="17"/>
                <w:lang w:val="es-AR"/>
              </w:rPr>
            </w:pPr>
            <w:r w:rsidRPr="006D6172">
              <w:rPr>
                <w:w w:val="105"/>
                <w:sz w:val="17"/>
                <w:lang w:val="es-AR"/>
              </w:rPr>
              <w:t>M.C1.1</w:t>
            </w:r>
          </w:p>
        </w:tc>
        <w:tc>
          <w:tcPr>
            <w:tcW w:w="1559" w:type="dxa"/>
            <w:tcBorders>
              <w:left w:val="single" w:sz="4" w:space="0" w:color="000000"/>
              <w:right w:val="single" w:sz="8" w:space="0" w:color="000000"/>
            </w:tcBorders>
            <w:shd w:val="clear" w:color="auto" w:fill="auto"/>
            <w:vAlign w:val="center"/>
          </w:tcPr>
          <w:p w14:paraId="78342F81" w14:textId="77777777" w:rsidR="0016407D" w:rsidRPr="006D6172" w:rsidRDefault="009250BB" w:rsidP="00EC5012">
            <w:pPr>
              <w:spacing w:before="1" w:line="276" w:lineRule="auto"/>
              <w:ind w:left="127" w:right="120"/>
              <w:rPr>
                <w:sz w:val="17"/>
                <w:lang w:val="es-AR"/>
              </w:rPr>
            </w:pPr>
            <w:r w:rsidRPr="006D6172">
              <w:rPr>
                <w:w w:val="105"/>
                <w:sz w:val="17"/>
                <w:lang w:val="es-AR"/>
              </w:rPr>
              <w:t>M.EE.3.NBT.3</w:t>
            </w:r>
          </w:p>
        </w:tc>
        <w:tc>
          <w:tcPr>
            <w:tcW w:w="1878" w:type="dxa"/>
            <w:gridSpan w:val="2"/>
            <w:tcBorders>
              <w:left w:val="single" w:sz="8" w:space="0" w:color="000000"/>
              <w:right w:val="single" w:sz="4" w:space="0" w:color="auto"/>
            </w:tcBorders>
            <w:shd w:val="clear" w:color="auto" w:fill="auto"/>
            <w:vAlign w:val="center"/>
          </w:tcPr>
          <w:p w14:paraId="050F53EA" w14:textId="77777777" w:rsidR="0016407D" w:rsidRPr="006D6172" w:rsidRDefault="009250BB" w:rsidP="00EC5012">
            <w:pPr>
              <w:spacing w:before="1" w:line="276" w:lineRule="auto"/>
              <w:ind w:left="287"/>
              <w:rPr>
                <w:sz w:val="17"/>
                <w:lang w:val="es-AR"/>
              </w:rPr>
            </w:pPr>
            <w:r w:rsidRPr="006D6172">
              <w:rPr>
                <w:w w:val="105"/>
                <w:sz w:val="17"/>
                <w:lang w:val="es-AR"/>
              </w:rPr>
              <w:t>Identificar lo que va antes o después</w:t>
            </w:r>
          </w:p>
        </w:tc>
        <w:tc>
          <w:tcPr>
            <w:tcW w:w="2095" w:type="dxa"/>
            <w:tcBorders>
              <w:left w:val="single" w:sz="4" w:space="0" w:color="auto"/>
              <w:right w:val="single" w:sz="4" w:space="0" w:color="auto"/>
            </w:tcBorders>
            <w:shd w:val="clear" w:color="auto" w:fill="auto"/>
            <w:vAlign w:val="center"/>
          </w:tcPr>
          <w:p w14:paraId="3812E8C9" w14:textId="77777777" w:rsidR="0016407D" w:rsidRPr="006D6172" w:rsidRDefault="009250BB" w:rsidP="00EC5012">
            <w:pPr>
              <w:spacing w:line="276" w:lineRule="auto"/>
              <w:ind w:left="116" w:right="141"/>
              <w:rPr>
                <w:sz w:val="17"/>
                <w:lang w:val="es-AR"/>
              </w:rPr>
            </w:pPr>
            <w:r w:rsidRPr="006D6172">
              <w:rPr>
                <w:sz w:val="17"/>
                <w:lang w:val="es-AR"/>
              </w:rPr>
              <w:t>Explicar el patrón de la progresión numérica</w:t>
            </w:r>
          </w:p>
        </w:tc>
        <w:tc>
          <w:tcPr>
            <w:tcW w:w="2268" w:type="dxa"/>
            <w:tcBorders>
              <w:left w:val="single" w:sz="4" w:space="0" w:color="auto"/>
              <w:right w:val="single" w:sz="4" w:space="0" w:color="auto"/>
            </w:tcBorders>
            <w:shd w:val="clear" w:color="auto" w:fill="auto"/>
            <w:vAlign w:val="center"/>
          </w:tcPr>
          <w:p w14:paraId="48794A60" w14:textId="77777777" w:rsidR="0016407D" w:rsidRPr="006D6172" w:rsidRDefault="009250BB" w:rsidP="00EC5012">
            <w:pPr>
              <w:spacing w:line="276" w:lineRule="auto"/>
              <w:ind w:left="142" w:right="141"/>
              <w:rPr>
                <w:sz w:val="17"/>
                <w:lang w:val="es-AR"/>
              </w:rPr>
            </w:pPr>
            <w:r w:rsidRPr="006D6172">
              <w:rPr>
                <w:sz w:val="17"/>
                <w:lang w:val="es-AR"/>
              </w:rPr>
              <w:t>Contar de memoria hasta 30; contar hasta 30 utilizando objetos</w:t>
            </w:r>
          </w:p>
        </w:tc>
        <w:tc>
          <w:tcPr>
            <w:tcW w:w="2304" w:type="dxa"/>
            <w:tcBorders>
              <w:left w:val="single" w:sz="4" w:space="0" w:color="auto"/>
              <w:right w:val="single" w:sz="4" w:space="0" w:color="auto"/>
            </w:tcBorders>
            <w:shd w:val="clear" w:color="auto" w:fill="auto"/>
            <w:vAlign w:val="center"/>
          </w:tcPr>
          <w:p w14:paraId="7027192B" w14:textId="77777777" w:rsidR="0016407D" w:rsidRPr="006D6172" w:rsidRDefault="009250BB" w:rsidP="00EC5012">
            <w:pPr>
              <w:spacing w:line="276" w:lineRule="auto"/>
              <w:ind w:left="142" w:right="177"/>
              <w:rPr>
                <w:sz w:val="17"/>
                <w:lang w:val="es-AR"/>
              </w:rPr>
            </w:pPr>
            <w:r w:rsidRPr="006D6172">
              <w:rPr>
                <w:sz w:val="17"/>
                <w:lang w:val="es-AR"/>
              </w:rPr>
              <w:t>Contar de 10 en 10</w:t>
            </w:r>
          </w:p>
        </w:tc>
        <w:tc>
          <w:tcPr>
            <w:tcW w:w="2130" w:type="dxa"/>
            <w:tcBorders>
              <w:left w:val="single" w:sz="4" w:space="0" w:color="auto"/>
              <w:right w:val="single" w:sz="4" w:space="0" w:color="000000"/>
            </w:tcBorders>
            <w:shd w:val="clear" w:color="auto" w:fill="auto"/>
            <w:vAlign w:val="center"/>
          </w:tcPr>
          <w:p w14:paraId="26FD6DB9" w14:textId="77777777" w:rsidR="0016407D" w:rsidRPr="006D6172" w:rsidRDefault="009250BB" w:rsidP="00EC5012">
            <w:pPr>
              <w:spacing w:line="276" w:lineRule="auto"/>
              <w:ind w:left="106" w:right="33"/>
              <w:rPr>
                <w:sz w:val="17"/>
                <w:lang w:val="es-AR"/>
              </w:rPr>
            </w:pPr>
            <w:r w:rsidRPr="006D6172">
              <w:rPr>
                <w:sz w:val="17"/>
                <w:lang w:val="es-AR"/>
              </w:rPr>
              <w:t>Contar de 10 en 10 utilizando la suma repetida y/o dinero</w:t>
            </w:r>
          </w:p>
        </w:tc>
      </w:tr>
      <w:tr w:rsidR="002D5225" w:rsidRPr="006D6172" w14:paraId="37A6DE71" w14:textId="77777777" w:rsidTr="00C36213">
        <w:trPr>
          <w:trHeight w:val="1078"/>
        </w:trPr>
        <w:tc>
          <w:tcPr>
            <w:tcW w:w="1149" w:type="dxa"/>
            <w:tcBorders>
              <w:left w:val="single" w:sz="4" w:space="0" w:color="000000"/>
              <w:right w:val="single" w:sz="4" w:space="0" w:color="000000"/>
            </w:tcBorders>
            <w:shd w:val="clear" w:color="auto" w:fill="auto"/>
            <w:vAlign w:val="center"/>
          </w:tcPr>
          <w:p w14:paraId="07B59E2C" w14:textId="77777777" w:rsidR="0016407D" w:rsidRPr="006D6172" w:rsidRDefault="009250BB" w:rsidP="00EC5012">
            <w:pPr>
              <w:spacing w:before="181" w:line="276" w:lineRule="auto"/>
              <w:ind w:left="266"/>
              <w:rPr>
                <w:sz w:val="17"/>
                <w:lang w:val="es-AR"/>
              </w:rPr>
            </w:pPr>
            <w:r w:rsidRPr="006D6172">
              <w:rPr>
                <w:w w:val="105"/>
                <w:sz w:val="17"/>
                <w:lang w:val="es-AR"/>
              </w:rPr>
              <w:t>M.C1.3</w:t>
            </w:r>
          </w:p>
        </w:tc>
        <w:tc>
          <w:tcPr>
            <w:tcW w:w="1559" w:type="dxa"/>
            <w:tcBorders>
              <w:left w:val="single" w:sz="4" w:space="0" w:color="000000"/>
              <w:right w:val="single" w:sz="8" w:space="0" w:color="000000"/>
            </w:tcBorders>
            <w:shd w:val="clear" w:color="auto" w:fill="auto"/>
            <w:vAlign w:val="center"/>
          </w:tcPr>
          <w:p w14:paraId="5D81C1CB" w14:textId="77777777" w:rsidR="0016407D" w:rsidRPr="006D6172" w:rsidRDefault="009250BB" w:rsidP="00EC5012">
            <w:pPr>
              <w:spacing w:before="181" w:line="276" w:lineRule="auto"/>
              <w:ind w:left="127" w:right="120"/>
              <w:rPr>
                <w:sz w:val="17"/>
                <w:lang w:val="es-AR"/>
              </w:rPr>
            </w:pPr>
            <w:r w:rsidRPr="006D6172">
              <w:rPr>
                <w:w w:val="105"/>
                <w:sz w:val="17"/>
                <w:lang w:val="es-AR"/>
              </w:rPr>
              <w:t>M.EE.3.OA.4</w:t>
            </w:r>
          </w:p>
        </w:tc>
        <w:tc>
          <w:tcPr>
            <w:tcW w:w="1878" w:type="dxa"/>
            <w:gridSpan w:val="2"/>
            <w:tcBorders>
              <w:left w:val="single" w:sz="8" w:space="0" w:color="000000"/>
              <w:right w:val="single" w:sz="4" w:space="0" w:color="auto"/>
            </w:tcBorders>
            <w:shd w:val="clear" w:color="auto" w:fill="auto"/>
            <w:vAlign w:val="center"/>
          </w:tcPr>
          <w:p w14:paraId="55F47158" w14:textId="77777777" w:rsidR="0016407D" w:rsidRPr="006D6172" w:rsidRDefault="009250BB" w:rsidP="00EC5012">
            <w:pPr>
              <w:spacing w:before="163" w:line="276" w:lineRule="auto"/>
              <w:ind w:left="287"/>
              <w:rPr>
                <w:sz w:val="17"/>
                <w:lang w:val="es-AR"/>
              </w:rPr>
            </w:pPr>
            <w:r w:rsidRPr="006D6172">
              <w:rPr>
                <w:w w:val="105"/>
                <w:sz w:val="17"/>
                <w:lang w:val="es-AR"/>
              </w:rPr>
              <w:t>Reconocer la separación; reconocer un conjunto</w:t>
            </w:r>
          </w:p>
        </w:tc>
        <w:tc>
          <w:tcPr>
            <w:tcW w:w="2095" w:type="dxa"/>
            <w:tcBorders>
              <w:left w:val="single" w:sz="4" w:space="0" w:color="auto"/>
              <w:right w:val="single" w:sz="4" w:space="0" w:color="auto"/>
            </w:tcBorders>
            <w:shd w:val="clear" w:color="auto" w:fill="auto"/>
            <w:vAlign w:val="center"/>
          </w:tcPr>
          <w:p w14:paraId="1DAD2CB0" w14:textId="77777777" w:rsidR="0016407D" w:rsidRPr="006D6172" w:rsidRDefault="009250BB" w:rsidP="00EC5012">
            <w:pPr>
              <w:tabs>
                <w:tab w:val="left" w:pos="2405"/>
                <w:tab w:val="left" w:pos="6683"/>
              </w:tabs>
              <w:spacing w:line="276" w:lineRule="auto"/>
              <w:ind w:left="116" w:right="141"/>
              <w:rPr>
                <w:sz w:val="17"/>
                <w:lang w:val="es-AR"/>
              </w:rPr>
            </w:pPr>
            <w:r w:rsidRPr="006D6172">
              <w:rPr>
                <w:sz w:val="17"/>
                <w:lang w:val="es-AR"/>
              </w:rPr>
              <w:t>Combinar y dividir conjuntos; demostrar el concepto de suma y resta</w:t>
            </w:r>
          </w:p>
        </w:tc>
        <w:tc>
          <w:tcPr>
            <w:tcW w:w="2268" w:type="dxa"/>
            <w:tcBorders>
              <w:left w:val="single" w:sz="4" w:space="0" w:color="auto"/>
              <w:right w:val="single" w:sz="4" w:space="0" w:color="auto"/>
            </w:tcBorders>
            <w:shd w:val="clear" w:color="auto" w:fill="auto"/>
            <w:vAlign w:val="center"/>
          </w:tcPr>
          <w:p w14:paraId="17982F1C" w14:textId="77777777" w:rsidR="0016407D" w:rsidRPr="006D6172" w:rsidRDefault="009250BB" w:rsidP="00EC5012">
            <w:pPr>
              <w:tabs>
                <w:tab w:val="left" w:pos="2405"/>
                <w:tab w:val="left" w:pos="6683"/>
              </w:tabs>
              <w:spacing w:line="276" w:lineRule="auto"/>
              <w:ind w:left="142" w:right="141"/>
              <w:rPr>
                <w:sz w:val="17"/>
                <w:lang w:val="es-AR"/>
              </w:rPr>
            </w:pPr>
            <w:r w:rsidRPr="006D6172">
              <w:rPr>
                <w:sz w:val="17"/>
                <w:lang w:val="es-AR"/>
              </w:rPr>
              <w:t>Conocer los signos de suma, resta e igualdad; representar la suma y la resta</w:t>
            </w:r>
          </w:p>
        </w:tc>
        <w:tc>
          <w:tcPr>
            <w:tcW w:w="2304" w:type="dxa"/>
            <w:tcBorders>
              <w:left w:val="single" w:sz="4" w:space="0" w:color="auto"/>
              <w:right w:val="single" w:sz="4" w:space="0" w:color="auto"/>
            </w:tcBorders>
            <w:shd w:val="clear" w:color="auto" w:fill="auto"/>
            <w:vAlign w:val="center"/>
          </w:tcPr>
          <w:p w14:paraId="4454107A" w14:textId="77777777" w:rsidR="0016407D" w:rsidRPr="006D6172" w:rsidRDefault="009250BB" w:rsidP="00EC5012">
            <w:pPr>
              <w:tabs>
                <w:tab w:val="left" w:pos="2405"/>
                <w:tab w:val="left" w:pos="6683"/>
              </w:tabs>
              <w:spacing w:line="276" w:lineRule="auto"/>
              <w:ind w:left="142" w:right="177"/>
              <w:rPr>
                <w:sz w:val="17"/>
                <w:lang w:val="es-AR"/>
              </w:rPr>
            </w:pPr>
            <w:r w:rsidRPr="006D6172">
              <w:rPr>
                <w:sz w:val="17"/>
                <w:lang w:val="es-AR"/>
              </w:rPr>
              <w:t>Hallar la incógnita en ecuaciones de suma y resta</w:t>
            </w:r>
          </w:p>
        </w:tc>
        <w:tc>
          <w:tcPr>
            <w:tcW w:w="2130" w:type="dxa"/>
            <w:tcBorders>
              <w:left w:val="single" w:sz="4" w:space="0" w:color="auto"/>
              <w:right w:val="single" w:sz="4" w:space="0" w:color="000000"/>
            </w:tcBorders>
            <w:shd w:val="clear" w:color="auto" w:fill="auto"/>
            <w:vAlign w:val="center"/>
          </w:tcPr>
          <w:p w14:paraId="6808E0D9" w14:textId="77777777" w:rsidR="0016407D" w:rsidRPr="006D6172" w:rsidRDefault="009250BB" w:rsidP="00EC5012">
            <w:pPr>
              <w:tabs>
                <w:tab w:val="left" w:pos="2405"/>
                <w:tab w:val="left" w:pos="6683"/>
              </w:tabs>
              <w:spacing w:line="276" w:lineRule="auto"/>
              <w:ind w:left="106" w:right="33"/>
              <w:rPr>
                <w:sz w:val="17"/>
                <w:lang w:val="es-AR"/>
              </w:rPr>
            </w:pPr>
            <w:r w:rsidRPr="006D6172">
              <w:rPr>
                <w:sz w:val="17"/>
                <w:lang w:val="es-AR"/>
              </w:rPr>
              <w:t>Resolver problemas verbales de sumas y restas con una incógnita</w:t>
            </w:r>
          </w:p>
        </w:tc>
      </w:tr>
      <w:tr w:rsidR="002D5225" w:rsidRPr="006D6172" w14:paraId="72FF3CA7" w14:textId="77777777" w:rsidTr="00C36213">
        <w:trPr>
          <w:trHeight w:val="804"/>
        </w:trPr>
        <w:tc>
          <w:tcPr>
            <w:tcW w:w="1149" w:type="dxa"/>
            <w:tcBorders>
              <w:left w:val="single" w:sz="4" w:space="0" w:color="000000"/>
              <w:bottom w:val="single" w:sz="24" w:space="0" w:color="000000"/>
              <w:right w:val="single" w:sz="4" w:space="0" w:color="000000"/>
            </w:tcBorders>
            <w:shd w:val="clear" w:color="auto" w:fill="auto"/>
            <w:vAlign w:val="center"/>
          </w:tcPr>
          <w:p w14:paraId="17B06753" w14:textId="77777777" w:rsidR="0016407D" w:rsidRPr="006D6172" w:rsidRDefault="009250BB" w:rsidP="00EC5012">
            <w:pPr>
              <w:spacing w:before="1" w:line="276" w:lineRule="auto"/>
              <w:ind w:left="266"/>
              <w:rPr>
                <w:sz w:val="17"/>
                <w:lang w:val="es-AR"/>
              </w:rPr>
            </w:pPr>
            <w:r w:rsidRPr="006D6172">
              <w:rPr>
                <w:w w:val="105"/>
                <w:sz w:val="17"/>
                <w:lang w:val="es-AR"/>
              </w:rPr>
              <w:t>M.C2.2</w:t>
            </w:r>
          </w:p>
        </w:tc>
        <w:tc>
          <w:tcPr>
            <w:tcW w:w="1559" w:type="dxa"/>
            <w:tcBorders>
              <w:left w:val="single" w:sz="4" w:space="0" w:color="000000"/>
              <w:bottom w:val="single" w:sz="24" w:space="0" w:color="000000"/>
              <w:right w:val="single" w:sz="8" w:space="0" w:color="000000"/>
            </w:tcBorders>
            <w:shd w:val="clear" w:color="auto" w:fill="auto"/>
            <w:vAlign w:val="center"/>
          </w:tcPr>
          <w:p w14:paraId="65789F8F" w14:textId="77777777" w:rsidR="0016407D" w:rsidRPr="006D6172" w:rsidRDefault="009250BB" w:rsidP="00EC5012">
            <w:pPr>
              <w:spacing w:before="1" w:line="276" w:lineRule="auto"/>
              <w:ind w:left="127" w:right="120"/>
              <w:rPr>
                <w:sz w:val="17"/>
                <w:lang w:val="es-AR"/>
              </w:rPr>
            </w:pPr>
            <w:r w:rsidRPr="006D6172">
              <w:rPr>
                <w:w w:val="105"/>
                <w:sz w:val="17"/>
                <w:lang w:val="es-AR"/>
              </w:rPr>
              <w:t>M.EE.</w:t>
            </w:r>
            <w:proofErr w:type="gramStart"/>
            <w:r w:rsidRPr="006D6172">
              <w:rPr>
                <w:w w:val="105"/>
                <w:sz w:val="17"/>
                <w:lang w:val="es-AR"/>
              </w:rPr>
              <w:t>3.G.</w:t>
            </w:r>
            <w:proofErr w:type="gramEnd"/>
            <w:r w:rsidRPr="006D6172">
              <w:rPr>
                <w:w w:val="105"/>
                <w:sz w:val="17"/>
                <w:lang w:val="es-AR"/>
              </w:rPr>
              <w:t>2</w:t>
            </w:r>
          </w:p>
        </w:tc>
        <w:tc>
          <w:tcPr>
            <w:tcW w:w="1868" w:type="dxa"/>
            <w:tcBorders>
              <w:left w:val="single" w:sz="8" w:space="0" w:color="000000"/>
              <w:bottom w:val="single" w:sz="24" w:space="0" w:color="000000"/>
              <w:right w:val="single" w:sz="4" w:space="0" w:color="auto"/>
            </w:tcBorders>
            <w:shd w:val="clear" w:color="auto" w:fill="auto"/>
            <w:vAlign w:val="center"/>
          </w:tcPr>
          <w:p w14:paraId="5F8E2AEE" w14:textId="77777777" w:rsidR="0016407D" w:rsidRPr="006D6172" w:rsidRDefault="009250BB" w:rsidP="00EC5012">
            <w:pPr>
              <w:tabs>
                <w:tab w:val="left" w:pos="4459"/>
                <w:tab w:val="left" w:pos="8737"/>
              </w:tabs>
              <w:spacing w:line="276" w:lineRule="auto"/>
              <w:ind w:left="287" w:right="156"/>
              <w:rPr>
                <w:sz w:val="17"/>
                <w:lang w:val="es-AR"/>
              </w:rPr>
            </w:pPr>
            <w:r w:rsidRPr="006D6172">
              <w:rPr>
                <w:sz w:val="17"/>
                <w:lang w:val="es-AR"/>
              </w:rPr>
              <w:t>Reconocer la relación entre la totalidad y las partes de una unidad determinada</w:t>
            </w:r>
          </w:p>
        </w:tc>
        <w:tc>
          <w:tcPr>
            <w:tcW w:w="2105" w:type="dxa"/>
            <w:gridSpan w:val="2"/>
            <w:tcBorders>
              <w:left w:val="single" w:sz="4" w:space="0" w:color="auto"/>
              <w:bottom w:val="single" w:sz="24" w:space="0" w:color="000000"/>
              <w:right w:val="single" w:sz="4" w:space="0" w:color="auto"/>
            </w:tcBorders>
            <w:shd w:val="clear" w:color="auto" w:fill="auto"/>
            <w:vAlign w:val="center"/>
          </w:tcPr>
          <w:p w14:paraId="6C11E192" w14:textId="77777777" w:rsidR="0016407D" w:rsidRPr="006D6172" w:rsidRDefault="009250BB" w:rsidP="00EC5012">
            <w:pPr>
              <w:tabs>
                <w:tab w:val="left" w:pos="4459"/>
                <w:tab w:val="left" w:pos="8737"/>
              </w:tabs>
              <w:spacing w:line="276" w:lineRule="auto"/>
              <w:ind w:left="116" w:right="141"/>
              <w:rPr>
                <w:sz w:val="17"/>
                <w:lang w:val="es-AR"/>
              </w:rPr>
            </w:pPr>
            <w:r w:rsidRPr="006D6172">
              <w:rPr>
                <w:sz w:val="17"/>
                <w:lang w:val="es-AR"/>
              </w:rPr>
              <w:t>Dividir las formas en dos o más partes</w:t>
            </w:r>
          </w:p>
        </w:tc>
        <w:tc>
          <w:tcPr>
            <w:tcW w:w="2268" w:type="dxa"/>
            <w:tcBorders>
              <w:left w:val="single" w:sz="4" w:space="0" w:color="auto"/>
              <w:bottom w:val="single" w:sz="24" w:space="0" w:color="000000"/>
              <w:right w:val="single" w:sz="4" w:space="0" w:color="auto"/>
            </w:tcBorders>
            <w:shd w:val="clear" w:color="auto" w:fill="auto"/>
            <w:vAlign w:val="center"/>
          </w:tcPr>
          <w:p w14:paraId="05079A93" w14:textId="77777777" w:rsidR="0016407D" w:rsidRPr="006D6172" w:rsidRDefault="009250BB" w:rsidP="00EC5012">
            <w:pPr>
              <w:tabs>
                <w:tab w:val="left" w:pos="4459"/>
                <w:tab w:val="left" w:pos="8737"/>
              </w:tabs>
              <w:spacing w:line="276" w:lineRule="auto"/>
              <w:ind w:left="142" w:right="141"/>
              <w:rPr>
                <w:sz w:val="17"/>
                <w:lang w:val="es-AR"/>
              </w:rPr>
            </w:pPr>
            <w:r w:rsidRPr="006D6172">
              <w:rPr>
                <w:sz w:val="17"/>
                <w:lang w:val="es-AR"/>
              </w:rPr>
              <w:t>Crear un modelo que muestre las partes iguales; dividir círculos y rectángulos</w:t>
            </w:r>
          </w:p>
        </w:tc>
        <w:tc>
          <w:tcPr>
            <w:tcW w:w="2304" w:type="dxa"/>
            <w:tcBorders>
              <w:left w:val="single" w:sz="4" w:space="0" w:color="auto"/>
              <w:bottom w:val="single" w:sz="24" w:space="0" w:color="000000"/>
              <w:right w:val="single" w:sz="4" w:space="0" w:color="auto"/>
            </w:tcBorders>
            <w:shd w:val="clear" w:color="auto" w:fill="auto"/>
            <w:vAlign w:val="center"/>
          </w:tcPr>
          <w:p w14:paraId="0FC1A8AF" w14:textId="77777777" w:rsidR="0016407D" w:rsidRPr="006D6172" w:rsidRDefault="009250BB" w:rsidP="00EC5012">
            <w:pPr>
              <w:tabs>
                <w:tab w:val="left" w:pos="4459"/>
                <w:tab w:val="left" w:pos="8737"/>
              </w:tabs>
              <w:spacing w:line="276" w:lineRule="auto"/>
              <w:ind w:left="142" w:right="177"/>
              <w:rPr>
                <w:sz w:val="17"/>
                <w:lang w:val="es-AR"/>
              </w:rPr>
            </w:pPr>
            <w:r w:rsidRPr="006D6172">
              <w:rPr>
                <w:sz w:val="17"/>
                <w:lang w:val="es-AR"/>
              </w:rPr>
              <w:t>Dividir las formas en partes iguales</w:t>
            </w:r>
          </w:p>
        </w:tc>
        <w:tc>
          <w:tcPr>
            <w:tcW w:w="2130" w:type="dxa"/>
            <w:tcBorders>
              <w:left w:val="single" w:sz="4" w:space="0" w:color="auto"/>
              <w:bottom w:val="single" w:sz="24" w:space="0" w:color="000000"/>
              <w:right w:val="single" w:sz="4" w:space="0" w:color="000000"/>
            </w:tcBorders>
            <w:shd w:val="clear" w:color="auto" w:fill="auto"/>
            <w:vAlign w:val="center"/>
          </w:tcPr>
          <w:p w14:paraId="13710CA8" w14:textId="77777777" w:rsidR="0016407D" w:rsidRPr="006D6172" w:rsidRDefault="009250BB" w:rsidP="00EC5012">
            <w:pPr>
              <w:tabs>
                <w:tab w:val="left" w:pos="4459"/>
                <w:tab w:val="left" w:pos="8737"/>
              </w:tabs>
              <w:spacing w:line="276" w:lineRule="auto"/>
              <w:ind w:left="106" w:right="33"/>
              <w:rPr>
                <w:sz w:val="17"/>
                <w:lang w:val="es-AR"/>
              </w:rPr>
            </w:pPr>
            <w:r w:rsidRPr="006D6172">
              <w:rPr>
                <w:sz w:val="17"/>
                <w:lang w:val="es-AR"/>
              </w:rPr>
              <w:t>Reconocer una mitad, un tercio, un cuarto y un décimo en un modelo de área</w:t>
            </w:r>
          </w:p>
        </w:tc>
      </w:tr>
    </w:tbl>
    <w:p w14:paraId="44C6D8A4" w14:textId="77777777" w:rsidR="00EC53E3" w:rsidRPr="006D6172" w:rsidRDefault="00EC53E3">
      <w:pPr>
        <w:pStyle w:val="BodyText"/>
        <w:spacing w:before="7"/>
        <w:rPr>
          <w:sz w:val="12"/>
          <w:lang w:val="es-AR"/>
        </w:rPr>
      </w:pPr>
    </w:p>
    <w:p w14:paraId="1B71DCBA" w14:textId="77777777" w:rsidR="00EC53E3" w:rsidRPr="006D6172" w:rsidRDefault="00D07022">
      <w:pPr>
        <w:pStyle w:val="BodyText"/>
        <w:spacing w:before="1"/>
        <w:rPr>
          <w:sz w:val="6"/>
          <w:lang w:val="es-AR"/>
        </w:rPr>
      </w:pPr>
      <w:r w:rsidRPr="006D6172">
        <w:rPr>
          <w:noProof/>
          <w:lang w:val="es-AR"/>
        </w:rPr>
        <mc:AlternateContent>
          <mc:Choice Requires="wpg">
            <w:drawing>
              <wp:anchor distT="0" distB="0" distL="114300" distR="114300" simplePos="0" relativeHeight="251653120" behindDoc="0" locked="0" layoutInCell="1" allowOverlap="1" wp14:anchorId="6D3ED4AF" wp14:editId="70AF996C">
                <wp:simplePos x="0" y="0"/>
                <wp:positionH relativeFrom="page">
                  <wp:posOffset>6257143</wp:posOffset>
                </wp:positionH>
                <wp:positionV relativeFrom="paragraph">
                  <wp:posOffset>68531</wp:posOffset>
                </wp:positionV>
                <wp:extent cx="522605" cy="182880"/>
                <wp:effectExtent l="0" t="0" r="29845" b="7620"/>
                <wp:wrapNone/>
                <wp:docPr id="22" name="docshapegroup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4"/>
                          <a:chExt cx="823" cy="288"/>
                        </a:xfrm>
                      </wpg:grpSpPr>
                      <wps:wsp>
                        <wps:cNvPr id="23" name="Line 77"/>
                        <wps:cNvCnPr>
                          <a:cxnSpLocks/>
                        </wps:cNvCnPr>
                        <wps:spPr bwMode="auto">
                          <a:xfrm>
                            <a:off x="9455" y="-230"/>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78"/>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62"/>
                        <wps:cNvSpPr>
                          <a:spLocks/>
                        </wps:cNvSpPr>
                        <wps:spPr bwMode="auto">
                          <a:xfrm>
                            <a:off x="9462" y="-227"/>
                            <a:ext cx="807" cy="272"/>
                          </a:xfrm>
                          <a:prstGeom prst="rect">
                            <a:avLst/>
                          </a:prstGeom>
                          <a:solidFill>
                            <a:srgbClr val="EBEBEB"/>
                          </a:solidFill>
                          <a:ln w="9525">
                            <a:solidFill>
                              <a:schemeClr val="tx1"/>
                            </a:solidFill>
                            <a:miter lim="800000"/>
                            <a:headEnd/>
                            <a:tailEnd/>
                          </a:ln>
                        </wps:spPr>
                        <wps:bodyPr rot="0" vert="horz" wrap="square" lIns="91440" tIns="45720" rIns="91440" bIns="45720" anchor="t" anchorCtr="0" upright="1">
                          <a:noAutofit/>
                        </wps:bodyPr>
                      </wps:wsp>
                      <wps:wsp>
                        <wps:cNvPr id="26" name="Line 80"/>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81"/>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633CFCC" id="docshapegroup61" o:spid="_x0000_s1026" style="position:absolute;margin-left:492.7pt;margin-top:5.4pt;width:41.15pt;height:14.4pt;z-index:251653120;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">
                <v:line id="Line 77"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78"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62"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" fillcolor="#ebebeb" strokecolor="black [3213]">
                  <v:path arrowok="t"/>
                </v:rect>
                <v:line id="Line 80"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81"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r w:rsidRPr="006D6172">
        <w:rPr>
          <w:noProof/>
          <w:lang w:val="es-AR"/>
        </w:rPr>
        <mc:AlternateContent>
          <mc:Choice Requires="wpg">
            <w:drawing>
              <wp:anchor distT="0" distB="0" distL="114300" distR="114300" simplePos="0" relativeHeight="251652096" behindDoc="0" locked="0" layoutInCell="1" allowOverlap="1" wp14:anchorId="1E237F5A" wp14:editId="05BAF758">
                <wp:simplePos x="0" y="0"/>
                <wp:positionH relativeFrom="page">
                  <wp:posOffset>2770457</wp:posOffset>
                </wp:positionH>
                <wp:positionV relativeFrom="paragraph">
                  <wp:posOffset>68531</wp:posOffset>
                </wp:positionV>
                <wp:extent cx="522605" cy="182880"/>
                <wp:effectExtent l="0" t="0" r="29845" b="7620"/>
                <wp:wrapNone/>
                <wp:docPr id="28" name="docshapegroup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4"/>
                          <a:chExt cx="823" cy="288"/>
                        </a:xfrm>
                      </wpg:grpSpPr>
                      <wps:wsp>
                        <wps:cNvPr id="29" name="Line 71"/>
                        <wps:cNvCnPr>
                          <a:cxnSpLocks/>
                        </wps:cNvCnPr>
                        <wps:spPr bwMode="auto">
                          <a:xfrm>
                            <a:off x="4518" y="-230"/>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72"/>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60"/>
                        <wps:cNvSpPr>
                          <a:spLocks/>
                        </wps:cNvSpPr>
                        <wps:spPr bwMode="auto">
                          <a:xfrm>
                            <a:off x="4525" y="-227"/>
                            <a:ext cx="807" cy="272"/>
                          </a:xfrm>
                          <a:prstGeom prst="rect">
                            <a:avLst/>
                          </a:prstGeom>
                          <a:solidFill>
                            <a:srgbClr val="42A1C9"/>
                          </a:solidFill>
                          <a:ln w="9525">
                            <a:solidFill>
                              <a:schemeClr val="tx1"/>
                            </a:solidFill>
                            <a:miter lim="800000"/>
                            <a:headEnd/>
                            <a:tailEnd/>
                          </a:ln>
                        </wps:spPr>
                        <wps:bodyPr rot="0" vert="horz" wrap="square" lIns="91440" tIns="45720" rIns="91440" bIns="45720" anchor="t" anchorCtr="0" upright="1">
                          <a:noAutofit/>
                        </wps:bodyPr>
                      </wps:wsp>
                      <wps:wsp>
                        <wps:cNvPr id="32" name="Line 74"/>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75"/>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EE512B5" id="docshapegroup59" o:spid="_x0000_s1026" style="position:absolute;margin-left:218.15pt;margin-top:5.4pt;width:41.15pt;height:14.4pt;z-index:251652096;mso-position-horizontal-relative:page" coordorigin="4518,-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">
                <v:line id="Line 71"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72"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60"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" fillcolor="#42a1c9" strokecolor="black [3213]">
                  <v:path arrowok="t"/>
                </v:rect>
                <v:line id="Line 74"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75"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p>
    <w:p w14:paraId="7A2D9A8B" w14:textId="77777777" w:rsidR="00EC53E3" w:rsidRPr="006D6172" w:rsidRDefault="00EC53E3">
      <w:pPr>
        <w:rPr>
          <w:sz w:val="6"/>
          <w:lang w:val="es-AR"/>
        </w:rPr>
        <w:sectPr w:rsidR="00EC53E3" w:rsidRPr="006D6172" w:rsidSect="002367C5">
          <w:headerReference w:type="default" r:id="rId11"/>
          <w:pgSz w:w="15840" w:h="12240" w:orient="landscape"/>
          <w:pgMar w:top="2246" w:right="1080" w:bottom="280" w:left="1160" w:header="851" w:footer="0" w:gutter="0"/>
          <w:cols w:space="720"/>
        </w:sectPr>
      </w:pPr>
    </w:p>
    <w:p w14:paraId="428EB192" w14:textId="77777777" w:rsidR="00EC53E3" w:rsidRPr="006D6172" w:rsidRDefault="00223E4B" w:rsidP="00D07022">
      <w:pPr>
        <w:spacing w:before="67"/>
        <w:ind w:left="993"/>
        <w:rPr>
          <w:sz w:val="17"/>
          <w:lang w:val="es-AR"/>
        </w:rPr>
      </w:pPr>
      <w:r w:rsidRPr="006D6172">
        <w:rPr>
          <w:noProof/>
          <w:lang w:val="es-AR"/>
        </w:rPr>
        <mc:AlternateContent>
          <mc:Choice Requires="wpg">
            <w:drawing>
              <wp:anchor distT="0" distB="0" distL="114300" distR="114300" simplePos="0" relativeHeight="251651072" behindDoc="0" locked="0" layoutInCell="1" allowOverlap="1" wp14:anchorId="79358FAD" wp14:editId="1A7B42B6">
                <wp:simplePos x="0" y="0"/>
                <wp:positionH relativeFrom="page">
                  <wp:posOffset>807720</wp:posOffset>
                </wp:positionH>
                <wp:positionV relativeFrom="paragraph">
                  <wp:posOffset>17780</wp:posOffset>
                </wp:positionV>
                <wp:extent cx="522605" cy="182880"/>
                <wp:effectExtent l="0" t="0" r="29845" b="7620"/>
                <wp:wrapNone/>
                <wp:docPr id="34" name="docshapegroup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28"/>
                          <a:chExt cx="823" cy="288"/>
                        </a:xfrm>
                      </wpg:grpSpPr>
                      <wps:wsp>
                        <wps:cNvPr id="35" name="Line 65"/>
                        <wps:cNvCnPr>
                          <a:cxnSpLocks/>
                        </wps:cNvCnPr>
                        <wps:spPr bwMode="auto">
                          <a:xfrm>
                            <a:off x="1272" y="3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66"/>
                        <wps:cNvCnPr>
                          <a:cxnSpLocks/>
                        </wps:cNvCnPr>
                        <wps:spPr bwMode="auto">
                          <a:xfrm>
                            <a:off x="1276" y="30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58"/>
                        <wps:cNvSpPr>
                          <a:spLocks/>
                        </wps:cNvSpPr>
                        <wps:spPr bwMode="auto">
                          <a:xfrm>
                            <a:off x="1280" y="36"/>
                            <a:ext cx="807" cy="272"/>
                          </a:xfrm>
                          <a:prstGeom prst="rect">
                            <a:avLst/>
                          </a:prstGeom>
                          <a:solidFill>
                            <a:srgbClr val="A7DCB4"/>
                          </a:solidFill>
                          <a:ln w="9525">
                            <a:solidFill>
                              <a:schemeClr val="tx1"/>
                            </a:solidFill>
                            <a:miter lim="800000"/>
                            <a:headEnd/>
                            <a:tailEnd/>
                          </a:ln>
                        </wps:spPr>
                        <wps:bodyPr rot="0" vert="horz" wrap="square" lIns="91440" tIns="45720" rIns="91440" bIns="45720" anchor="t" anchorCtr="0" upright="1">
                          <a:noAutofit/>
                        </wps:bodyPr>
                      </wps:wsp>
                      <wps:wsp>
                        <wps:cNvPr id="38" name="Line 68"/>
                        <wps:cNvCnPr>
                          <a:cxnSpLocks/>
                        </wps:cNvCnPr>
                        <wps:spPr bwMode="auto">
                          <a:xfrm>
                            <a:off x="2091" y="30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69"/>
                        <wps:cNvCnPr>
                          <a:cxnSpLocks/>
                        </wps:cNvCnPr>
                        <wps:spPr bwMode="auto">
                          <a:xfrm>
                            <a:off x="1272" y="31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38011D" id="docshapegroup57" o:spid="_x0000_s1026" style="position:absolute;margin-left:63.6pt;margin-top:1.4pt;width:41.15pt;height:14.4pt;z-index:251651072;mso-position-horizontal-relative:page" coordorigin="1272,2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">
                <v:line id="Line 65" o:spid="_x0000_s1027" style="position:absolute;visibility:visible;mso-wrap-style:square" from="1272,32" to="209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66" o:spid="_x0000_s1028" style="position:absolute;visibility:visible;mso-wrap-style:square" from="1276,308" to="1276,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58" o:spid="_x0000_s1029" style="position:absolute;left:1280;top:3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" fillcolor="#a7dcb4" strokecolor="black [3213]">
                  <v:path arrowok="t"/>
                </v:rect>
                <v:line id="Line 68" o:spid="_x0000_s1030" style="position:absolute;visibility:visible;mso-wrap-style:square" from="2091,308" to="2091,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69" o:spid="_x0000_s1031" style="position:absolute;visibility:visible;mso-wrap-style:square" from="1272,312" to="2095,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AE3FE9" w:rsidRPr="006D6172">
        <w:rPr>
          <w:sz w:val="17"/>
          <w:lang w:val="es-AR"/>
        </w:rPr>
        <w:t>Niveles dominados este año</w:t>
      </w:r>
    </w:p>
    <w:p w14:paraId="773EF73E" w14:textId="77777777" w:rsidR="00EC53E3" w:rsidRPr="006D6172" w:rsidRDefault="009250BB" w:rsidP="00D07022">
      <w:pPr>
        <w:spacing w:before="67"/>
        <w:ind w:left="851"/>
        <w:rPr>
          <w:sz w:val="17"/>
          <w:lang w:val="es-AR"/>
        </w:rPr>
      </w:pPr>
      <w:r w:rsidRPr="006D6172">
        <w:rPr>
          <w:lang w:val="es-AR"/>
        </w:rPr>
        <w:br w:type="column"/>
      </w:r>
      <w:r w:rsidRPr="006D6172">
        <w:rPr>
          <w:spacing w:val="-1"/>
          <w:w w:val="105"/>
          <w:sz w:val="17"/>
          <w:lang w:val="es-AR"/>
        </w:rPr>
        <w:t>No hay evidencia de dominio para este Elemento Esencial</w:t>
      </w:r>
    </w:p>
    <w:p w14:paraId="459FF11F" w14:textId="77777777" w:rsidR="00EC53E3" w:rsidRPr="006D6172" w:rsidRDefault="009250BB" w:rsidP="00D07022">
      <w:pPr>
        <w:spacing w:before="67"/>
        <w:ind w:left="851" w:right="-44"/>
        <w:rPr>
          <w:sz w:val="17"/>
          <w:lang w:val="es-AR"/>
        </w:rPr>
      </w:pPr>
      <w:r w:rsidRPr="006D6172">
        <w:rPr>
          <w:lang w:val="es-AR"/>
        </w:rPr>
        <w:br w:type="column"/>
      </w:r>
      <w:r w:rsidRPr="006D6172">
        <w:rPr>
          <w:sz w:val="17"/>
          <w:lang w:val="es-AR"/>
        </w:rPr>
        <w:t>Elemento Esencial no evaluado</w:t>
      </w:r>
    </w:p>
    <w:p w14:paraId="23F205CF" w14:textId="77777777" w:rsidR="00EC53E3" w:rsidRPr="006D6172" w:rsidRDefault="009250BB" w:rsidP="00D07022">
      <w:pPr>
        <w:spacing w:before="67"/>
        <w:ind w:left="426"/>
        <w:rPr>
          <w:sz w:val="17"/>
          <w:lang w:val="es-AR"/>
        </w:rPr>
      </w:pPr>
      <w:r w:rsidRPr="006D6172">
        <w:rPr>
          <w:lang w:val="es-AR"/>
        </w:rPr>
        <w:br w:type="column"/>
      </w:r>
      <w:r w:rsidRPr="006D6172">
        <w:rPr>
          <w:w w:val="105"/>
          <w:sz w:val="17"/>
          <w:lang w:val="es-AR"/>
        </w:rPr>
        <w:t>Página 1 de 2</w:t>
      </w:r>
    </w:p>
    <w:p w14:paraId="16D59DFC" w14:textId="77777777" w:rsidR="00EC53E3" w:rsidRPr="006D6172" w:rsidRDefault="00EC53E3">
      <w:pPr>
        <w:rPr>
          <w:sz w:val="17"/>
          <w:lang w:val="es-AR"/>
        </w:rPr>
        <w:sectPr w:rsidR="00EC53E3" w:rsidRPr="006D6172" w:rsidSect="00D07022">
          <w:type w:val="continuous"/>
          <w:pgSz w:w="15840" w:h="12240" w:orient="landscape"/>
          <w:pgMar w:top="2980" w:right="1080" w:bottom="280" w:left="1160" w:header="851" w:footer="0" w:gutter="0"/>
          <w:cols w:num="4" w:space="720" w:equalWidth="0">
            <w:col w:w="3135" w:space="40"/>
            <w:col w:w="5516" w:space="39"/>
            <w:col w:w="3232" w:space="39"/>
            <w:col w:w="1599"/>
          </w:cols>
        </w:sectPr>
      </w:pPr>
    </w:p>
    <w:p w14:paraId="1C1A807A" w14:textId="77777777" w:rsidR="00EC53E3" w:rsidRPr="006D6172" w:rsidRDefault="00AE3FE9">
      <w:pPr>
        <w:spacing w:before="113" w:line="312" w:lineRule="auto"/>
        <w:ind w:left="112" w:right="51"/>
        <w:rPr>
          <w:sz w:val="16"/>
          <w:lang w:val="es-AR"/>
        </w:rPr>
      </w:pPr>
      <w:r w:rsidRPr="006D6172">
        <w:rPr>
          <w:sz w:val="16"/>
          <w:lang w:val="es-AR"/>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3FBF7713" w14:textId="77777777" w:rsidR="00EC53E3" w:rsidRPr="006D6172" w:rsidRDefault="009250BB">
      <w:pPr>
        <w:spacing w:line="177" w:lineRule="exact"/>
        <w:ind w:left="112"/>
        <w:rPr>
          <w:sz w:val="16"/>
          <w:lang w:val="es-AR"/>
        </w:rPr>
      </w:pPr>
      <w:r w:rsidRPr="006D6172">
        <w:rPr>
          <w:sz w:val="16"/>
          <w:lang w:val="es-AR"/>
        </w:rPr>
        <w:t>Para obtener más información y recursos, visite https://dynamiclearningmaps.org/states.</w:t>
      </w:r>
    </w:p>
    <w:p w14:paraId="2F47FAEE" w14:textId="77777777" w:rsidR="00EC53E3" w:rsidRPr="006D6172" w:rsidRDefault="009250BB">
      <w:pPr>
        <w:spacing w:before="21"/>
        <w:ind w:left="112"/>
        <w:rPr>
          <w:sz w:val="9"/>
          <w:lang w:val="es-AR"/>
        </w:rPr>
      </w:pPr>
      <w:r w:rsidRPr="006D6172">
        <w:rPr>
          <w:w w:val="105"/>
          <w:sz w:val="9"/>
          <w:lang w:val="es-AR"/>
        </w:rPr>
        <w:t xml:space="preserve"> </w:t>
      </w:r>
      <w:r w:rsidR="002367C5" w:rsidRPr="006D6172">
        <w:rPr>
          <w:w w:val="105"/>
          <w:sz w:val="9"/>
          <w:lang w:val="es-AR"/>
        </w:rPr>
        <w:t>©</w:t>
      </w:r>
      <w:r w:rsidRPr="006D6172">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7724CEE" w14:textId="77777777" w:rsidR="00EC53E3" w:rsidRPr="006D6172" w:rsidRDefault="00EC53E3">
      <w:pPr>
        <w:rPr>
          <w:sz w:val="9"/>
          <w:lang w:val="es-AR"/>
        </w:rPr>
        <w:sectPr w:rsidR="00EC53E3" w:rsidRPr="006D6172">
          <w:type w:val="continuous"/>
          <w:pgSz w:w="15840" w:h="12240" w:orient="landscape"/>
          <w:pgMar w:top="2980" w:right="1080" w:bottom="280" w:left="1160" w:header="851" w:footer="0" w:gutter="0"/>
          <w:cols w:space="720"/>
        </w:sectPr>
      </w:pPr>
    </w:p>
    <w:p w14:paraId="76FE49CF" w14:textId="77777777" w:rsidR="00EC53E3" w:rsidRPr="006D6172" w:rsidRDefault="00EC53E3">
      <w:pPr>
        <w:pStyle w:val="BodyText"/>
        <w:rPr>
          <w:sz w:val="20"/>
          <w:lang w:val="es-AR"/>
        </w:rPr>
      </w:pPr>
    </w:p>
    <w:p w14:paraId="14627413" w14:textId="77777777" w:rsidR="00EC53E3" w:rsidRPr="006D6172" w:rsidRDefault="00EC53E3">
      <w:pPr>
        <w:pStyle w:val="BodyText"/>
        <w:spacing w:before="3"/>
        <w:rPr>
          <w:sz w:val="24"/>
          <w:lang w:val="es-AR"/>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2D5225" w:rsidRPr="006D6172" w14:paraId="5EE85A1A" w14:textId="77777777" w:rsidTr="00C260E2">
        <w:trPr>
          <w:trHeight w:val="257"/>
        </w:trPr>
        <w:tc>
          <w:tcPr>
            <w:tcW w:w="1140" w:type="dxa"/>
            <w:vMerge w:val="restart"/>
            <w:tcBorders>
              <w:left w:val="single" w:sz="4" w:space="0" w:color="auto"/>
              <w:right w:val="nil"/>
            </w:tcBorders>
            <w:shd w:val="clear" w:color="auto" w:fill="auto"/>
            <w:vAlign w:val="bottom"/>
          </w:tcPr>
          <w:p w14:paraId="200BC9B5" w14:textId="77777777" w:rsidR="007D776D" w:rsidRPr="006D6172" w:rsidRDefault="009250BB" w:rsidP="00C260E2">
            <w:pPr>
              <w:tabs>
                <w:tab w:val="left" w:pos="1118"/>
              </w:tabs>
              <w:spacing w:before="76" w:line="276" w:lineRule="auto"/>
              <w:ind w:right="267"/>
              <w:jc w:val="center"/>
              <w:rPr>
                <w:b/>
                <w:sz w:val="17"/>
                <w:lang w:val="es-AR"/>
              </w:rPr>
            </w:pPr>
            <w:r w:rsidRPr="006D6172">
              <w:rPr>
                <w:b/>
                <w:sz w:val="17"/>
                <w:lang w:val="es-AR"/>
              </w:rPr>
              <w:t>Área</w:t>
            </w:r>
          </w:p>
        </w:tc>
        <w:tc>
          <w:tcPr>
            <w:tcW w:w="1392" w:type="dxa"/>
            <w:gridSpan w:val="2"/>
            <w:vMerge w:val="restart"/>
            <w:tcBorders>
              <w:left w:val="nil"/>
              <w:right w:val="nil"/>
            </w:tcBorders>
            <w:shd w:val="clear" w:color="auto" w:fill="auto"/>
            <w:vAlign w:val="bottom"/>
          </w:tcPr>
          <w:p w14:paraId="7F45DF32" w14:textId="77777777" w:rsidR="007D776D" w:rsidRPr="006D6172" w:rsidRDefault="009250BB" w:rsidP="00C260E2">
            <w:pPr>
              <w:tabs>
                <w:tab w:val="left" w:pos="855"/>
              </w:tabs>
              <w:spacing w:before="76" w:line="276" w:lineRule="auto"/>
              <w:ind w:right="254"/>
              <w:jc w:val="center"/>
              <w:rPr>
                <w:b/>
                <w:sz w:val="17"/>
                <w:lang w:val="es-AR"/>
              </w:rPr>
            </w:pPr>
            <w:r w:rsidRPr="006D6172">
              <w:rPr>
                <w:b/>
                <w:sz w:val="17"/>
                <w:lang w:val="es-AR"/>
              </w:rPr>
              <w:t>Elemento Esencial</w:t>
            </w:r>
          </w:p>
        </w:tc>
        <w:tc>
          <w:tcPr>
            <w:tcW w:w="10842" w:type="dxa"/>
            <w:gridSpan w:val="5"/>
            <w:tcBorders>
              <w:left w:val="nil"/>
            </w:tcBorders>
            <w:shd w:val="clear" w:color="auto" w:fill="auto"/>
          </w:tcPr>
          <w:p w14:paraId="36907514" w14:textId="77777777" w:rsidR="007D776D" w:rsidRPr="006D6172" w:rsidRDefault="009250BB" w:rsidP="007D776D">
            <w:pPr>
              <w:spacing w:before="27" w:line="276" w:lineRule="auto"/>
              <w:ind w:left="313" w:right="175"/>
              <w:jc w:val="center"/>
              <w:rPr>
                <w:b/>
                <w:sz w:val="17"/>
                <w:lang w:val="es-AR"/>
              </w:rPr>
            </w:pPr>
            <w:r w:rsidRPr="006D6172">
              <w:rPr>
                <w:b/>
                <w:sz w:val="17"/>
                <w:lang w:val="es-AR"/>
              </w:rPr>
              <w:t>Nivel de dominio estimado</w:t>
            </w:r>
          </w:p>
        </w:tc>
      </w:tr>
      <w:tr w:rsidR="002D5225" w:rsidRPr="006D6172" w14:paraId="1F24EB0F" w14:textId="77777777" w:rsidTr="00C260E2">
        <w:trPr>
          <w:trHeight w:val="747"/>
        </w:trPr>
        <w:tc>
          <w:tcPr>
            <w:tcW w:w="1140" w:type="dxa"/>
            <w:vMerge/>
            <w:tcBorders>
              <w:left w:val="single" w:sz="4" w:space="0" w:color="auto"/>
              <w:right w:val="nil"/>
            </w:tcBorders>
            <w:shd w:val="clear" w:color="auto" w:fill="auto"/>
            <w:vAlign w:val="center"/>
          </w:tcPr>
          <w:p w14:paraId="12D58F7C" w14:textId="77777777" w:rsidR="007D776D" w:rsidRPr="006D6172" w:rsidRDefault="007D776D" w:rsidP="007D776D">
            <w:pPr>
              <w:spacing w:line="276" w:lineRule="auto"/>
              <w:rPr>
                <w:sz w:val="2"/>
                <w:szCs w:val="2"/>
                <w:lang w:val="es-AR"/>
              </w:rPr>
            </w:pPr>
          </w:p>
        </w:tc>
        <w:tc>
          <w:tcPr>
            <w:tcW w:w="1392" w:type="dxa"/>
            <w:gridSpan w:val="2"/>
            <w:vMerge/>
            <w:tcBorders>
              <w:left w:val="nil"/>
              <w:right w:val="nil"/>
            </w:tcBorders>
            <w:shd w:val="clear" w:color="auto" w:fill="auto"/>
            <w:vAlign w:val="center"/>
          </w:tcPr>
          <w:p w14:paraId="25EE3B13" w14:textId="77777777" w:rsidR="007D776D" w:rsidRPr="006D6172" w:rsidRDefault="007D776D" w:rsidP="007D776D">
            <w:pPr>
              <w:spacing w:line="276" w:lineRule="auto"/>
              <w:rPr>
                <w:sz w:val="2"/>
                <w:szCs w:val="2"/>
                <w:lang w:val="es-AR"/>
              </w:rPr>
            </w:pPr>
          </w:p>
        </w:tc>
        <w:tc>
          <w:tcPr>
            <w:tcW w:w="1877" w:type="dxa"/>
            <w:tcBorders>
              <w:left w:val="nil"/>
            </w:tcBorders>
            <w:shd w:val="clear" w:color="auto" w:fill="auto"/>
            <w:vAlign w:val="center"/>
          </w:tcPr>
          <w:p w14:paraId="3F5D1621" w14:textId="77777777" w:rsidR="007D776D" w:rsidRPr="006D6172" w:rsidRDefault="009250BB" w:rsidP="007D776D">
            <w:pPr>
              <w:tabs>
                <w:tab w:val="left" w:pos="3150"/>
                <w:tab w:val="left" w:pos="5346"/>
                <w:tab w:val="left" w:pos="7185"/>
                <w:tab w:val="right" w:pos="9778"/>
              </w:tabs>
              <w:spacing w:before="510" w:line="276" w:lineRule="auto"/>
              <w:ind w:left="171" w:right="141"/>
              <w:jc w:val="center"/>
              <w:rPr>
                <w:sz w:val="17"/>
                <w:lang w:val="es-AR"/>
              </w:rPr>
            </w:pPr>
            <w:r w:rsidRPr="006D6172">
              <w:rPr>
                <w:sz w:val="17"/>
                <w:lang w:val="es-AR"/>
              </w:rPr>
              <w:t>1</w:t>
            </w:r>
          </w:p>
        </w:tc>
        <w:tc>
          <w:tcPr>
            <w:tcW w:w="2127" w:type="dxa"/>
            <w:shd w:val="clear" w:color="auto" w:fill="auto"/>
            <w:vAlign w:val="center"/>
          </w:tcPr>
          <w:p w14:paraId="7126BBBD" w14:textId="77777777" w:rsidR="007D776D" w:rsidRPr="006D6172" w:rsidRDefault="009250BB" w:rsidP="007D776D">
            <w:pPr>
              <w:tabs>
                <w:tab w:val="left" w:pos="3150"/>
                <w:tab w:val="left" w:pos="5346"/>
                <w:tab w:val="left" w:pos="7185"/>
                <w:tab w:val="right" w:pos="9778"/>
              </w:tabs>
              <w:spacing w:before="510" w:line="276" w:lineRule="auto"/>
              <w:ind w:left="142" w:right="139"/>
              <w:jc w:val="center"/>
              <w:rPr>
                <w:sz w:val="17"/>
                <w:lang w:val="es-AR"/>
              </w:rPr>
            </w:pPr>
            <w:r w:rsidRPr="006D6172">
              <w:rPr>
                <w:sz w:val="17"/>
                <w:lang w:val="es-AR"/>
              </w:rPr>
              <w:t>2</w:t>
            </w:r>
          </w:p>
        </w:tc>
        <w:tc>
          <w:tcPr>
            <w:tcW w:w="2126" w:type="dxa"/>
            <w:shd w:val="clear" w:color="auto" w:fill="auto"/>
            <w:vAlign w:val="center"/>
          </w:tcPr>
          <w:p w14:paraId="75FD33FF" w14:textId="77777777" w:rsidR="007D776D" w:rsidRPr="006D6172" w:rsidRDefault="009250BB" w:rsidP="007D776D">
            <w:pPr>
              <w:tabs>
                <w:tab w:val="left" w:pos="3150"/>
                <w:tab w:val="left" w:pos="5346"/>
                <w:tab w:val="left" w:pos="7185"/>
                <w:tab w:val="right" w:pos="9778"/>
              </w:tabs>
              <w:spacing w:before="510" w:line="276" w:lineRule="auto"/>
              <w:ind w:left="144" w:right="137"/>
              <w:jc w:val="center"/>
              <w:rPr>
                <w:sz w:val="17"/>
                <w:lang w:val="es-AR"/>
              </w:rPr>
            </w:pPr>
            <w:r w:rsidRPr="006D6172">
              <w:rPr>
                <w:sz w:val="17"/>
                <w:lang w:val="es-AR"/>
              </w:rPr>
              <w:t>3</w:t>
            </w:r>
          </w:p>
        </w:tc>
        <w:tc>
          <w:tcPr>
            <w:tcW w:w="2410" w:type="dxa"/>
            <w:shd w:val="clear" w:color="auto" w:fill="auto"/>
            <w:vAlign w:val="center"/>
          </w:tcPr>
          <w:p w14:paraId="0DC0C509" w14:textId="77777777" w:rsidR="007D776D" w:rsidRPr="006D6172" w:rsidRDefault="009250BB" w:rsidP="007D776D">
            <w:pPr>
              <w:tabs>
                <w:tab w:val="left" w:pos="3150"/>
                <w:tab w:val="left" w:pos="5346"/>
                <w:tab w:val="left" w:pos="7185"/>
                <w:tab w:val="right" w:pos="9778"/>
              </w:tabs>
              <w:spacing w:before="510" w:line="276" w:lineRule="auto"/>
              <w:ind w:left="147" w:right="281"/>
              <w:jc w:val="center"/>
              <w:rPr>
                <w:sz w:val="17"/>
                <w:lang w:val="es-AR"/>
              </w:rPr>
            </w:pPr>
            <w:r w:rsidRPr="006D6172">
              <w:rPr>
                <w:sz w:val="17"/>
                <w:lang w:val="es-AR"/>
              </w:rPr>
              <w:t>4 (Objetivo)</w:t>
            </w:r>
          </w:p>
        </w:tc>
        <w:tc>
          <w:tcPr>
            <w:tcW w:w="2302" w:type="dxa"/>
            <w:shd w:val="clear" w:color="auto" w:fill="auto"/>
            <w:vAlign w:val="center"/>
          </w:tcPr>
          <w:p w14:paraId="3753A670" w14:textId="77777777" w:rsidR="007D776D" w:rsidRPr="006D6172" w:rsidRDefault="009250BB" w:rsidP="007D776D">
            <w:pPr>
              <w:tabs>
                <w:tab w:val="left" w:pos="3150"/>
                <w:tab w:val="left" w:pos="5346"/>
                <w:tab w:val="left" w:pos="7185"/>
                <w:tab w:val="right" w:pos="9778"/>
              </w:tabs>
              <w:spacing w:before="510" w:line="276" w:lineRule="auto"/>
              <w:ind w:left="144" w:right="175"/>
              <w:jc w:val="center"/>
              <w:rPr>
                <w:sz w:val="17"/>
                <w:lang w:val="es-AR"/>
              </w:rPr>
            </w:pPr>
            <w:r w:rsidRPr="006D6172">
              <w:rPr>
                <w:sz w:val="17"/>
                <w:lang w:val="es-AR"/>
              </w:rPr>
              <w:t>5</w:t>
            </w:r>
          </w:p>
        </w:tc>
      </w:tr>
      <w:tr w:rsidR="002D5225" w:rsidRPr="006D6172" w14:paraId="3EB762A9" w14:textId="77777777" w:rsidTr="00C260E2">
        <w:trPr>
          <w:trHeight w:val="807"/>
        </w:trPr>
        <w:tc>
          <w:tcPr>
            <w:tcW w:w="1149" w:type="dxa"/>
            <w:gridSpan w:val="2"/>
            <w:tcBorders>
              <w:left w:val="single" w:sz="4" w:space="0" w:color="auto"/>
            </w:tcBorders>
            <w:shd w:val="clear" w:color="auto" w:fill="auto"/>
            <w:vAlign w:val="center"/>
          </w:tcPr>
          <w:p w14:paraId="665A6627" w14:textId="77777777" w:rsidR="007D776D" w:rsidRPr="006D6172" w:rsidRDefault="009250BB" w:rsidP="00C260E2">
            <w:pPr>
              <w:spacing w:before="1" w:line="276" w:lineRule="auto"/>
              <w:ind w:left="164" w:right="138"/>
              <w:jc w:val="center"/>
              <w:rPr>
                <w:sz w:val="17"/>
                <w:lang w:val="es-AR"/>
              </w:rPr>
            </w:pPr>
            <w:r w:rsidRPr="006D6172">
              <w:rPr>
                <w:w w:val="105"/>
                <w:sz w:val="17"/>
                <w:lang w:val="es-AR"/>
              </w:rPr>
              <w:t>M.C3.1</w:t>
            </w:r>
          </w:p>
        </w:tc>
        <w:tc>
          <w:tcPr>
            <w:tcW w:w="1383" w:type="dxa"/>
            <w:shd w:val="clear" w:color="auto" w:fill="auto"/>
            <w:vAlign w:val="center"/>
          </w:tcPr>
          <w:p w14:paraId="350DDFDA" w14:textId="77777777" w:rsidR="007D776D" w:rsidRPr="006D6172" w:rsidRDefault="009250BB" w:rsidP="00C260E2">
            <w:pPr>
              <w:spacing w:before="1" w:line="276" w:lineRule="auto"/>
              <w:ind w:left="4" w:right="195"/>
              <w:jc w:val="center"/>
              <w:rPr>
                <w:sz w:val="17"/>
                <w:lang w:val="es-AR"/>
              </w:rPr>
            </w:pPr>
            <w:r w:rsidRPr="006D6172">
              <w:rPr>
                <w:w w:val="105"/>
                <w:sz w:val="17"/>
                <w:lang w:val="es-AR"/>
              </w:rPr>
              <w:t>M.EE.3.MD.4</w:t>
            </w:r>
          </w:p>
        </w:tc>
        <w:tc>
          <w:tcPr>
            <w:tcW w:w="1877" w:type="dxa"/>
            <w:shd w:val="clear" w:color="auto" w:fill="auto"/>
          </w:tcPr>
          <w:p w14:paraId="7051876F" w14:textId="77777777" w:rsidR="007D776D" w:rsidRPr="006D6172" w:rsidRDefault="009250BB" w:rsidP="007D776D">
            <w:pPr>
              <w:spacing w:before="163" w:line="276" w:lineRule="auto"/>
              <w:ind w:left="171" w:right="141"/>
              <w:rPr>
                <w:sz w:val="17"/>
                <w:lang w:val="es-AR"/>
              </w:rPr>
            </w:pPr>
            <w:r w:rsidRPr="006D6172">
              <w:rPr>
                <w:sz w:val="17"/>
                <w:lang w:val="es-AR"/>
              </w:rPr>
              <w:t>Reconocer los valores de los atributos</w:t>
            </w:r>
          </w:p>
        </w:tc>
        <w:tc>
          <w:tcPr>
            <w:tcW w:w="2127" w:type="dxa"/>
            <w:shd w:val="clear" w:color="auto" w:fill="auto"/>
            <w:vAlign w:val="center"/>
          </w:tcPr>
          <w:p w14:paraId="02C593FB" w14:textId="77777777" w:rsidR="007D776D" w:rsidRPr="006D6172" w:rsidRDefault="009250BB" w:rsidP="007D776D">
            <w:pPr>
              <w:spacing w:line="276" w:lineRule="auto"/>
              <w:ind w:left="142" w:right="139"/>
              <w:rPr>
                <w:sz w:val="17"/>
                <w:lang w:val="es-AR"/>
              </w:rPr>
            </w:pPr>
            <w:r w:rsidRPr="006D6172">
              <w:rPr>
                <w:sz w:val="17"/>
                <w:lang w:val="es-AR"/>
              </w:rPr>
              <w:t>Comparar las longitudes de dos objetos</w:t>
            </w:r>
          </w:p>
        </w:tc>
        <w:tc>
          <w:tcPr>
            <w:tcW w:w="2126" w:type="dxa"/>
            <w:shd w:val="clear" w:color="auto" w:fill="auto"/>
            <w:vAlign w:val="center"/>
          </w:tcPr>
          <w:p w14:paraId="70CAB1F6" w14:textId="77777777" w:rsidR="007D776D" w:rsidRPr="006D6172" w:rsidRDefault="009250BB" w:rsidP="007D776D">
            <w:pPr>
              <w:spacing w:line="276" w:lineRule="auto"/>
              <w:ind w:left="144" w:right="137"/>
              <w:rPr>
                <w:sz w:val="17"/>
                <w:lang w:val="es-AR"/>
              </w:rPr>
            </w:pPr>
            <w:r w:rsidRPr="006D6172">
              <w:rPr>
                <w:sz w:val="17"/>
                <w:lang w:val="es-AR"/>
              </w:rPr>
              <w:t>Medir la longitud o la distancia mediante el uso de unidades informales</w:t>
            </w:r>
          </w:p>
        </w:tc>
        <w:tc>
          <w:tcPr>
            <w:tcW w:w="2410" w:type="dxa"/>
            <w:shd w:val="clear" w:color="auto" w:fill="auto"/>
            <w:vAlign w:val="center"/>
          </w:tcPr>
          <w:p w14:paraId="2B1A29E6" w14:textId="77777777" w:rsidR="007D776D" w:rsidRPr="006D6172" w:rsidRDefault="009250BB" w:rsidP="007D776D">
            <w:pPr>
              <w:spacing w:line="276" w:lineRule="auto"/>
              <w:ind w:left="147" w:right="281"/>
              <w:rPr>
                <w:sz w:val="17"/>
                <w:lang w:val="es-AR"/>
              </w:rPr>
            </w:pPr>
            <w:r w:rsidRPr="006D6172">
              <w:rPr>
                <w:sz w:val="17"/>
                <w:lang w:val="es-AR"/>
              </w:rPr>
              <w:t>Medir la longitud de un objeto en pulgadas o pies</w:t>
            </w:r>
          </w:p>
        </w:tc>
        <w:tc>
          <w:tcPr>
            <w:tcW w:w="2302" w:type="dxa"/>
            <w:shd w:val="clear" w:color="auto" w:fill="auto"/>
            <w:vAlign w:val="center"/>
          </w:tcPr>
          <w:p w14:paraId="25C62CF4" w14:textId="77777777" w:rsidR="007D776D" w:rsidRPr="006D6172" w:rsidRDefault="009250BB" w:rsidP="007D776D">
            <w:pPr>
              <w:spacing w:line="276" w:lineRule="auto"/>
              <w:ind w:left="144" w:right="175"/>
              <w:rPr>
                <w:sz w:val="17"/>
                <w:lang w:val="es-AR"/>
              </w:rPr>
            </w:pPr>
            <w:r w:rsidRPr="006D6172">
              <w:rPr>
                <w:sz w:val="17"/>
                <w:lang w:val="es-AR"/>
              </w:rPr>
              <w:t>Comparar las longitudes de dos o más objetos</w:t>
            </w:r>
          </w:p>
        </w:tc>
      </w:tr>
      <w:tr w:rsidR="002D5225" w:rsidRPr="006D6172" w14:paraId="491B3817" w14:textId="77777777" w:rsidTr="00C260E2">
        <w:trPr>
          <w:trHeight w:val="807"/>
        </w:trPr>
        <w:tc>
          <w:tcPr>
            <w:tcW w:w="1149" w:type="dxa"/>
            <w:gridSpan w:val="2"/>
            <w:tcBorders>
              <w:left w:val="single" w:sz="4" w:space="0" w:color="auto"/>
            </w:tcBorders>
            <w:shd w:val="clear" w:color="auto" w:fill="auto"/>
            <w:vAlign w:val="center"/>
          </w:tcPr>
          <w:p w14:paraId="1C50B4F4" w14:textId="77777777" w:rsidR="007D776D" w:rsidRPr="006D6172" w:rsidRDefault="009250BB" w:rsidP="00C260E2">
            <w:pPr>
              <w:spacing w:before="1" w:line="276" w:lineRule="auto"/>
              <w:ind w:left="164" w:right="138"/>
              <w:jc w:val="center"/>
              <w:rPr>
                <w:sz w:val="17"/>
                <w:lang w:val="es-AR"/>
              </w:rPr>
            </w:pPr>
            <w:r w:rsidRPr="006D6172">
              <w:rPr>
                <w:w w:val="105"/>
                <w:sz w:val="17"/>
                <w:lang w:val="es-AR"/>
              </w:rPr>
              <w:t>M.C3.2</w:t>
            </w:r>
          </w:p>
        </w:tc>
        <w:tc>
          <w:tcPr>
            <w:tcW w:w="1383" w:type="dxa"/>
            <w:shd w:val="clear" w:color="auto" w:fill="auto"/>
            <w:vAlign w:val="center"/>
          </w:tcPr>
          <w:p w14:paraId="5F3ABA06" w14:textId="77777777" w:rsidR="007D776D" w:rsidRPr="006D6172" w:rsidRDefault="009250BB" w:rsidP="00C260E2">
            <w:pPr>
              <w:spacing w:before="1" w:line="276" w:lineRule="auto"/>
              <w:ind w:left="4" w:right="195"/>
              <w:jc w:val="center"/>
              <w:rPr>
                <w:sz w:val="17"/>
                <w:lang w:val="es-AR"/>
              </w:rPr>
            </w:pPr>
            <w:r w:rsidRPr="006D6172">
              <w:rPr>
                <w:w w:val="105"/>
                <w:sz w:val="17"/>
                <w:lang w:val="es-AR"/>
              </w:rPr>
              <w:t>M.EE.3.MD.3</w:t>
            </w:r>
          </w:p>
        </w:tc>
        <w:tc>
          <w:tcPr>
            <w:tcW w:w="1877" w:type="dxa"/>
            <w:shd w:val="clear" w:color="auto" w:fill="auto"/>
            <w:vAlign w:val="center"/>
          </w:tcPr>
          <w:p w14:paraId="6AFF59A9" w14:textId="77777777" w:rsidR="007D776D" w:rsidRPr="006D6172" w:rsidRDefault="009250BB" w:rsidP="007D776D">
            <w:pPr>
              <w:tabs>
                <w:tab w:val="left" w:pos="4459"/>
                <w:tab w:val="left" w:pos="6570"/>
              </w:tabs>
              <w:spacing w:line="276" w:lineRule="auto"/>
              <w:ind w:left="171" w:right="141"/>
              <w:rPr>
                <w:sz w:val="17"/>
                <w:lang w:val="es-AR"/>
              </w:rPr>
            </w:pPr>
            <w:r w:rsidRPr="006D6172">
              <w:rPr>
                <w:sz w:val="17"/>
                <w:lang w:val="es-AR"/>
              </w:rPr>
              <w:t>Reconocer los valores de los atributos; ordenar los objetos por parejas</w:t>
            </w:r>
          </w:p>
        </w:tc>
        <w:tc>
          <w:tcPr>
            <w:tcW w:w="2127" w:type="dxa"/>
            <w:shd w:val="clear" w:color="auto" w:fill="auto"/>
            <w:vAlign w:val="center"/>
          </w:tcPr>
          <w:p w14:paraId="611F8E4C" w14:textId="77777777" w:rsidR="007D776D" w:rsidRPr="006D6172" w:rsidRDefault="009250BB" w:rsidP="007D776D">
            <w:pPr>
              <w:tabs>
                <w:tab w:val="left" w:pos="4459"/>
                <w:tab w:val="left" w:pos="6570"/>
              </w:tabs>
              <w:spacing w:line="276" w:lineRule="auto"/>
              <w:ind w:left="142" w:right="139"/>
              <w:rPr>
                <w:sz w:val="17"/>
                <w:lang w:val="es-AR"/>
              </w:rPr>
            </w:pPr>
            <w:r w:rsidRPr="006D6172">
              <w:rPr>
                <w:sz w:val="17"/>
                <w:lang w:val="es-AR"/>
              </w:rPr>
              <w:t>Clasificar y ordenar los objetos por atributos</w:t>
            </w:r>
          </w:p>
        </w:tc>
        <w:tc>
          <w:tcPr>
            <w:tcW w:w="2126" w:type="dxa"/>
            <w:shd w:val="clear" w:color="auto" w:fill="auto"/>
            <w:vAlign w:val="center"/>
          </w:tcPr>
          <w:p w14:paraId="12A2D4A6" w14:textId="77777777" w:rsidR="007D776D" w:rsidRPr="006D6172" w:rsidRDefault="009250BB" w:rsidP="007D776D">
            <w:pPr>
              <w:tabs>
                <w:tab w:val="left" w:pos="4459"/>
                <w:tab w:val="left" w:pos="6570"/>
              </w:tabs>
              <w:spacing w:line="276" w:lineRule="auto"/>
              <w:ind w:left="144" w:right="137"/>
              <w:rPr>
                <w:sz w:val="17"/>
                <w:lang w:val="es-AR"/>
              </w:rPr>
            </w:pPr>
            <w:r w:rsidRPr="006D6172">
              <w:rPr>
                <w:sz w:val="17"/>
                <w:lang w:val="es-AR"/>
              </w:rPr>
              <w:t>Reconocer e interpretar el marco de los gráficos de barras y de imágenes</w:t>
            </w:r>
          </w:p>
        </w:tc>
        <w:tc>
          <w:tcPr>
            <w:tcW w:w="2410" w:type="dxa"/>
            <w:shd w:val="clear" w:color="auto" w:fill="auto"/>
            <w:vAlign w:val="center"/>
          </w:tcPr>
          <w:p w14:paraId="0BC4B262" w14:textId="77777777" w:rsidR="007D776D" w:rsidRPr="006D6172" w:rsidRDefault="009250BB" w:rsidP="007D776D">
            <w:pPr>
              <w:tabs>
                <w:tab w:val="left" w:pos="4459"/>
                <w:tab w:val="left" w:pos="6570"/>
              </w:tabs>
              <w:spacing w:line="276" w:lineRule="auto"/>
              <w:ind w:left="147" w:right="281"/>
              <w:rPr>
                <w:sz w:val="17"/>
                <w:lang w:val="es-AR"/>
              </w:rPr>
            </w:pPr>
            <w:r w:rsidRPr="006D6172">
              <w:rPr>
                <w:sz w:val="17"/>
                <w:lang w:val="es-AR"/>
              </w:rPr>
              <w:t>Utilizar gráficos de barras y de imágenes para responder preguntas</w:t>
            </w:r>
          </w:p>
        </w:tc>
        <w:tc>
          <w:tcPr>
            <w:tcW w:w="2302" w:type="dxa"/>
            <w:shd w:val="clear" w:color="auto" w:fill="auto"/>
            <w:vAlign w:val="center"/>
          </w:tcPr>
          <w:p w14:paraId="13FC176C" w14:textId="77777777" w:rsidR="007D776D" w:rsidRPr="006D6172" w:rsidRDefault="009250BB" w:rsidP="007D776D">
            <w:pPr>
              <w:tabs>
                <w:tab w:val="left" w:pos="4459"/>
                <w:tab w:val="left" w:pos="6570"/>
              </w:tabs>
              <w:spacing w:line="276" w:lineRule="auto"/>
              <w:ind w:left="144" w:right="175"/>
              <w:rPr>
                <w:sz w:val="17"/>
                <w:lang w:val="es-AR"/>
              </w:rPr>
            </w:pPr>
            <w:r w:rsidRPr="006D6172">
              <w:rPr>
                <w:sz w:val="17"/>
                <w:lang w:val="es-AR"/>
              </w:rPr>
              <w:t>Interpretar la información de los gráficos de barras o de imágenes</w:t>
            </w:r>
          </w:p>
        </w:tc>
      </w:tr>
      <w:tr w:rsidR="002D5225" w:rsidRPr="006D6172" w14:paraId="2D961AE3" w14:textId="77777777" w:rsidTr="00C260E2">
        <w:trPr>
          <w:trHeight w:val="807"/>
        </w:trPr>
        <w:tc>
          <w:tcPr>
            <w:tcW w:w="1149" w:type="dxa"/>
            <w:gridSpan w:val="2"/>
            <w:tcBorders>
              <w:left w:val="single" w:sz="4" w:space="0" w:color="auto"/>
            </w:tcBorders>
            <w:shd w:val="clear" w:color="auto" w:fill="auto"/>
            <w:vAlign w:val="center"/>
          </w:tcPr>
          <w:p w14:paraId="3443AA7D" w14:textId="77777777" w:rsidR="007D776D" w:rsidRPr="006D6172" w:rsidRDefault="009250BB" w:rsidP="00C260E2">
            <w:pPr>
              <w:spacing w:before="1" w:line="276" w:lineRule="auto"/>
              <w:ind w:left="164" w:right="138"/>
              <w:jc w:val="center"/>
              <w:rPr>
                <w:sz w:val="17"/>
                <w:lang w:val="es-AR"/>
              </w:rPr>
            </w:pPr>
            <w:r w:rsidRPr="006D6172">
              <w:rPr>
                <w:w w:val="105"/>
                <w:sz w:val="17"/>
                <w:lang w:val="es-AR"/>
              </w:rPr>
              <w:t>M.C4.1</w:t>
            </w:r>
          </w:p>
        </w:tc>
        <w:tc>
          <w:tcPr>
            <w:tcW w:w="1383" w:type="dxa"/>
            <w:shd w:val="clear" w:color="auto" w:fill="auto"/>
            <w:vAlign w:val="center"/>
          </w:tcPr>
          <w:p w14:paraId="22F058FA" w14:textId="77777777" w:rsidR="007D776D" w:rsidRPr="006D6172" w:rsidRDefault="009250BB" w:rsidP="00C260E2">
            <w:pPr>
              <w:spacing w:before="1" w:line="276" w:lineRule="auto"/>
              <w:ind w:left="4" w:right="123"/>
              <w:jc w:val="center"/>
              <w:rPr>
                <w:sz w:val="17"/>
                <w:lang w:val="es-AR"/>
              </w:rPr>
            </w:pPr>
            <w:r w:rsidRPr="006D6172">
              <w:rPr>
                <w:w w:val="105"/>
                <w:sz w:val="17"/>
                <w:lang w:val="es-AR"/>
              </w:rPr>
              <w:t>M.EE.3.OA.1-2</w:t>
            </w:r>
          </w:p>
        </w:tc>
        <w:tc>
          <w:tcPr>
            <w:tcW w:w="1877" w:type="dxa"/>
            <w:shd w:val="clear" w:color="auto" w:fill="auto"/>
            <w:vAlign w:val="center"/>
          </w:tcPr>
          <w:p w14:paraId="799220F2" w14:textId="77777777" w:rsidR="007D776D" w:rsidRPr="006D6172" w:rsidRDefault="009250BB" w:rsidP="007D776D">
            <w:pPr>
              <w:tabs>
                <w:tab w:val="left" w:pos="2178"/>
                <w:tab w:val="left" w:pos="4459"/>
              </w:tabs>
              <w:spacing w:line="276" w:lineRule="auto"/>
              <w:ind w:left="171" w:right="141"/>
              <w:rPr>
                <w:sz w:val="17"/>
                <w:lang w:val="es-AR"/>
              </w:rPr>
            </w:pPr>
            <w:r w:rsidRPr="006D6172">
              <w:rPr>
                <w:sz w:val="17"/>
                <w:lang w:val="es-AR"/>
              </w:rPr>
              <w:t>Reconocer la separación, el conjunto y el subconjunto</w:t>
            </w:r>
          </w:p>
        </w:tc>
        <w:tc>
          <w:tcPr>
            <w:tcW w:w="2127" w:type="dxa"/>
            <w:shd w:val="clear" w:color="auto" w:fill="auto"/>
            <w:vAlign w:val="center"/>
          </w:tcPr>
          <w:p w14:paraId="7606D19B" w14:textId="77777777" w:rsidR="007D776D" w:rsidRPr="006D6172" w:rsidRDefault="009250BB" w:rsidP="007D776D">
            <w:pPr>
              <w:tabs>
                <w:tab w:val="left" w:pos="2178"/>
                <w:tab w:val="left" w:pos="4459"/>
              </w:tabs>
              <w:spacing w:line="276" w:lineRule="auto"/>
              <w:ind w:left="142" w:right="139"/>
              <w:rPr>
                <w:sz w:val="17"/>
                <w:lang w:val="es-AR"/>
              </w:rPr>
            </w:pPr>
            <w:r w:rsidRPr="006D6172">
              <w:rPr>
                <w:sz w:val="17"/>
                <w:lang w:val="es-AR"/>
              </w:rPr>
              <w:t>Combinar conjuntos; demostrar el concepto de suma</w:t>
            </w:r>
          </w:p>
        </w:tc>
        <w:tc>
          <w:tcPr>
            <w:tcW w:w="2126" w:type="dxa"/>
            <w:shd w:val="clear" w:color="auto" w:fill="auto"/>
            <w:vAlign w:val="center"/>
          </w:tcPr>
          <w:p w14:paraId="7EA42483" w14:textId="77777777" w:rsidR="007D776D" w:rsidRPr="006D6172" w:rsidRDefault="009250BB" w:rsidP="007D776D">
            <w:pPr>
              <w:tabs>
                <w:tab w:val="left" w:pos="2178"/>
                <w:tab w:val="left" w:pos="4459"/>
              </w:tabs>
              <w:spacing w:line="276" w:lineRule="auto"/>
              <w:ind w:left="144" w:right="137"/>
              <w:rPr>
                <w:sz w:val="17"/>
                <w:lang w:val="es-AR"/>
              </w:rPr>
            </w:pPr>
            <w:r w:rsidRPr="006D6172">
              <w:rPr>
                <w:sz w:val="17"/>
                <w:lang w:val="es-AR"/>
              </w:rPr>
              <w:t>Representar la suma repetida con ecuaciones y modelos</w:t>
            </w:r>
          </w:p>
        </w:tc>
        <w:tc>
          <w:tcPr>
            <w:tcW w:w="2410" w:type="dxa"/>
            <w:shd w:val="clear" w:color="auto" w:fill="auto"/>
            <w:vAlign w:val="center"/>
          </w:tcPr>
          <w:p w14:paraId="7A19A382" w14:textId="77777777" w:rsidR="007D776D" w:rsidRPr="006D6172" w:rsidRDefault="009250BB" w:rsidP="007D776D">
            <w:pPr>
              <w:tabs>
                <w:tab w:val="left" w:pos="2178"/>
                <w:tab w:val="left" w:pos="4459"/>
              </w:tabs>
              <w:spacing w:line="276" w:lineRule="auto"/>
              <w:ind w:left="147" w:right="281"/>
              <w:rPr>
                <w:sz w:val="17"/>
                <w:lang w:val="es-AR"/>
              </w:rPr>
            </w:pPr>
            <w:r w:rsidRPr="006D6172">
              <w:rPr>
                <w:sz w:val="17"/>
                <w:lang w:val="es-AR"/>
              </w:rPr>
              <w:t>Resolver problemas de suma repetida</w:t>
            </w:r>
          </w:p>
        </w:tc>
        <w:tc>
          <w:tcPr>
            <w:tcW w:w="2302" w:type="dxa"/>
            <w:shd w:val="clear" w:color="auto" w:fill="auto"/>
            <w:vAlign w:val="center"/>
          </w:tcPr>
          <w:p w14:paraId="44A29E0C" w14:textId="77777777" w:rsidR="007D776D" w:rsidRPr="006D6172" w:rsidRDefault="009250BB" w:rsidP="007D776D">
            <w:pPr>
              <w:tabs>
                <w:tab w:val="left" w:pos="2178"/>
                <w:tab w:val="left" w:pos="4459"/>
              </w:tabs>
              <w:spacing w:line="276" w:lineRule="auto"/>
              <w:ind w:left="144" w:right="175"/>
              <w:rPr>
                <w:sz w:val="17"/>
                <w:lang w:val="es-AR"/>
              </w:rPr>
            </w:pPr>
            <w:r w:rsidRPr="006D6172">
              <w:rPr>
                <w:sz w:val="17"/>
                <w:lang w:val="es-AR"/>
              </w:rPr>
              <w:t>Demostrar el concepto de multiplicación</w:t>
            </w:r>
          </w:p>
        </w:tc>
      </w:tr>
      <w:tr w:rsidR="002D5225" w:rsidRPr="006D6172" w14:paraId="17E1D35B" w14:textId="77777777" w:rsidTr="00C260E2">
        <w:trPr>
          <w:trHeight w:val="1078"/>
        </w:trPr>
        <w:tc>
          <w:tcPr>
            <w:tcW w:w="1149" w:type="dxa"/>
            <w:gridSpan w:val="2"/>
            <w:tcBorders>
              <w:left w:val="single" w:sz="4" w:space="0" w:color="auto"/>
            </w:tcBorders>
            <w:shd w:val="clear" w:color="auto" w:fill="auto"/>
            <w:vAlign w:val="center"/>
          </w:tcPr>
          <w:p w14:paraId="729238D9" w14:textId="77777777" w:rsidR="007D776D" w:rsidRPr="006D6172" w:rsidRDefault="009250BB" w:rsidP="00C260E2">
            <w:pPr>
              <w:spacing w:before="181" w:line="276" w:lineRule="auto"/>
              <w:ind w:left="164" w:right="138"/>
              <w:jc w:val="center"/>
              <w:rPr>
                <w:sz w:val="17"/>
                <w:lang w:val="es-AR"/>
              </w:rPr>
            </w:pPr>
            <w:r w:rsidRPr="006D6172">
              <w:rPr>
                <w:w w:val="105"/>
                <w:sz w:val="17"/>
                <w:lang w:val="es-AR"/>
              </w:rPr>
              <w:t>M.C4.2</w:t>
            </w:r>
          </w:p>
        </w:tc>
        <w:tc>
          <w:tcPr>
            <w:tcW w:w="1383" w:type="dxa"/>
            <w:shd w:val="clear" w:color="auto" w:fill="auto"/>
            <w:vAlign w:val="center"/>
          </w:tcPr>
          <w:p w14:paraId="6E9BDA7C" w14:textId="77777777" w:rsidR="007D776D" w:rsidRPr="006D6172" w:rsidRDefault="009250BB" w:rsidP="00C260E2">
            <w:pPr>
              <w:spacing w:before="181" w:line="276" w:lineRule="auto"/>
              <w:ind w:left="4" w:right="201"/>
              <w:jc w:val="center"/>
              <w:rPr>
                <w:sz w:val="17"/>
                <w:lang w:val="es-AR"/>
              </w:rPr>
            </w:pPr>
            <w:r w:rsidRPr="006D6172">
              <w:rPr>
                <w:w w:val="105"/>
                <w:sz w:val="17"/>
                <w:lang w:val="es-AR"/>
              </w:rPr>
              <w:t>M.EE.3.OA.9</w:t>
            </w:r>
          </w:p>
        </w:tc>
        <w:tc>
          <w:tcPr>
            <w:tcW w:w="1877" w:type="dxa"/>
            <w:shd w:val="clear" w:color="auto" w:fill="auto"/>
            <w:vAlign w:val="center"/>
          </w:tcPr>
          <w:p w14:paraId="6C19B869" w14:textId="77777777" w:rsidR="007D776D" w:rsidRPr="006D6172" w:rsidRDefault="009250BB" w:rsidP="007D776D">
            <w:pPr>
              <w:spacing w:line="276" w:lineRule="auto"/>
              <w:ind w:left="171" w:right="141"/>
              <w:rPr>
                <w:sz w:val="17"/>
                <w:lang w:val="es-AR"/>
              </w:rPr>
            </w:pPr>
            <w:r w:rsidRPr="006D6172">
              <w:rPr>
                <w:sz w:val="17"/>
                <w:lang w:val="es-AR"/>
              </w:rPr>
              <w:t>Reconocer objetos iguales y diferentes</w:t>
            </w:r>
          </w:p>
        </w:tc>
        <w:tc>
          <w:tcPr>
            <w:tcW w:w="2127" w:type="dxa"/>
            <w:shd w:val="clear" w:color="auto" w:fill="auto"/>
            <w:vAlign w:val="center"/>
          </w:tcPr>
          <w:p w14:paraId="31C48D9B" w14:textId="77777777" w:rsidR="007D776D" w:rsidRPr="006D6172" w:rsidRDefault="009250BB" w:rsidP="007D776D">
            <w:pPr>
              <w:tabs>
                <w:tab w:val="left" w:pos="6683"/>
              </w:tabs>
              <w:spacing w:line="276" w:lineRule="auto"/>
              <w:ind w:left="142" w:right="139"/>
              <w:rPr>
                <w:sz w:val="17"/>
                <w:lang w:val="es-AR"/>
              </w:rPr>
            </w:pPr>
            <w:r w:rsidRPr="006D6172">
              <w:rPr>
                <w:sz w:val="17"/>
                <w:lang w:val="es-AR"/>
              </w:rPr>
              <w:t>Ordenar objetos; clasificar objetos; contrastar objetos</w:t>
            </w:r>
          </w:p>
        </w:tc>
        <w:tc>
          <w:tcPr>
            <w:tcW w:w="2126" w:type="dxa"/>
            <w:shd w:val="clear" w:color="auto" w:fill="auto"/>
            <w:vAlign w:val="center"/>
          </w:tcPr>
          <w:p w14:paraId="5C7937B7" w14:textId="77777777" w:rsidR="007D776D" w:rsidRPr="006D6172" w:rsidRDefault="009250BB" w:rsidP="007D776D">
            <w:pPr>
              <w:tabs>
                <w:tab w:val="left" w:pos="6683"/>
              </w:tabs>
              <w:spacing w:line="276" w:lineRule="auto"/>
              <w:ind w:left="144" w:right="137"/>
              <w:rPr>
                <w:sz w:val="17"/>
                <w:lang w:val="es-AR"/>
              </w:rPr>
            </w:pPr>
            <w:r w:rsidRPr="006D6172">
              <w:rPr>
                <w:sz w:val="17"/>
                <w:lang w:val="es-AR"/>
              </w:rPr>
              <w:t>Reconocer los patrones que se dan en la naturaleza y en la vida diaria</w:t>
            </w:r>
          </w:p>
        </w:tc>
        <w:tc>
          <w:tcPr>
            <w:tcW w:w="2410" w:type="dxa"/>
            <w:shd w:val="clear" w:color="auto" w:fill="auto"/>
            <w:vAlign w:val="center"/>
          </w:tcPr>
          <w:p w14:paraId="315B6177" w14:textId="77777777" w:rsidR="007D776D" w:rsidRPr="006D6172" w:rsidRDefault="009250BB" w:rsidP="007D776D">
            <w:pPr>
              <w:tabs>
                <w:tab w:val="left" w:pos="6683"/>
              </w:tabs>
              <w:spacing w:line="276" w:lineRule="auto"/>
              <w:ind w:left="147" w:right="281"/>
              <w:rPr>
                <w:sz w:val="17"/>
                <w:lang w:val="es-AR"/>
              </w:rPr>
            </w:pPr>
            <w:r w:rsidRPr="006D6172">
              <w:rPr>
                <w:sz w:val="17"/>
                <w:lang w:val="es-AR"/>
              </w:rPr>
              <w:t>Reconocer patrones simbólicos que se repiten o aumentan</w:t>
            </w:r>
          </w:p>
        </w:tc>
        <w:tc>
          <w:tcPr>
            <w:tcW w:w="2302" w:type="dxa"/>
            <w:shd w:val="clear" w:color="auto" w:fill="auto"/>
            <w:vAlign w:val="center"/>
          </w:tcPr>
          <w:p w14:paraId="19B6E0FC" w14:textId="77777777" w:rsidR="007D776D" w:rsidRPr="006D6172" w:rsidRDefault="009250BB" w:rsidP="007D776D">
            <w:pPr>
              <w:tabs>
                <w:tab w:val="left" w:pos="6683"/>
              </w:tabs>
              <w:spacing w:line="276" w:lineRule="auto"/>
              <w:ind w:left="144" w:right="175"/>
              <w:rPr>
                <w:sz w:val="17"/>
                <w:lang w:val="es-AR"/>
              </w:rPr>
            </w:pPr>
            <w:r w:rsidRPr="006D6172">
              <w:rPr>
                <w:sz w:val="17"/>
                <w:lang w:val="es-AR"/>
              </w:rPr>
              <w:t>Determinar la regla del patrón, ampliar un patrón mediante el uso de la regla del patrón</w:t>
            </w:r>
          </w:p>
        </w:tc>
      </w:tr>
    </w:tbl>
    <w:p w14:paraId="4D75F930" w14:textId="77777777" w:rsidR="00EC53E3" w:rsidRPr="006D6172" w:rsidRDefault="00EC53E3">
      <w:pPr>
        <w:pStyle w:val="BodyText"/>
        <w:rPr>
          <w:sz w:val="20"/>
          <w:lang w:val="es-AR"/>
        </w:rPr>
      </w:pPr>
    </w:p>
    <w:p w14:paraId="41E589F1" w14:textId="77777777" w:rsidR="00EC53E3" w:rsidRPr="006D6172" w:rsidRDefault="00EC53E3">
      <w:pPr>
        <w:pStyle w:val="BodyText"/>
        <w:rPr>
          <w:sz w:val="20"/>
          <w:lang w:val="es-AR"/>
        </w:rPr>
      </w:pPr>
    </w:p>
    <w:p w14:paraId="1DE9C4C9" w14:textId="77777777" w:rsidR="00EC53E3" w:rsidRPr="006D6172" w:rsidRDefault="00EC53E3">
      <w:pPr>
        <w:pStyle w:val="BodyText"/>
        <w:rPr>
          <w:sz w:val="20"/>
          <w:lang w:val="es-AR"/>
        </w:rPr>
      </w:pPr>
    </w:p>
    <w:p w14:paraId="2C2F0B84" w14:textId="77777777" w:rsidR="00EC53E3" w:rsidRPr="006D6172" w:rsidRDefault="00EC53E3">
      <w:pPr>
        <w:pStyle w:val="BodyText"/>
        <w:rPr>
          <w:sz w:val="20"/>
          <w:lang w:val="es-AR"/>
        </w:rPr>
      </w:pPr>
    </w:p>
    <w:p w14:paraId="23D99F25" w14:textId="77777777" w:rsidR="00EC53E3" w:rsidRPr="006D6172" w:rsidRDefault="00EC53E3">
      <w:pPr>
        <w:pStyle w:val="BodyText"/>
        <w:rPr>
          <w:sz w:val="20"/>
          <w:lang w:val="es-AR"/>
        </w:rPr>
      </w:pPr>
    </w:p>
    <w:p w14:paraId="6EBB2043" w14:textId="77777777" w:rsidR="00EC53E3" w:rsidRPr="006D6172" w:rsidRDefault="00EC53E3">
      <w:pPr>
        <w:pStyle w:val="BodyText"/>
        <w:rPr>
          <w:sz w:val="20"/>
          <w:lang w:val="es-AR"/>
        </w:rPr>
      </w:pPr>
    </w:p>
    <w:p w14:paraId="1BD191AB" w14:textId="77777777" w:rsidR="00EC53E3" w:rsidRPr="006D6172" w:rsidRDefault="00EC53E3">
      <w:pPr>
        <w:pStyle w:val="BodyText"/>
        <w:rPr>
          <w:sz w:val="20"/>
          <w:lang w:val="es-AR"/>
        </w:rPr>
      </w:pPr>
    </w:p>
    <w:p w14:paraId="51CE132E" w14:textId="77777777" w:rsidR="00EC53E3" w:rsidRPr="006D6172" w:rsidRDefault="00EC53E3">
      <w:pPr>
        <w:pStyle w:val="BodyText"/>
        <w:rPr>
          <w:sz w:val="20"/>
          <w:lang w:val="es-AR"/>
        </w:rPr>
      </w:pPr>
    </w:p>
    <w:p w14:paraId="69C29F2E" w14:textId="77777777" w:rsidR="00EC53E3" w:rsidRPr="006D6172" w:rsidRDefault="00EC53E3">
      <w:pPr>
        <w:pStyle w:val="BodyText"/>
        <w:rPr>
          <w:sz w:val="20"/>
          <w:lang w:val="es-AR"/>
        </w:rPr>
      </w:pPr>
    </w:p>
    <w:p w14:paraId="6A618EE3" w14:textId="77777777" w:rsidR="00EC53E3" w:rsidRPr="006D6172" w:rsidRDefault="00C260E2">
      <w:pPr>
        <w:pStyle w:val="BodyText"/>
        <w:spacing w:before="2"/>
        <w:rPr>
          <w:sz w:val="23"/>
          <w:lang w:val="es-AR"/>
        </w:rPr>
      </w:pPr>
      <w:r w:rsidRPr="006D6172">
        <w:rPr>
          <w:noProof/>
          <w:lang w:val="es-AR"/>
        </w:rPr>
        <mc:AlternateContent>
          <mc:Choice Requires="wpg">
            <w:drawing>
              <wp:anchor distT="0" distB="0" distL="114300" distR="114300" simplePos="0" relativeHeight="251656192" behindDoc="0" locked="0" layoutInCell="1" allowOverlap="1" wp14:anchorId="23AE1F2B" wp14:editId="5722AE66">
                <wp:simplePos x="0" y="0"/>
                <wp:positionH relativeFrom="page">
                  <wp:posOffset>6354445</wp:posOffset>
                </wp:positionH>
                <wp:positionV relativeFrom="paragraph">
                  <wp:posOffset>210820</wp:posOffset>
                </wp:positionV>
                <wp:extent cx="522605" cy="182880"/>
                <wp:effectExtent l="0" t="0" r="29845" b="7620"/>
                <wp:wrapNone/>
                <wp:docPr id="2" name="docshapegroup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5"/>
                          <a:chExt cx="823" cy="288"/>
                        </a:xfrm>
                      </wpg:grpSpPr>
                      <wps:wsp>
                        <wps:cNvPr id="4" name="Line 95"/>
                        <wps:cNvCnPr>
                          <a:cxnSpLocks/>
                        </wps:cNvCnPr>
                        <wps:spPr bwMode="auto">
                          <a:xfrm>
                            <a:off x="9455"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6" name="Line 96"/>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docshape68"/>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8" name="Line 98"/>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9" name="Line 99"/>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CE3AA36" id="docshapegroup67" o:spid="_x0000_s1026" style="position:absolute;margin-left:500.35pt;margin-top:16.6pt;width:41.15pt;height:14.4pt;z-index:251656192;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">
                <v:line id="Line 95"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" strokecolor="black [3213]" strokeweight=".4pt">
                  <o:lock v:ext="edit" shapetype="f"/>
                </v:line>
                <v:line id="Line 96"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rect id="docshape68"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" fillcolor="#ebebeb">
                  <v:path arrowok="t"/>
                </v:rect>
                <v:line id="Line 98"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" strokecolor="black [3213]" strokeweight=".4pt">
                  <o:lock v:ext="edit" shapetype="f"/>
                </v:line>
                <v:line id="Line 99"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w10:wrap anchorx="page"/>
              </v:group>
            </w:pict>
          </mc:Fallback>
        </mc:AlternateContent>
      </w:r>
      <w:r w:rsidRPr="006D6172">
        <w:rPr>
          <w:noProof/>
          <w:lang w:val="es-AR"/>
        </w:rPr>
        <mc:AlternateContent>
          <mc:Choice Requires="wpg">
            <w:drawing>
              <wp:anchor distT="0" distB="0" distL="114300" distR="114300" simplePos="0" relativeHeight="251655168" behindDoc="0" locked="0" layoutInCell="1" allowOverlap="1" wp14:anchorId="7B66E9E1" wp14:editId="31E293F0">
                <wp:simplePos x="0" y="0"/>
                <wp:positionH relativeFrom="page">
                  <wp:posOffset>2775796</wp:posOffset>
                </wp:positionH>
                <wp:positionV relativeFrom="paragraph">
                  <wp:posOffset>219286</wp:posOffset>
                </wp:positionV>
                <wp:extent cx="522605" cy="182880"/>
                <wp:effectExtent l="0" t="0" r="29845" b="7620"/>
                <wp:wrapNone/>
                <wp:docPr id="10" name="docshapegroup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5"/>
                          <a:chExt cx="823" cy="288"/>
                        </a:xfrm>
                      </wpg:grpSpPr>
                      <wps:wsp>
                        <wps:cNvPr id="11" name="Line 89"/>
                        <wps:cNvCnPr>
                          <a:cxnSpLocks/>
                        </wps:cNvCnPr>
                        <wps:spPr bwMode="auto">
                          <a:xfrm>
                            <a:off x="4518"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2" name="Line 90"/>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docshape66"/>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4" name="Line 92"/>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5" name="Line 93"/>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FCDD213" id="docshapegroup65" o:spid="_x0000_s1026" style="position:absolute;margin-left:218.55pt;margin-top:17.25pt;width:41.15pt;height:14.4pt;z-index:251655168;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">
                <v:line id="Line 89"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line id="Line 90"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" strokecolor="black [3213]" strokeweight=".4pt">
                  <o:lock v:ext="edit" shapetype="f"/>
                </v:line>
                <v:rect id="docshape66"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" fillcolor="#42a1c9">
                  <v:path arrowok="t"/>
                </v:rect>
                <v:line id="Line 92"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" strokecolor="black [3213]" strokeweight=".4pt">
                  <o:lock v:ext="edit" shapetype="f"/>
                </v:line>
                <v:line id="Line 93"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" strokecolor="black [3213]" strokeweight=".4pt">
                  <o:lock v:ext="edit" shapetype="f"/>
                </v:line>
                <w10:wrap anchorx="page"/>
              </v:group>
            </w:pict>
          </mc:Fallback>
        </mc:AlternateContent>
      </w:r>
    </w:p>
    <w:p w14:paraId="3BB378E0" w14:textId="77777777" w:rsidR="00EC53E3" w:rsidRPr="006D6172" w:rsidRDefault="00EC53E3">
      <w:pPr>
        <w:rPr>
          <w:sz w:val="23"/>
          <w:lang w:val="es-AR"/>
        </w:rPr>
        <w:sectPr w:rsidR="00EC53E3" w:rsidRPr="006D6172">
          <w:pgSz w:w="15840" w:h="12240" w:orient="landscape"/>
          <w:pgMar w:top="2820" w:right="1080" w:bottom="280" w:left="1160" w:header="851" w:footer="0" w:gutter="0"/>
          <w:cols w:space="720"/>
        </w:sectPr>
      </w:pPr>
    </w:p>
    <w:p w14:paraId="6F30FE1E" w14:textId="77777777" w:rsidR="00EC53E3" w:rsidRPr="006D6172" w:rsidRDefault="00223E4B" w:rsidP="00C260E2">
      <w:pPr>
        <w:spacing w:before="108"/>
        <w:ind w:left="993"/>
        <w:rPr>
          <w:sz w:val="17"/>
          <w:lang w:val="es-AR"/>
        </w:rPr>
      </w:pPr>
      <w:r w:rsidRPr="006D6172">
        <w:rPr>
          <w:noProof/>
          <w:lang w:val="es-AR"/>
        </w:rPr>
        <mc:AlternateContent>
          <mc:Choice Requires="wpg">
            <w:drawing>
              <wp:anchor distT="0" distB="0" distL="114300" distR="114300" simplePos="0" relativeHeight="251654144" behindDoc="0" locked="0" layoutInCell="1" allowOverlap="1" wp14:anchorId="1D0BD369" wp14:editId="0C5267C9">
                <wp:simplePos x="0" y="0"/>
                <wp:positionH relativeFrom="page">
                  <wp:posOffset>807720</wp:posOffset>
                </wp:positionH>
                <wp:positionV relativeFrom="paragraph">
                  <wp:posOffset>43815</wp:posOffset>
                </wp:positionV>
                <wp:extent cx="522605" cy="182880"/>
                <wp:effectExtent l="0" t="0" r="29845" b="7620"/>
                <wp:wrapNone/>
                <wp:docPr id="16" name="docshapegroup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9"/>
                          <a:chExt cx="823" cy="288"/>
                        </a:xfrm>
                      </wpg:grpSpPr>
                      <wps:wsp>
                        <wps:cNvPr id="17" name="Line 83"/>
                        <wps:cNvCnPr>
                          <a:cxnSpLocks/>
                        </wps:cNvCnPr>
                        <wps:spPr bwMode="auto">
                          <a:xfrm>
                            <a:off x="1272" y="73"/>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Line 84"/>
                        <wps:cNvCnPr>
                          <a:cxnSpLocks/>
                        </wps:cNvCnPr>
                        <wps:spPr bwMode="auto">
                          <a:xfrm>
                            <a:off x="1276" y="349"/>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9" name="docshape64"/>
                        <wps:cNvSpPr>
                          <a:spLocks/>
                        </wps:cNvSpPr>
                        <wps:spPr bwMode="auto">
                          <a:xfrm>
                            <a:off x="1280" y="77"/>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20" name="Line 86"/>
                        <wps:cNvCnPr>
                          <a:cxnSpLocks/>
                        </wps:cNvCnPr>
                        <wps:spPr bwMode="auto">
                          <a:xfrm>
                            <a:off x="2091" y="349"/>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1" name="Line 87"/>
                        <wps:cNvCnPr>
                          <a:cxnSpLocks/>
                        </wps:cNvCnPr>
                        <wps:spPr bwMode="auto">
                          <a:xfrm>
                            <a:off x="1272" y="353"/>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9FE617B" id="docshapegroup63" o:spid="_x0000_s1026" style="position:absolute;margin-left:63.6pt;margin-top:3.45pt;width:41.15pt;height:14.4pt;z-index:251654144;mso-position-horizontal-relative:page" coordorigin="1272,69"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">
                <v:line id="Line 83" o:spid="_x0000_s1027" style="position:absolute;visibility:visible;mso-wrap-style:square" from="1272,73" to="20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" strokecolor="black [3213]" strokeweight=".4pt">
                  <o:lock v:ext="edit" shapetype="f"/>
                </v:line>
                <v:line id="Line 84" o:spid="_x0000_s1028" style="position:absolute;visibility:visible;mso-wrap-style:square" from="1276,349" to="1276,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3D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" strokecolor="black [3213]" strokeweight=".4pt">
                  <o:lock v:ext="edit" shapetype="f"/>
                </v:line>
                <v:rect id="docshape64" o:spid="_x0000_s1029" style="position:absolute;left:1280;top:7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" fillcolor="#a7dcb4">
                  <v:path arrowok="t"/>
                </v:rect>
                <v:line id="Line 86" o:spid="_x0000_s1030" style="position:absolute;visibility:visible;mso-wrap-style:square" from="2091,349" to="2091,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" strokecolor="black [3213]" strokeweight=".4pt">
                  <o:lock v:ext="edit" shapetype="f"/>
                </v:line>
                <v:line id="Line 87" o:spid="_x0000_s1031" style="position:absolute;visibility:visible;mso-wrap-style:square" from="1272,353" to="20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" strokecolor="black [3213]" strokeweight=".4pt">
                  <o:lock v:ext="edit" shapetype="f"/>
                </v:line>
                <w10:wrap anchorx="page"/>
              </v:group>
            </w:pict>
          </mc:Fallback>
        </mc:AlternateContent>
      </w:r>
      <w:r w:rsidR="00AE3FE9" w:rsidRPr="006D6172">
        <w:rPr>
          <w:sz w:val="17"/>
          <w:lang w:val="es-AR"/>
        </w:rPr>
        <w:t>Niveles dominados este año</w:t>
      </w:r>
    </w:p>
    <w:p w14:paraId="4591AF72" w14:textId="77777777" w:rsidR="00EC53E3" w:rsidRPr="006D6172" w:rsidRDefault="009250BB" w:rsidP="00C260E2">
      <w:pPr>
        <w:spacing w:before="108"/>
        <w:ind w:left="993"/>
        <w:rPr>
          <w:sz w:val="17"/>
          <w:lang w:val="es-AR"/>
        </w:rPr>
      </w:pPr>
      <w:r w:rsidRPr="006D6172">
        <w:rPr>
          <w:lang w:val="es-AR"/>
        </w:rPr>
        <w:br w:type="column"/>
      </w:r>
      <w:r w:rsidRPr="006D6172">
        <w:rPr>
          <w:spacing w:val="-1"/>
          <w:w w:val="105"/>
          <w:sz w:val="17"/>
          <w:lang w:val="es-AR"/>
        </w:rPr>
        <w:t>No hay evidencia de dominio para este Elemento Esencial</w:t>
      </w:r>
    </w:p>
    <w:p w14:paraId="01048DA5" w14:textId="77777777" w:rsidR="00EC53E3" w:rsidRPr="006D6172" w:rsidRDefault="009250BB" w:rsidP="00C260E2">
      <w:pPr>
        <w:spacing w:before="108"/>
        <w:ind w:left="851"/>
        <w:rPr>
          <w:sz w:val="17"/>
          <w:lang w:val="es-AR"/>
        </w:rPr>
      </w:pPr>
      <w:r w:rsidRPr="006D6172">
        <w:rPr>
          <w:lang w:val="es-AR"/>
        </w:rPr>
        <w:br w:type="column"/>
      </w:r>
      <w:r w:rsidRPr="006D6172">
        <w:rPr>
          <w:sz w:val="17"/>
          <w:lang w:val="es-AR"/>
        </w:rPr>
        <w:t>Elemento Esencial no evaluado</w:t>
      </w:r>
    </w:p>
    <w:p w14:paraId="26BAB5A1" w14:textId="77777777" w:rsidR="00EC53E3" w:rsidRPr="006D6172" w:rsidRDefault="009250BB" w:rsidP="00C260E2">
      <w:pPr>
        <w:spacing w:before="108"/>
        <w:ind w:left="284"/>
        <w:rPr>
          <w:sz w:val="17"/>
          <w:lang w:val="es-AR"/>
        </w:rPr>
      </w:pPr>
      <w:r w:rsidRPr="006D6172">
        <w:rPr>
          <w:lang w:val="es-AR"/>
        </w:rPr>
        <w:br w:type="column"/>
      </w:r>
      <w:r w:rsidRPr="006D6172">
        <w:rPr>
          <w:w w:val="105"/>
          <w:sz w:val="17"/>
          <w:lang w:val="es-AR"/>
        </w:rPr>
        <w:t>Página 2 de 2</w:t>
      </w:r>
    </w:p>
    <w:p w14:paraId="63D6AE4A" w14:textId="77777777" w:rsidR="00EC53E3" w:rsidRPr="006D6172" w:rsidRDefault="00EC53E3">
      <w:pPr>
        <w:rPr>
          <w:sz w:val="17"/>
          <w:lang w:val="es-AR"/>
        </w:rPr>
        <w:sectPr w:rsidR="00EC53E3" w:rsidRPr="006D6172" w:rsidSect="00C260E2">
          <w:type w:val="continuous"/>
          <w:pgSz w:w="15840" w:h="12240" w:orient="landscape"/>
          <w:pgMar w:top="2980" w:right="1080" w:bottom="280" w:left="1160" w:header="851" w:footer="0" w:gutter="0"/>
          <w:cols w:num="4" w:space="720" w:equalWidth="0">
            <w:col w:w="3135" w:space="40"/>
            <w:col w:w="5648" w:space="39"/>
            <w:col w:w="3246" w:space="39"/>
            <w:col w:w="1453"/>
          </w:cols>
        </w:sectPr>
      </w:pPr>
    </w:p>
    <w:p w14:paraId="3DE93931" w14:textId="77777777" w:rsidR="00EC53E3" w:rsidRPr="006D6172" w:rsidRDefault="00AE3FE9">
      <w:pPr>
        <w:spacing w:before="150"/>
        <w:ind w:left="112"/>
        <w:rPr>
          <w:sz w:val="16"/>
          <w:lang w:val="es-AR"/>
        </w:rPr>
      </w:pPr>
      <w:r w:rsidRPr="006D6172">
        <w:rPr>
          <w:sz w:val="16"/>
          <w:lang w:val="es-AR"/>
        </w:rPr>
        <w:t>Para obtener más información y recursos, visite https://dynamiclearningmaps.org/states.</w:t>
      </w:r>
    </w:p>
    <w:sectPr w:rsidR="00EC53E3" w:rsidRPr="006D617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EDA26" w14:textId="77777777" w:rsidR="00550EA5" w:rsidRDefault="00550EA5">
      <w:r>
        <w:separator/>
      </w:r>
    </w:p>
  </w:endnote>
  <w:endnote w:type="continuationSeparator" w:id="0">
    <w:p w14:paraId="5AE9E0B2" w14:textId="77777777" w:rsidR="00550EA5" w:rsidRDefault="00550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1AB59" w14:textId="77777777" w:rsidR="00550EA5" w:rsidRDefault="00550EA5">
      <w:r>
        <w:separator/>
      </w:r>
    </w:p>
  </w:footnote>
  <w:footnote w:type="continuationSeparator" w:id="0">
    <w:p w14:paraId="4A20CDCD" w14:textId="77777777" w:rsidR="00550EA5" w:rsidRDefault="00550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AEEDB" w14:textId="77777777" w:rsidR="00EC53E3" w:rsidRDefault="00760D28">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5F797FC4" wp14:editId="5327737E">
              <wp:simplePos x="0" y="0"/>
              <wp:positionH relativeFrom="page">
                <wp:posOffset>633046</wp:posOffset>
              </wp:positionH>
              <wp:positionV relativeFrom="page">
                <wp:posOffset>1364566</wp:posOffset>
              </wp:positionV>
              <wp:extent cx="2253224" cy="544830"/>
              <wp:effectExtent l="0" t="0" r="7620" b="1270"/>
              <wp:wrapNone/>
              <wp:docPr id="108"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53224"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91883" w14:textId="77777777" w:rsidR="00EE2A0E" w:rsidRPr="00760D28" w:rsidRDefault="009250BB">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149E0FEA" w14:textId="77777777" w:rsidR="00EC53E3" w:rsidRDefault="009250BB">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97FC4" id="_x0000_t202" coordsize="21600,21600" o:spt="202" path="m,l,21600r21600,l21600,xe">
              <v:stroke joinstyle="miter"/>
              <v:path gradientshapeok="t" o:connecttype="rect"/>
            </v:shapetype>
            <v:shape id="docshape3" o:spid="_x0000_s1035" type="#_x0000_t202" style="position:absolute;margin-left:49.85pt;margin-top:107.45pt;width:177.4pt;height:42.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" filled="f" stroked="f">
              <v:path arrowok="t"/>
              <v:textbox inset="0,0,0,0">
                <w:txbxContent>
                  <w:p w14:paraId="05291883" w14:textId="77777777" w:rsidR="00EE2A0E" w:rsidRPr="00760D28" w:rsidRDefault="009250BB">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149E0FEA" w14:textId="77777777" w:rsidR="00EC53E3" w:rsidRDefault="009250BB">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2B869B31" wp14:editId="65FC6849">
              <wp:simplePos x="0" y="0"/>
              <wp:positionH relativeFrom="page">
                <wp:posOffset>618978</wp:posOffset>
              </wp:positionH>
              <wp:positionV relativeFrom="page">
                <wp:posOffset>689317</wp:posOffset>
              </wp:positionV>
              <wp:extent cx="2138290" cy="513715"/>
              <wp:effectExtent l="0" t="0" r="8255" b="6985"/>
              <wp:wrapNone/>
              <wp:docPr id="109"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38290"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B51412" w14:textId="77777777" w:rsidR="00EC53E3" w:rsidRPr="00760D28" w:rsidRDefault="009250BB">
                          <w:pPr>
                            <w:spacing w:before="22"/>
                            <w:ind w:left="20"/>
                            <w:rPr>
                              <w:sz w:val="18"/>
                              <w:lang w:val="es-ES"/>
                            </w:rPr>
                          </w:pPr>
                          <w:r>
                            <w:rPr>
                              <w:b/>
                              <w:spacing w:val="-1"/>
                              <w:sz w:val="18"/>
                              <w:lang w:val="es"/>
                            </w:rPr>
                            <w:t>FECHA DEL INFORME</w:t>
                          </w:r>
                        </w:p>
                        <w:p w14:paraId="45CFACA3" w14:textId="77777777" w:rsidR="00EC53E3" w:rsidRPr="00760D28" w:rsidRDefault="009250BB">
                          <w:pPr>
                            <w:spacing w:before="64"/>
                            <w:ind w:left="20"/>
                            <w:rPr>
                              <w:sz w:val="18"/>
                              <w:lang w:val="es-ES"/>
                            </w:rPr>
                          </w:pPr>
                          <w:r>
                            <w:rPr>
                              <w:b/>
                              <w:sz w:val="18"/>
                              <w:lang w:val="es"/>
                            </w:rPr>
                            <w:t xml:space="preserve">ASIGNATURA: </w:t>
                          </w:r>
                          <w:r>
                            <w:rPr>
                              <w:sz w:val="18"/>
                              <w:lang w:val="es"/>
                            </w:rPr>
                            <w:t>Matemáticas</w:t>
                          </w:r>
                        </w:p>
                        <w:p w14:paraId="4B1EC899" w14:textId="77777777" w:rsidR="00EC53E3" w:rsidRPr="00760D28" w:rsidRDefault="009250BB">
                          <w:pPr>
                            <w:spacing w:before="65"/>
                            <w:ind w:left="20"/>
                            <w:rPr>
                              <w:sz w:val="18"/>
                              <w:lang w:val="es-ES"/>
                            </w:rPr>
                          </w:pPr>
                          <w:r>
                            <w:rPr>
                              <w:b/>
                              <w:sz w:val="18"/>
                              <w:lang w:val="es"/>
                            </w:rPr>
                            <w:t>GRADO</w:t>
                          </w:r>
                          <w:r>
                            <w:rPr>
                              <w:sz w:val="18"/>
                              <w:lang w:val="es"/>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69B31" id="docshape2" o:spid="_x0000_s1036" type="#_x0000_t202" style="position:absolute;margin-left:48.75pt;margin-top:54.3pt;width:168.35pt;height:40.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" filled="f" stroked="f">
              <v:path arrowok="t"/>
              <v:textbox inset="0,0,0,0">
                <w:txbxContent>
                  <w:p w14:paraId="28B51412" w14:textId="77777777" w:rsidR="00EC53E3" w:rsidRPr="00760D28" w:rsidRDefault="009250BB">
                    <w:pPr>
                      <w:spacing w:before="22"/>
                      <w:ind w:left="20"/>
                      <w:rPr>
                        <w:sz w:val="18"/>
                        <w:lang w:val="es-ES"/>
                      </w:rPr>
                    </w:pPr>
                    <w:r>
                      <w:rPr>
                        <w:b/>
                        <w:spacing w:val="-1"/>
                        <w:sz w:val="18"/>
                        <w:lang w:val="es"/>
                      </w:rPr>
                      <w:t>FECHA DEL INFORME</w:t>
                    </w:r>
                  </w:p>
                  <w:p w14:paraId="45CFACA3" w14:textId="77777777" w:rsidR="00EC53E3" w:rsidRPr="00760D28" w:rsidRDefault="009250BB">
                    <w:pPr>
                      <w:spacing w:before="64"/>
                      <w:ind w:left="20"/>
                      <w:rPr>
                        <w:sz w:val="18"/>
                        <w:lang w:val="es-ES"/>
                      </w:rPr>
                    </w:pPr>
                    <w:r>
                      <w:rPr>
                        <w:b/>
                        <w:sz w:val="18"/>
                        <w:lang w:val="es"/>
                      </w:rPr>
                      <w:t xml:space="preserve">ASIGNATURA: </w:t>
                    </w:r>
                    <w:r>
                      <w:rPr>
                        <w:sz w:val="18"/>
                        <w:lang w:val="es"/>
                      </w:rPr>
                      <w:t>Matemáticas</w:t>
                    </w:r>
                  </w:p>
                  <w:p w14:paraId="4B1EC899" w14:textId="77777777" w:rsidR="00EC53E3" w:rsidRPr="00760D28" w:rsidRDefault="009250BB">
                    <w:pPr>
                      <w:spacing w:before="65"/>
                      <w:ind w:left="20"/>
                      <w:rPr>
                        <w:sz w:val="18"/>
                        <w:lang w:val="es-ES"/>
                      </w:rPr>
                    </w:pPr>
                    <w:r>
                      <w:rPr>
                        <w:b/>
                        <w:sz w:val="18"/>
                        <w:lang w:val="es"/>
                      </w:rPr>
                      <w:t>GRADO</w:t>
                    </w:r>
                    <w:r>
                      <w:rPr>
                        <w:sz w:val="18"/>
                        <w:lang w:val="es"/>
                      </w:rPr>
                      <w:t>: 3</w:t>
                    </w:r>
                  </w:p>
                </w:txbxContent>
              </v:textbox>
              <w10:wrap anchorx="page" anchory="page"/>
            </v:shape>
          </w:pict>
        </mc:Fallback>
      </mc:AlternateContent>
    </w:r>
    <w:r w:rsidR="00223E4B">
      <w:rPr>
        <w:noProof/>
      </w:rPr>
      <mc:AlternateContent>
        <mc:Choice Requires="wps">
          <w:drawing>
            <wp:anchor distT="0" distB="0" distL="114300" distR="114300" simplePos="0" relativeHeight="251658240" behindDoc="1" locked="0" layoutInCell="1" allowOverlap="1" wp14:anchorId="1F39AF48" wp14:editId="0306332E">
              <wp:simplePos x="0" y="0"/>
              <wp:positionH relativeFrom="page">
                <wp:posOffset>2588455</wp:posOffset>
              </wp:positionH>
              <wp:positionV relativeFrom="page">
                <wp:posOffset>647113</wp:posOffset>
              </wp:positionV>
              <wp:extent cx="2767965" cy="942535"/>
              <wp:effectExtent l="0" t="0" r="635" b="10160"/>
              <wp:wrapNone/>
              <wp:docPr id="110"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942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9A4C7" w14:textId="77777777" w:rsidR="00760D28" w:rsidRDefault="009250BB">
                          <w:pPr>
                            <w:spacing w:before="22"/>
                            <w:jc w:val="center"/>
                            <w:rPr>
                              <w:b/>
                              <w:sz w:val="24"/>
                              <w:lang w:val="es"/>
                            </w:rPr>
                          </w:pPr>
                          <w:r>
                            <w:rPr>
                              <w:b/>
                              <w:sz w:val="24"/>
                              <w:lang w:val="es"/>
                            </w:rPr>
                            <w:t xml:space="preserve">Informe individual del alumno - </w:t>
                          </w:r>
                        </w:p>
                        <w:p w14:paraId="36C329F4" w14:textId="77777777" w:rsidR="00EC53E3" w:rsidRPr="00760D28" w:rsidRDefault="009250BB">
                          <w:pPr>
                            <w:spacing w:before="22"/>
                            <w:jc w:val="center"/>
                            <w:rPr>
                              <w:b/>
                              <w:sz w:val="24"/>
                              <w:lang w:val="es-ES"/>
                            </w:rPr>
                          </w:pPr>
                          <w:r>
                            <w:rPr>
                              <w:b/>
                              <w:sz w:val="24"/>
                              <w:lang w:val="es"/>
                            </w:rPr>
                            <w:t>Fin de año escolar</w:t>
                          </w:r>
                        </w:p>
                        <w:p w14:paraId="782D504D" w14:textId="2406611D" w:rsidR="00EC53E3" w:rsidRDefault="009250BB">
                          <w:pPr>
                            <w:spacing w:before="131"/>
                            <w:jc w:val="center"/>
                            <w:rPr>
                              <w:b/>
                              <w:sz w:val="24"/>
                            </w:rPr>
                          </w:pPr>
                          <w:r>
                            <w:rPr>
                              <w:b/>
                              <w:sz w:val="24"/>
                              <w:lang w:val="es"/>
                            </w:rPr>
                            <w:t xml:space="preserve">Perfil de rendimiento </w:t>
                          </w:r>
                          <w:r w:rsidR="007031AF">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39AF48" id="docshape1" o:spid="_x0000_s1037" type="#_x0000_t202" style="position:absolute;margin-left:203.8pt;margin-top:50.95pt;width:217.95pt;height:74.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" filled="f" stroked="f">
              <v:path arrowok="t"/>
              <v:textbox inset="0,0,0,0">
                <w:txbxContent>
                  <w:p w14:paraId="34C9A4C7" w14:textId="77777777" w:rsidR="00760D28" w:rsidRDefault="009250BB">
                    <w:pPr>
                      <w:spacing w:before="22"/>
                      <w:jc w:val="center"/>
                      <w:rPr>
                        <w:b/>
                        <w:sz w:val="24"/>
                        <w:lang w:val="es"/>
                      </w:rPr>
                    </w:pPr>
                    <w:r>
                      <w:rPr>
                        <w:b/>
                        <w:sz w:val="24"/>
                        <w:lang w:val="es"/>
                      </w:rPr>
                      <w:t xml:space="preserve">Informe individual del alumno - </w:t>
                    </w:r>
                  </w:p>
                  <w:p w14:paraId="36C329F4" w14:textId="77777777" w:rsidR="00EC53E3" w:rsidRPr="00760D28" w:rsidRDefault="009250BB">
                    <w:pPr>
                      <w:spacing w:before="22"/>
                      <w:jc w:val="center"/>
                      <w:rPr>
                        <w:b/>
                        <w:sz w:val="24"/>
                        <w:lang w:val="es-ES"/>
                      </w:rPr>
                    </w:pPr>
                    <w:r>
                      <w:rPr>
                        <w:b/>
                        <w:sz w:val="24"/>
                        <w:lang w:val="es"/>
                      </w:rPr>
                      <w:t>Fin de año escolar</w:t>
                    </w:r>
                  </w:p>
                  <w:p w14:paraId="782D504D" w14:textId="2406611D" w:rsidR="00EC53E3" w:rsidRDefault="009250BB">
                    <w:pPr>
                      <w:spacing w:before="131"/>
                      <w:jc w:val="center"/>
                      <w:rPr>
                        <w:b/>
                        <w:sz w:val="24"/>
                      </w:rPr>
                    </w:pPr>
                    <w:r>
                      <w:rPr>
                        <w:b/>
                        <w:sz w:val="24"/>
                        <w:lang w:val="es"/>
                      </w:rPr>
                      <w:t xml:space="preserve">Perfil de rendimiento </w:t>
                    </w:r>
                    <w:r w:rsidR="007031AF">
                      <w:rPr>
                        <w:b/>
                        <w:sz w:val="24"/>
                        <w:lang w:val="es"/>
                      </w:rPr>
                      <w:t>2022-23</w:t>
                    </w:r>
                  </w:p>
                </w:txbxContent>
              </v:textbox>
              <w10:wrap anchorx="page" anchory="page"/>
            </v:shape>
          </w:pict>
        </mc:Fallback>
      </mc:AlternateContent>
    </w:r>
    <w:r w:rsidR="00223E4B">
      <w:rPr>
        <w:noProof/>
      </w:rPr>
      <mc:AlternateContent>
        <mc:Choice Requires="wps">
          <w:drawing>
            <wp:anchor distT="0" distB="0" distL="114300" distR="114300" simplePos="0" relativeHeight="251661312" behindDoc="1" locked="0" layoutInCell="1" allowOverlap="1" wp14:anchorId="1FE60CE8" wp14:editId="5789E5AB">
              <wp:simplePos x="0" y="0"/>
              <wp:positionH relativeFrom="page">
                <wp:posOffset>5832475</wp:posOffset>
              </wp:positionH>
              <wp:positionV relativeFrom="page">
                <wp:posOffset>1362075</wp:posOffset>
              </wp:positionV>
              <wp:extent cx="1311910" cy="372745"/>
              <wp:effectExtent l="0" t="0" r="8890" b="8255"/>
              <wp:wrapNone/>
              <wp:docPr id="107"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15053" w14:textId="77777777" w:rsidR="00EC53E3" w:rsidRDefault="009250BB" w:rsidP="00EE2A0E">
                          <w:pPr>
                            <w:spacing w:before="21"/>
                            <w:ind w:right="18"/>
                          </w:pPr>
                          <w:r>
                            <w:rPr>
                              <w:b/>
                              <w:lang w:val="es"/>
                            </w:rPr>
                            <w:t xml:space="preserve">ID DEL DISTRITO: </w:t>
                          </w:r>
                        </w:p>
                        <w:p w14:paraId="7FD3332D" w14:textId="77777777" w:rsidR="00EC53E3" w:rsidRDefault="009250BB" w:rsidP="00EE2A0E">
                          <w:pPr>
                            <w:spacing w:before="19"/>
                            <w:ind w:right="18"/>
                          </w:pPr>
                          <w:proofErr w:type="gramStart"/>
                          <w:r>
                            <w:rPr>
                              <w:b/>
                              <w:spacing w:val="-3"/>
                              <w:lang w:val="es"/>
                            </w:rPr>
                            <w:t xml:space="preserve">ESTADO </w:t>
                          </w:r>
                          <w:r>
                            <w:rPr>
                              <w:spacing w:val="-3"/>
                              <w:lang w:val="es"/>
                            </w:rPr>
                            <w:t>:</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60CE8" id="docshape4" o:spid="_x0000_s1038"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15E15053" w14:textId="77777777" w:rsidR="00EC53E3" w:rsidRDefault="009250BB" w:rsidP="00EE2A0E">
                    <w:pPr>
                      <w:spacing w:before="21"/>
                      <w:ind w:right="18"/>
                    </w:pPr>
                    <w:r>
                      <w:rPr>
                        <w:b/>
                        <w:lang w:val="es"/>
                      </w:rPr>
                      <w:t xml:space="preserve">ID DEL DISTRITO: </w:t>
                    </w:r>
                  </w:p>
                  <w:p w14:paraId="7FD3332D" w14:textId="77777777" w:rsidR="00EC53E3" w:rsidRDefault="009250BB" w:rsidP="00EE2A0E">
                    <w:pPr>
                      <w:spacing w:before="19"/>
                      <w:ind w:right="18"/>
                    </w:pPr>
                    <w:proofErr w:type="gramStart"/>
                    <w:r>
                      <w:rPr>
                        <w:b/>
                        <w:spacing w:val="-3"/>
                        <w:lang w:val="es"/>
                      </w:rPr>
                      <w:t xml:space="preserve">ESTADO </w:t>
                    </w:r>
                    <w:r>
                      <w:rPr>
                        <w:spacing w:val="-3"/>
                        <w:lang w:val="es"/>
                      </w:rPr>
                      <w:t>:</w:t>
                    </w:r>
                    <w:proofErr w:type="gramEnd"/>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318B5" w14:textId="77777777" w:rsidR="00EC53E3" w:rsidRDefault="00230475">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603CA33E" wp14:editId="114F5E5D">
              <wp:simplePos x="0" y="0"/>
              <wp:positionH relativeFrom="page">
                <wp:posOffset>3691255</wp:posOffset>
              </wp:positionH>
              <wp:positionV relativeFrom="page">
                <wp:posOffset>384941</wp:posOffset>
              </wp:positionV>
              <wp:extent cx="3184525" cy="821055"/>
              <wp:effectExtent l="0" t="0" r="3175" b="4445"/>
              <wp:wrapNone/>
              <wp:docPr id="106" name="docshape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82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E77F1" w14:textId="77777777" w:rsidR="002367C5" w:rsidRDefault="009250BB">
                          <w:pPr>
                            <w:spacing w:before="28" w:line="310" w:lineRule="exact"/>
                            <w:ind w:left="7" w:right="7"/>
                            <w:jc w:val="center"/>
                            <w:rPr>
                              <w:b/>
                              <w:sz w:val="27"/>
                              <w:lang w:val="es"/>
                            </w:rPr>
                          </w:pPr>
                          <w:r>
                            <w:rPr>
                              <w:b/>
                              <w:sz w:val="27"/>
                              <w:lang w:val="es"/>
                            </w:rPr>
                            <w:t xml:space="preserve">Informe individual del alumno - </w:t>
                          </w:r>
                        </w:p>
                        <w:p w14:paraId="5B8C2487" w14:textId="77777777" w:rsidR="00EC53E3" w:rsidRPr="00760D28" w:rsidRDefault="009250BB">
                          <w:pPr>
                            <w:spacing w:before="28" w:line="310" w:lineRule="exact"/>
                            <w:ind w:left="7" w:right="7"/>
                            <w:jc w:val="center"/>
                            <w:rPr>
                              <w:b/>
                              <w:sz w:val="27"/>
                              <w:lang w:val="es-ES"/>
                            </w:rPr>
                          </w:pPr>
                          <w:r>
                            <w:rPr>
                              <w:b/>
                              <w:sz w:val="27"/>
                              <w:lang w:val="es"/>
                            </w:rPr>
                            <w:t>Fin de año escolar</w:t>
                          </w:r>
                        </w:p>
                        <w:p w14:paraId="2A622FED" w14:textId="5AA4F036" w:rsidR="00EC53E3" w:rsidRDefault="009250BB">
                          <w:pPr>
                            <w:spacing w:line="264" w:lineRule="exact"/>
                            <w:ind w:left="7" w:right="7"/>
                            <w:jc w:val="center"/>
                            <w:rPr>
                              <w:b/>
                              <w:sz w:val="23"/>
                            </w:rPr>
                          </w:pPr>
                          <w:r>
                            <w:rPr>
                              <w:b/>
                              <w:sz w:val="23"/>
                              <w:lang w:val="es"/>
                            </w:rPr>
                            <w:t xml:space="preserve">Perfil de aprendizaje </w:t>
                          </w:r>
                          <w:r w:rsidR="007031AF">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3CA33E" id="_x0000_t202" coordsize="21600,21600" o:spt="202" path="m,l,21600r21600,l21600,xe">
              <v:stroke joinstyle="miter"/>
              <v:path gradientshapeok="t" o:connecttype="rect"/>
            </v:shapetype>
            <v:shape id="docshape53" o:spid="_x0000_s1039" type="#_x0000_t202" style="position:absolute;margin-left:290.65pt;margin-top:30.3pt;width:250.75pt;height:64.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" filled="f" stroked="f">
              <v:path arrowok="t"/>
              <v:textbox inset="0,0,0,0">
                <w:txbxContent>
                  <w:p w14:paraId="343E77F1" w14:textId="77777777" w:rsidR="002367C5" w:rsidRDefault="009250BB">
                    <w:pPr>
                      <w:spacing w:before="28" w:line="310" w:lineRule="exact"/>
                      <w:ind w:left="7" w:right="7"/>
                      <w:jc w:val="center"/>
                      <w:rPr>
                        <w:b/>
                        <w:sz w:val="27"/>
                        <w:lang w:val="es"/>
                      </w:rPr>
                    </w:pPr>
                    <w:r>
                      <w:rPr>
                        <w:b/>
                        <w:sz w:val="27"/>
                        <w:lang w:val="es"/>
                      </w:rPr>
                      <w:t xml:space="preserve">Informe individual del alumno - </w:t>
                    </w:r>
                  </w:p>
                  <w:p w14:paraId="5B8C2487" w14:textId="77777777" w:rsidR="00EC53E3" w:rsidRPr="00760D28" w:rsidRDefault="009250BB">
                    <w:pPr>
                      <w:spacing w:before="28" w:line="310" w:lineRule="exact"/>
                      <w:ind w:left="7" w:right="7"/>
                      <w:jc w:val="center"/>
                      <w:rPr>
                        <w:b/>
                        <w:sz w:val="27"/>
                        <w:lang w:val="es-ES"/>
                      </w:rPr>
                    </w:pPr>
                    <w:r>
                      <w:rPr>
                        <w:b/>
                        <w:sz w:val="27"/>
                        <w:lang w:val="es"/>
                      </w:rPr>
                      <w:t>Fin de año escolar</w:t>
                    </w:r>
                  </w:p>
                  <w:p w14:paraId="2A622FED" w14:textId="5AA4F036" w:rsidR="00EC53E3" w:rsidRDefault="009250BB">
                    <w:pPr>
                      <w:spacing w:line="264" w:lineRule="exact"/>
                      <w:ind w:left="7" w:right="7"/>
                      <w:jc w:val="center"/>
                      <w:rPr>
                        <w:b/>
                        <w:sz w:val="23"/>
                      </w:rPr>
                    </w:pPr>
                    <w:r>
                      <w:rPr>
                        <w:b/>
                        <w:sz w:val="23"/>
                        <w:lang w:val="es"/>
                      </w:rPr>
                      <w:t xml:space="preserve">Perfil de aprendizaje </w:t>
                    </w:r>
                    <w:r w:rsidR="007031AF">
                      <w:rPr>
                        <w:b/>
                        <w:sz w:val="23"/>
                        <w:lang w:val="es"/>
                      </w:rPr>
                      <w:t>2022-23</w:t>
                    </w:r>
                  </w:p>
                </w:txbxContent>
              </v:textbox>
              <w10:wrap anchorx="page" anchory="page"/>
            </v:shape>
          </w:pict>
        </mc:Fallback>
      </mc:AlternateContent>
    </w:r>
    <w:r w:rsidR="002367C5">
      <w:rPr>
        <w:noProof/>
      </w:rPr>
      <mc:AlternateContent>
        <mc:Choice Requires="wps">
          <w:drawing>
            <wp:anchor distT="0" distB="0" distL="114300" distR="114300" simplePos="0" relativeHeight="251666432" behindDoc="1" locked="0" layoutInCell="1" allowOverlap="1" wp14:anchorId="2CE3CB49" wp14:editId="39FA7D85">
              <wp:simplePos x="0" y="0"/>
              <wp:positionH relativeFrom="page">
                <wp:posOffset>7967980</wp:posOffset>
              </wp:positionH>
              <wp:positionV relativeFrom="page">
                <wp:posOffset>827405</wp:posOffset>
              </wp:positionV>
              <wp:extent cx="1379220" cy="381635"/>
              <wp:effectExtent l="0" t="0" r="5080" b="12065"/>
              <wp:wrapNone/>
              <wp:docPr id="103" name="docshape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E620A" w14:textId="77777777" w:rsidR="00EC53E3" w:rsidRDefault="009250BB" w:rsidP="00657C42">
                          <w:pPr>
                            <w:spacing w:before="23"/>
                            <w:ind w:right="18"/>
                            <w:rPr>
                              <w:sz w:val="23"/>
                            </w:rPr>
                          </w:pPr>
                          <w:r>
                            <w:rPr>
                              <w:b/>
                              <w:sz w:val="23"/>
                              <w:lang w:val="es"/>
                            </w:rPr>
                            <w:t xml:space="preserve">ID DEL DISTRITO: </w:t>
                          </w:r>
                        </w:p>
                        <w:p w14:paraId="5A540B13" w14:textId="28036F14" w:rsidR="00EC53E3" w:rsidRDefault="009250BB" w:rsidP="00657C42">
                          <w:pPr>
                            <w:spacing w:before="6"/>
                            <w:ind w:right="18"/>
                            <w:rPr>
                              <w:sz w:val="23"/>
                            </w:rPr>
                          </w:pPr>
                          <w:r>
                            <w:rPr>
                              <w:b/>
                              <w:spacing w:val="-2"/>
                              <w:sz w:val="23"/>
                              <w:lang w:val="es"/>
                            </w:rPr>
                            <w:t>ESTADO</w:t>
                          </w:r>
                          <w:r>
                            <w:rPr>
                              <w:spacing w:val="-2"/>
                              <w:sz w:val="2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3CB49" id="docshape56" o:spid="_x0000_s1040" type="#_x0000_t202" style="position:absolute;margin-left:627.4pt;margin-top:65.15pt;width:108.6pt;height:30.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" filled="f" stroked="f">
              <v:path arrowok="t"/>
              <v:textbox inset="0,0,0,0">
                <w:txbxContent>
                  <w:p w14:paraId="7D8E620A" w14:textId="77777777" w:rsidR="00EC53E3" w:rsidRDefault="009250BB" w:rsidP="00657C42">
                    <w:pPr>
                      <w:spacing w:before="23"/>
                      <w:ind w:right="18"/>
                      <w:rPr>
                        <w:sz w:val="23"/>
                      </w:rPr>
                    </w:pPr>
                    <w:r>
                      <w:rPr>
                        <w:b/>
                        <w:sz w:val="23"/>
                        <w:lang w:val="es"/>
                      </w:rPr>
                      <w:t xml:space="preserve">ID DEL DISTRITO: </w:t>
                    </w:r>
                  </w:p>
                  <w:p w14:paraId="5A540B13" w14:textId="28036F14" w:rsidR="00EC53E3" w:rsidRDefault="009250BB" w:rsidP="00657C42">
                    <w:pPr>
                      <w:spacing w:before="6"/>
                      <w:ind w:right="18"/>
                      <w:rPr>
                        <w:sz w:val="23"/>
                      </w:rPr>
                    </w:pPr>
                    <w:r>
                      <w:rPr>
                        <w:b/>
                        <w:spacing w:val="-2"/>
                        <w:sz w:val="23"/>
                        <w:lang w:val="es"/>
                      </w:rPr>
                      <w:t>ESTADO</w:t>
                    </w:r>
                    <w:r>
                      <w:rPr>
                        <w:spacing w:val="-2"/>
                        <w:sz w:val="23"/>
                        <w:lang w:val="es"/>
                      </w:rPr>
                      <w:t>:</w:t>
                    </w:r>
                  </w:p>
                </w:txbxContent>
              </v:textbox>
              <w10:wrap anchorx="page" anchory="page"/>
            </v:shape>
          </w:pict>
        </mc:Fallback>
      </mc:AlternateContent>
    </w:r>
    <w:r w:rsidR="002367C5">
      <w:rPr>
        <w:noProof/>
      </w:rPr>
      <mc:AlternateContent>
        <mc:Choice Requires="wps">
          <w:drawing>
            <wp:anchor distT="0" distB="0" distL="114300" distR="114300" simplePos="0" relativeHeight="251665408" behindDoc="1" locked="0" layoutInCell="1" allowOverlap="1" wp14:anchorId="59AE3487" wp14:editId="0B21F763">
              <wp:simplePos x="0" y="0"/>
              <wp:positionH relativeFrom="page">
                <wp:posOffset>795655</wp:posOffset>
              </wp:positionH>
              <wp:positionV relativeFrom="page">
                <wp:posOffset>823595</wp:posOffset>
              </wp:positionV>
              <wp:extent cx="2319655" cy="553720"/>
              <wp:effectExtent l="0" t="0" r="4445" b="5080"/>
              <wp:wrapNone/>
              <wp:docPr id="104" name="docshape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19655"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0172D" w14:textId="77777777" w:rsidR="00657C42" w:rsidRPr="00760D28" w:rsidRDefault="009250BB">
                          <w:pPr>
                            <w:spacing w:before="23" w:line="247" w:lineRule="auto"/>
                            <w:ind w:left="20" w:right="14"/>
                            <w:rPr>
                              <w:sz w:val="23"/>
                              <w:lang w:val="es-ES"/>
                            </w:rPr>
                          </w:pPr>
                          <w:proofErr w:type="gramStart"/>
                          <w:r>
                            <w:rPr>
                              <w:b/>
                              <w:sz w:val="23"/>
                              <w:lang w:val="es"/>
                            </w:rPr>
                            <w:t xml:space="preserve">NOMBRE </w:t>
                          </w:r>
                          <w:r>
                            <w:rPr>
                              <w:sz w:val="23"/>
                              <w:lang w:val="es"/>
                            </w:rPr>
                            <w:t>:</w:t>
                          </w:r>
                          <w:proofErr w:type="gramEnd"/>
                          <w:r>
                            <w:rPr>
                              <w:sz w:val="23"/>
                              <w:lang w:val="es"/>
                            </w:rPr>
                            <w:t xml:space="preserve"> Nombre del alumno</w:t>
                          </w:r>
                        </w:p>
                        <w:p w14:paraId="7436089D" w14:textId="77777777" w:rsidR="00657C42" w:rsidRPr="00760D28" w:rsidRDefault="009250BB">
                          <w:pPr>
                            <w:spacing w:before="23" w:line="247" w:lineRule="auto"/>
                            <w:ind w:left="20" w:right="14"/>
                            <w:rPr>
                              <w:sz w:val="23"/>
                              <w:lang w:val="es-ES"/>
                            </w:rPr>
                          </w:pPr>
                          <w:r>
                            <w:rPr>
                              <w:b/>
                              <w:sz w:val="23"/>
                              <w:lang w:val="es"/>
                            </w:rPr>
                            <w:t xml:space="preserve">DISTRITO: </w:t>
                          </w:r>
                        </w:p>
                        <w:p w14:paraId="57F56532" w14:textId="77777777" w:rsidR="00EC53E3" w:rsidRDefault="009250BB">
                          <w:pPr>
                            <w:spacing w:before="23" w:line="247" w:lineRule="auto"/>
                            <w:ind w:left="20" w:right="14"/>
                            <w:rPr>
                              <w:sz w:val="23"/>
                            </w:rPr>
                          </w:pPr>
                          <w:r>
                            <w:rPr>
                              <w:b/>
                              <w:sz w:val="23"/>
                              <w:lang w:val="es"/>
                            </w:rPr>
                            <w:t>ESCUEL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AE3487" id="docshape55" o:spid="_x0000_s1041" type="#_x0000_t202" style="position:absolute;margin-left:62.65pt;margin-top:64.85pt;width:182.65pt;height:4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" filled="f" stroked="f">
              <v:path arrowok="t"/>
              <v:textbox inset="0,0,0,0">
                <w:txbxContent>
                  <w:p w14:paraId="7170172D" w14:textId="77777777" w:rsidR="00657C42" w:rsidRPr="00760D28" w:rsidRDefault="009250BB">
                    <w:pPr>
                      <w:spacing w:before="23" w:line="247" w:lineRule="auto"/>
                      <w:ind w:left="20" w:right="14"/>
                      <w:rPr>
                        <w:sz w:val="23"/>
                        <w:lang w:val="es-ES"/>
                      </w:rPr>
                    </w:pPr>
                    <w:proofErr w:type="gramStart"/>
                    <w:r>
                      <w:rPr>
                        <w:b/>
                        <w:sz w:val="23"/>
                        <w:lang w:val="es"/>
                      </w:rPr>
                      <w:t xml:space="preserve">NOMBRE </w:t>
                    </w:r>
                    <w:r>
                      <w:rPr>
                        <w:sz w:val="23"/>
                        <w:lang w:val="es"/>
                      </w:rPr>
                      <w:t>:</w:t>
                    </w:r>
                    <w:proofErr w:type="gramEnd"/>
                    <w:r>
                      <w:rPr>
                        <w:sz w:val="23"/>
                        <w:lang w:val="es"/>
                      </w:rPr>
                      <w:t xml:space="preserve"> Nombre del alumno</w:t>
                    </w:r>
                  </w:p>
                  <w:p w14:paraId="7436089D" w14:textId="77777777" w:rsidR="00657C42" w:rsidRPr="00760D28" w:rsidRDefault="009250BB">
                    <w:pPr>
                      <w:spacing w:before="23" w:line="247" w:lineRule="auto"/>
                      <w:ind w:left="20" w:right="14"/>
                      <w:rPr>
                        <w:sz w:val="23"/>
                        <w:lang w:val="es-ES"/>
                      </w:rPr>
                    </w:pPr>
                    <w:r>
                      <w:rPr>
                        <w:b/>
                        <w:sz w:val="23"/>
                        <w:lang w:val="es"/>
                      </w:rPr>
                      <w:t xml:space="preserve">DISTRITO: </w:t>
                    </w:r>
                  </w:p>
                  <w:p w14:paraId="57F56532" w14:textId="77777777" w:rsidR="00EC53E3" w:rsidRDefault="009250BB">
                    <w:pPr>
                      <w:spacing w:before="23" w:line="247" w:lineRule="auto"/>
                      <w:ind w:left="20" w:right="14"/>
                      <w:rPr>
                        <w:sz w:val="23"/>
                      </w:rPr>
                    </w:pPr>
                    <w:r>
                      <w:rPr>
                        <w:b/>
                        <w:sz w:val="23"/>
                        <w:lang w:val="es"/>
                      </w:rPr>
                      <w:t>ESCUELA:</w:t>
                    </w:r>
                  </w:p>
                </w:txbxContent>
              </v:textbox>
              <w10:wrap anchorx="page" anchory="page"/>
            </v:shape>
          </w:pict>
        </mc:Fallback>
      </mc:AlternateContent>
    </w:r>
    <w:r w:rsidR="002367C5">
      <w:rPr>
        <w:noProof/>
      </w:rPr>
      <mc:AlternateContent>
        <mc:Choice Requires="wps">
          <w:drawing>
            <wp:anchor distT="0" distB="0" distL="114300" distR="114300" simplePos="0" relativeHeight="251664384" behindDoc="1" locked="0" layoutInCell="1" allowOverlap="1" wp14:anchorId="311C4A5C" wp14:editId="255D8A82">
              <wp:simplePos x="0" y="0"/>
              <wp:positionH relativeFrom="page">
                <wp:posOffset>795655</wp:posOffset>
              </wp:positionH>
              <wp:positionV relativeFrom="page">
                <wp:posOffset>270510</wp:posOffset>
              </wp:positionV>
              <wp:extent cx="1769110" cy="488950"/>
              <wp:effectExtent l="0" t="0" r="8890" b="6350"/>
              <wp:wrapNone/>
              <wp:docPr id="105" name="docshape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6911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35F4B" w14:textId="77777777" w:rsidR="00EC53E3" w:rsidRPr="00760D28" w:rsidRDefault="009250BB">
                          <w:pPr>
                            <w:spacing w:before="25"/>
                            <w:ind w:left="20"/>
                            <w:rPr>
                              <w:sz w:val="14"/>
                              <w:lang w:val="es-ES"/>
                            </w:rPr>
                          </w:pPr>
                          <w:r>
                            <w:rPr>
                              <w:b/>
                              <w:sz w:val="14"/>
                              <w:lang w:val="es"/>
                            </w:rPr>
                            <w:t>FECHA DEL INFORME</w:t>
                          </w:r>
                          <w:r>
                            <w:rPr>
                              <w:sz w:val="14"/>
                              <w:lang w:val="es"/>
                            </w:rPr>
                            <w:t>:</w:t>
                          </w:r>
                        </w:p>
                        <w:p w14:paraId="0C7B7E84" w14:textId="77777777" w:rsidR="00EC53E3" w:rsidRPr="00760D28" w:rsidRDefault="009250BB">
                          <w:pPr>
                            <w:spacing w:before="116"/>
                            <w:ind w:left="20"/>
                            <w:rPr>
                              <w:sz w:val="14"/>
                              <w:lang w:val="es-ES"/>
                            </w:rPr>
                          </w:pPr>
                          <w:r>
                            <w:rPr>
                              <w:b/>
                              <w:sz w:val="14"/>
                              <w:lang w:val="es"/>
                            </w:rPr>
                            <w:t>ASIGNATURA</w:t>
                          </w:r>
                          <w:r>
                            <w:rPr>
                              <w:sz w:val="14"/>
                              <w:lang w:val="es"/>
                            </w:rPr>
                            <w:t>: Matemáticas</w:t>
                          </w:r>
                        </w:p>
                        <w:p w14:paraId="78B13F41" w14:textId="77777777" w:rsidR="00EC53E3" w:rsidRPr="00760D28" w:rsidRDefault="009250BB">
                          <w:pPr>
                            <w:spacing w:before="110"/>
                            <w:ind w:left="20"/>
                            <w:rPr>
                              <w:sz w:val="14"/>
                              <w:lang w:val="es-ES"/>
                            </w:rPr>
                          </w:pPr>
                          <w:r>
                            <w:rPr>
                              <w:b/>
                              <w:w w:val="105"/>
                              <w:sz w:val="14"/>
                              <w:lang w:val="es"/>
                            </w:rPr>
                            <w:t>GRADO</w:t>
                          </w:r>
                          <w:r>
                            <w:rPr>
                              <w:w w:val="105"/>
                              <w:sz w:val="14"/>
                              <w:lang w:val="es"/>
                            </w:rPr>
                            <w: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C4A5C" id="docshape54" o:spid="_x0000_s1042" type="#_x0000_t202" style="position:absolute;margin-left:62.65pt;margin-top:21.3pt;width:139.3pt;height: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" filled="f" stroked="f">
              <v:path arrowok="t"/>
              <v:textbox inset="0,0,0,0">
                <w:txbxContent>
                  <w:p w14:paraId="0F535F4B" w14:textId="77777777" w:rsidR="00EC53E3" w:rsidRPr="00760D28" w:rsidRDefault="009250BB">
                    <w:pPr>
                      <w:spacing w:before="25"/>
                      <w:ind w:left="20"/>
                      <w:rPr>
                        <w:sz w:val="14"/>
                        <w:lang w:val="es-ES"/>
                      </w:rPr>
                    </w:pPr>
                    <w:r>
                      <w:rPr>
                        <w:b/>
                        <w:sz w:val="14"/>
                        <w:lang w:val="es"/>
                      </w:rPr>
                      <w:t>FECHA DEL INFORME</w:t>
                    </w:r>
                    <w:r>
                      <w:rPr>
                        <w:sz w:val="14"/>
                        <w:lang w:val="es"/>
                      </w:rPr>
                      <w:t>:</w:t>
                    </w:r>
                  </w:p>
                  <w:p w14:paraId="0C7B7E84" w14:textId="77777777" w:rsidR="00EC53E3" w:rsidRPr="00760D28" w:rsidRDefault="009250BB">
                    <w:pPr>
                      <w:spacing w:before="116"/>
                      <w:ind w:left="20"/>
                      <w:rPr>
                        <w:sz w:val="14"/>
                        <w:lang w:val="es-ES"/>
                      </w:rPr>
                    </w:pPr>
                    <w:r>
                      <w:rPr>
                        <w:b/>
                        <w:sz w:val="14"/>
                        <w:lang w:val="es"/>
                      </w:rPr>
                      <w:t>ASIGNATURA</w:t>
                    </w:r>
                    <w:r>
                      <w:rPr>
                        <w:sz w:val="14"/>
                        <w:lang w:val="es"/>
                      </w:rPr>
                      <w:t>: Matemáticas</w:t>
                    </w:r>
                  </w:p>
                  <w:p w14:paraId="78B13F41" w14:textId="77777777" w:rsidR="00EC53E3" w:rsidRPr="00760D28" w:rsidRDefault="009250BB">
                    <w:pPr>
                      <w:spacing w:before="110"/>
                      <w:ind w:left="20"/>
                      <w:rPr>
                        <w:sz w:val="14"/>
                        <w:lang w:val="es-ES"/>
                      </w:rPr>
                    </w:pPr>
                    <w:r>
                      <w:rPr>
                        <w:b/>
                        <w:w w:val="105"/>
                        <w:sz w:val="14"/>
                        <w:lang w:val="es"/>
                      </w:rPr>
                      <w:t>GRADO</w:t>
                    </w:r>
                    <w:r>
                      <w:rPr>
                        <w:w w:val="105"/>
                        <w:sz w:val="14"/>
                        <w:lang w:val="es"/>
                      </w:rPr>
                      <w:t>: 3</w:t>
                    </w:r>
                  </w:p>
                </w:txbxContent>
              </v:textbox>
              <w10:wrap anchorx="page" anchory="page"/>
            </v:shape>
          </w:pict>
        </mc:Fallback>
      </mc:AlternateContent>
    </w:r>
    <w:r w:rsidR="002367C5">
      <w:rPr>
        <w:noProof/>
      </w:rPr>
      <w:drawing>
        <wp:anchor distT="0" distB="0" distL="0" distR="0" simplePos="0" relativeHeight="251662336" behindDoc="1" locked="0" layoutInCell="1" allowOverlap="1" wp14:anchorId="109763F6" wp14:editId="1AE299D4">
          <wp:simplePos x="0" y="0"/>
          <wp:positionH relativeFrom="page">
            <wp:posOffset>7806055</wp:posOffset>
          </wp:positionH>
          <wp:positionV relativeFrom="page">
            <wp:posOffset>283845</wp:posOffset>
          </wp:positionV>
          <wp:extent cx="1577340" cy="53594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6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DAzNjUzN7KwMDFR0lEKTi0uzszPAykwqQUA9p7jrywAAAA="/>
  </w:docVars>
  <w:rsids>
    <w:rsidRoot w:val="00EC53E3"/>
    <w:rsid w:val="00136C9F"/>
    <w:rsid w:val="0016407D"/>
    <w:rsid w:val="001F1CA9"/>
    <w:rsid w:val="00216426"/>
    <w:rsid w:val="00223E4B"/>
    <w:rsid w:val="00230475"/>
    <w:rsid w:val="002367C5"/>
    <w:rsid w:val="002D5225"/>
    <w:rsid w:val="002E2994"/>
    <w:rsid w:val="003956C8"/>
    <w:rsid w:val="003E153C"/>
    <w:rsid w:val="003F2711"/>
    <w:rsid w:val="0046734C"/>
    <w:rsid w:val="004B18BA"/>
    <w:rsid w:val="00550EA5"/>
    <w:rsid w:val="00596E41"/>
    <w:rsid w:val="005A6DC2"/>
    <w:rsid w:val="00652875"/>
    <w:rsid w:val="00656F9B"/>
    <w:rsid w:val="00657C42"/>
    <w:rsid w:val="00673DC0"/>
    <w:rsid w:val="006864D2"/>
    <w:rsid w:val="006D6172"/>
    <w:rsid w:val="007031AF"/>
    <w:rsid w:val="00753DD6"/>
    <w:rsid w:val="00760D28"/>
    <w:rsid w:val="00760D5C"/>
    <w:rsid w:val="007D776D"/>
    <w:rsid w:val="008567C2"/>
    <w:rsid w:val="00883CB6"/>
    <w:rsid w:val="008F7AAF"/>
    <w:rsid w:val="0092408E"/>
    <w:rsid w:val="009250BB"/>
    <w:rsid w:val="00A6112D"/>
    <w:rsid w:val="00A80465"/>
    <w:rsid w:val="00AB59CA"/>
    <w:rsid w:val="00AE3FE9"/>
    <w:rsid w:val="00B1511A"/>
    <w:rsid w:val="00BA54E7"/>
    <w:rsid w:val="00C25040"/>
    <w:rsid w:val="00C260E2"/>
    <w:rsid w:val="00C36213"/>
    <w:rsid w:val="00C54C0B"/>
    <w:rsid w:val="00D07022"/>
    <w:rsid w:val="00D22F2B"/>
    <w:rsid w:val="00D25522"/>
    <w:rsid w:val="00DA1A05"/>
    <w:rsid w:val="00DB6367"/>
    <w:rsid w:val="00E17432"/>
    <w:rsid w:val="00E36BB0"/>
    <w:rsid w:val="00E45449"/>
    <w:rsid w:val="00E47FA8"/>
    <w:rsid w:val="00EC5012"/>
    <w:rsid w:val="00EC53E3"/>
    <w:rsid w:val="00EE2A0E"/>
    <w:rsid w:val="00EF3906"/>
    <w:rsid w:val="00F81C9E"/>
    <w:rsid w:val="00F8573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5D2BFFB1"/>
  <w15:docId w15:val="{3DA6E7D8-4F78-46A0-918D-203745A9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E2A0E"/>
    <w:pPr>
      <w:tabs>
        <w:tab w:val="center" w:pos="4680"/>
        <w:tab w:val="right" w:pos="9360"/>
      </w:tabs>
    </w:pPr>
  </w:style>
  <w:style w:type="character" w:customStyle="1" w:styleId="HeaderChar">
    <w:name w:val="Header Char"/>
    <w:basedOn w:val="DefaultParagraphFont"/>
    <w:link w:val="Header"/>
    <w:uiPriority w:val="99"/>
    <w:rsid w:val="00EE2A0E"/>
    <w:rPr>
      <w:rFonts w:ascii="Arial" w:eastAsia="Arial" w:hAnsi="Arial" w:cs="Arial"/>
    </w:rPr>
  </w:style>
  <w:style w:type="paragraph" w:styleId="Footer">
    <w:name w:val="footer"/>
    <w:basedOn w:val="Normal"/>
    <w:link w:val="FooterChar"/>
    <w:uiPriority w:val="99"/>
    <w:unhideWhenUsed/>
    <w:rsid w:val="00EE2A0E"/>
    <w:pPr>
      <w:tabs>
        <w:tab w:val="center" w:pos="4680"/>
        <w:tab w:val="right" w:pos="9360"/>
      </w:tabs>
    </w:pPr>
  </w:style>
  <w:style w:type="character" w:customStyle="1" w:styleId="FooterChar">
    <w:name w:val="Footer Char"/>
    <w:basedOn w:val="DefaultParagraphFont"/>
    <w:link w:val="Footer"/>
    <w:uiPriority w:val="99"/>
    <w:rsid w:val="00EE2A0E"/>
    <w:rPr>
      <w:rFonts w:ascii="Arial" w:eastAsia="Arial" w:hAnsi="Arial" w:cs="Arial"/>
    </w:rPr>
  </w:style>
  <w:style w:type="character" w:styleId="CommentReference">
    <w:name w:val="annotation reference"/>
    <w:basedOn w:val="DefaultParagraphFont"/>
    <w:uiPriority w:val="99"/>
    <w:semiHidden/>
    <w:unhideWhenUsed/>
    <w:rsid w:val="00656F9B"/>
    <w:rPr>
      <w:sz w:val="16"/>
      <w:szCs w:val="16"/>
    </w:rPr>
  </w:style>
  <w:style w:type="paragraph" w:styleId="CommentText">
    <w:name w:val="annotation text"/>
    <w:basedOn w:val="Normal"/>
    <w:link w:val="CommentTextChar"/>
    <w:uiPriority w:val="99"/>
    <w:semiHidden/>
    <w:unhideWhenUsed/>
    <w:rsid w:val="00656F9B"/>
    <w:rPr>
      <w:sz w:val="20"/>
      <w:szCs w:val="20"/>
    </w:rPr>
  </w:style>
  <w:style w:type="character" w:customStyle="1" w:styleId="CommentTextChar">
    <w:name w:val="Comment Text Char"/>
    <w:basedOn w:val="DefaultParagraphFont"/>
    <w:link w:val="CommentText"/>
    <w:uiPriority w:val="99"/>
    <w:semiHidden/>
    <w:rsid w:val="00656F9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56F9B"/>
    <w:rPr>
      <w:b/>
      <w:bCs/>
    </w:rPr>
  </w:style>
  <w:style w:type="character" w:customStyle="1" w:styleId="CommentSubjectChar">
    <w:name w:val="Comment Subject Char"/>
    <w:basedOn w:val="CommentTextChar"/>
    <w:link w:val="CommentSubject"/>
    <w:uiPriority w:val="99"/>
    <w:semiHidden/>
    <w:rsid w:val="00656F9B"/>
    <w:rPr>
      <w:rFonts w:ascii="Arial" w:eastAsia="Arial" w:hAnsi="Arial" w:cs="Arial"/>
      <w:b/>
      <w:bCs/>
      <w:sz w:val="20"/>
      <w:szCs w:val="20"/>
    </w:rPr>
  </w:style>
  <w:style w:type="paragraph" w:styleId="BalloonText">
    <w:name w:val="Balloon Text"/>
    <w:basedOn w:val="Normal"/>
    <w:link w:val="BalloonTextChar"/>
    <w:uiPriority w:val="99"/>
    <w:semiHidden/>
    <w:unhideWhenUsed/>
    <w:rsid w:val="00A804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0465"/>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96DEB9-A278-42BA-A12D-CFAC1F4AD00E}">
  <ds:schemaRefs>
    <ds:schemaRef ds:uri="http://schemas.microsoft.com/sharepoint/v3/contenttype/forms"/>
  </ds:schemaRefs>
</ds:datastoreItem>
</file>

<file path=customXml/itemProps2.xml><?xml version="1.0" encoding="utf-8"?>
<ds:datastoreItem xmlns:ds="http://schemas.openxmlformats.org/officeDocument/2006/customXml" ds:itemID="{BB8D7362-3CFB-46CC-B589-8C375F68E96B}">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2A255DE5-26F6-4453-974D-9C86512D162F}"/>
</file>

<file path=docProps/app.xml><?xml version="1.0" encoding="utf-8"?>
<Properties xmlns="http://schemas.openxmlformats.org/officeDocument/2006/extended-properties" xmlns:vt="http://schemas.openxmlformats.org/officeDocument/2006/docPropsVTypes">
  <Template>Normal</Template>
  <TotalTime>286</TotalTime>
  <Pages>1</Pages>
  <Words>1025</Words>
  <Characters>5845</Characters>
  <Application>Microsoft Office Word</Application>
  <DocSecurity>0</DocSecurity>
  <Lines>48</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5</cp:revision>
  <dcterms:created xsi:type="dcterms:W3CDTF">2021-08-10T17:33:00Z</dcterms:created>
  <dcterms:modified xsi:type="dcterms:W3CDTF">2023-05-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